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0C9AF" w14:textId="1388DF63" w:rsidR="006E3603" w:rsidRDefault="0023738A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＞</w:t>
      </w:r>
      <w:r w:rsidR="00974381">
        <w:rPr>
          <w:rFonts w:ascii="Times New Roman" w:eastAsia="宋体" w:hAnsi="Times New Roman" w:cs="Times New Roman"/>
          <w:sz w:val="24"/>
          <w:szCs w:val="24"/>
        </w:rPr>
        <w:t>T</w:t>
      </w:r>
      <w:r w:rsidR="00974381">
        <w:rPr>
          <w:rFonts w:ascii="Times New Roman" w:eastAsia="宋体" w:hAnsi="Times New Roman" w:cs="Times New Roman" w:hint="eastAsia"/>
          <w:sz w:val="24"/>
          <w:szCs w:val="24"/>
        </w:rPr>
        <w:t>n</w:t>
      </w:r>
      <w:r w:rsidR="00974381">
        <w:rPr>
          <w:rFonts w:ascii="Times New Roman" w:eastAsia="宋体" w:hAnsi="Times New Roman" w:cs="Times New Roman"/>
          <w:sz w:val="24"/>
          <w:szCs w:val="24"/>
        </w:rPr>
        <w:t>7461</w:t>
      </w:r>
    </w:p>
    <w:p w14:paraId="27C61D96" w14:textId="77777777" w:rsidR="006E3603" w:rsidRDefault="0023738A">
      <w:pPr>
        <w:rPr>
          <w:rFonts w:ascii="宋体" w:eastAsia="宋体" w:hAnsi="宋体"/>
          <w:sz w:val="24"/>
          <w:szCs w:val="24"/>
        </w:rPr>
      </w:pPr>
      <w:commentRangeStart w:id="0"/>
      <w:commentRangeStart w:id="1"/>
      <w:r>
        <w:rPr>
          <w:rFonts w:ascii="宋体" w:eastAsia="宋体" w:hAnsi="宋体"/>
          <w:sz w:val="24"/>
          <w:szCs w:val="24"/>
        </w:rPr>
        <w:t>GATTCCCTTCGCCCGCTCCA</w:t>
      </w:r>
      <w:commentRangeEnd w:id="0"/>
      <w:r>
        <w:commentReference w:id="0"/>
      </w:r>
      <w:r>
        <w:rPr>
          <w:rFonts w:ascii="宋体" w:eastAsia="宋体" w:hAnsi="宋体"/>
          <w:sz w:val="24"/>
          <w:szCs w:val="24"/>
        </w:rPr>
        <w:t>CTTCGACTTTCCAGGGTCTTCCGCCGAACGCCAGGGAACGTCGTAAGTCATTGTCAGGATTGAGGATTTTCACCCAATATCGATCCACTGACATCCAGCGAAATCCACTCACAGCCGGTTCCAACTGGTACGTTGAGTGGTACATTGGCAATGCGGAGGTTCCCAAAACCGTATTGTTGCTGGAGGAGCCGGGGTTCCGTCGGGAACATGGCATCCAACTCGTTTCGCAGGAGTTGGGCTC</w:t>
      </w:r>
      <w:commentRangeStart w:id="2"/>
      <w:r>
        <w:rPr>
          <w:rFonts w:ascii="宋体" w:eastAsia="宋体" w:hAnsi="宋体"/>
          <w:sz w:val="24"/>
          <w:szCs w:val="24"/>
        </w:rPr>
        <w:t>ATGCTTTCAGACCTCCAGGTTCGACAGGCCAAGGTGACCGGCAAGGCGTATTCGCTTGTCGATTTCGACGGTCTCTACTTCCATATCTCAGCCACCGGCTTCAAGGCCTGGCACTTCCGCTTCACTTGGGGCGGCAAGCGCGAGCGCATGTCCTTCGGCGGCTATCCCGCGCTTTCCCTGAAAGATGCCCGTCATCTGCGCGACGAGGCCCGGGCCATGCTGGCCAAGGACATCAACCCGCATTCGGAACGCAAGCGCAAACGCCACGTGATTGTCCTGGCGGGCGAGCACACCTTCCAGGCCATCTACGACAAATGGCTGGCCCACCGCAGCCTCTCTCTGGAAAATGAGGGCCGCCAGAGCACGCCCAAACAGATCGGGCGCGTCTTCGCCAAGGATGTGTTTCCCGTATTGCGCCACCTGACCGTCTACGACGTCACTCGCGCCCACCTGCTGGACATCATCGGCAGAGTGGAAAAACGTGGCTCGCTGTCGGTCGCCGAGAAGCTGCGCACCTGGTTCAGCCAGCTATTCACCTACGCCTCGGTGGTGGTGCCCAACATGGGCGACAACCCGGCCAAGGATTTGGATGTGGTGGCGATGCCGCTGCCGCCGGTGGAGAACAACCCCTTTTTGCGCATGCCCGAACTGCCGGCCATGCTGCAGACGTTGCGCAAGTACAGCGGCCGCCTGAATACGCAACTGGGTCTACGTCTGCTGCTGCTCACGGGCGTGCGCACCGGTGAATTGCGCTACGCCACGCCCGATCAGTTCGATCTGGAGCGCGGTCTGTGGATCATCCCGGTTGTCAGGCTCAAGCAACGCAAGCAGCTCACCAAGAAGAAGCGCCAGCGTTTCGCCGACATCCCGCCGTACATCGTGCCACTGTCGTTGCAGGCACAAGAAGTCGTTCGTCATCTGCTGGGAAATCTGAAGCCAGCGCAGGTCTATCTCATCCCCGGTGATTGGTGCCTGAAAAAACCTCTCAGCGAGAACACGCTCAATGGCGCGCTCAAGCGCATGGGCTATGAAGATCAGCTCACTGGGCACGGCGTTCGCGCCACCGTATCGACCGCGCTCAATGAATTGGGCTATCCGCCCAAGTGGGTAGACGCCCAACTCTCGCATGCCGATCCGGATCGGATCAGCGCGACCTACAACCACGCCGAGTACGTCGAGCAGCGCCGCGTCATGATGCAAGACTGGGCCGACCGCCTGGACTTGTTCGAGCAGAATCAGCTCGAAGTTGCCAGCACGCACCTGACCATCACGCTGCAGGGTCTGCCCACGATTGCCGGACAGGCGGCAGCGCAGCCGCCCGCCCTGAATCCAAACGCCCCTCAGTTGATCGTTGCGCCTGCACCGGATGCGCCAGCGGTTCCAGCTTCCGTCTATCGACTTTCGGCGGTGCATCTGCCCGAGTACGCGCGACCCACGCTGTCAGAGGTGCAGCGCGAGCGCTTGCAATTGCTGGAGATGTTCGAGGCATCCCACAACCTGTCGGTGGCCGACTACGCCAAGCTGGTTGGCAAGTCCCGCCGCTGGATCACTTACGAGATTCAGGCTGGCAATCTCCTGTCGATCCATCTGGGTCACCGTGGACAGCGCGTCCCGGACTGGCAACTCGACCCCATCAAACGCAAGCTGATTCAGGCTGTCCTGAAGCTGGTGCCGCGCGGCATCGACACCTGGCACATCTATCACGCACTGCTGCGGCCATACGATGCCCTGGGCAAGTGTCCAGTCATCGAGGCAGTCGATCCGACCAACCTGCATCTTGCAGCTCGACTGGTCGCCGCACATGCCATAGAAACCGATGAGCTTGCAGAGCAATCGGAAGTATCTCCGGTGCTGGCCAGGCAGACTGTAGAGCGCCTGGTAAAAACGGCAATGTTGGTTGATACGCCCGAAGATCTGGTCGCCCGTTGA</w:t>
      </w:r>
      <w:commentRangeEnd w:id="2"/>
      <w:r>
        <w:commentReference w:id="2"/>
      </w:r>
      <w:r>
        <w:rPr>
          <w:rFonts w:ascii="宋体" w:eastAsia="宋体" w:hAnsi="宋体"/>
          <w:sz w:val="24"/>
          <w:szCs w:val="24"/>
        </w:rPr>
        <w:t>GCTGAGGCCGGACGGCAGCCCGTCCGGTCAAGGTCCAAGCAGGGAACCAATAGGTCGATCGTTGCATGACCACCCGCCAACTCGCGATTTCCAAGTATTGGCAGGCAGTGTTTAGCGTCGAATCTGCGCTTGGCAGTCACCATAGGCGACTTCTCTGTGATGCTATCTCGCTATATCAGTATCCTGATCGGATATGACGCCAGCGGATTTCCGCAGCCAATCCCAAGCCCCGATCAATAGATTCCGACCGCTCGCAGCTTTTTCAAACCGCTGCCGTATCAGACCATACCGATACGGTTTTGCGTGAACCGCCACTTCTCACGATCCTGATAGCGCAAGCGTCACTGTCGAGCCGCGACGGACGCTCGCTTTTCTTGTGCTCAATGGATTTTTGTACATCGAGCACACAACGCCTACTCGTTGCGCGAACTGATCAGAAGTAATCAAAAGCGGGCGTCATCACTCGCGTCTTGCGCGGACAACAGGCCGACCATGGGGACGGCTGCAAAAGCAGTCGGCCCTGTAGTTCTTCTCCTGGAAGGAGACGGAGCATGCACGAGAACAAAAATGATGCACCAACATCAAAGGTGTTCTACCGCCCGCTCGAAGCGTCCATCCGCTGGGCCGGACTGCTGCGATACGAGCAGGTGATTCTGGCTTCGGTCTCGTCGCCGATGAATCTGCCGCAGTCGCTGGACTGCCCACGTTTGGGCGAACTGCGGCTGTACACCGACCGCATCTATGACGGCATCCTCAACGGGGAACTGCCCTTCGGGC</w:t>
      </w:r>
      <w:r>
        <w:rPr>
          <w:rFonts w:ascii="宋体" w:eastAsia="宋体" w:hAnsi="宋体"/>
          <w:sz w:val="24"/>
          <w:szCs w:val="24"/>
        </w:rPr>
        <w:lastRenderedPageBreak/>
        <w:t>AGCACGGCATCACGACGCGCGACACCACGTTGATCGAATCGCCTGATCTGACGGTGCGCCATGTCGATCTGAAGTGCTGGATGCGCCAGCACTACCCCGAGCAGCGGCCCGGCTTTCTCTTCTCCCGCAGCGAGCGCATCACCCATCCCTTCATCTCTCTGGAAACAGGGCAAGCCATGCTGGTCGAACGCCAGGCTTTGAAATCCGTCCTGGAACAGACCAAACGTCAGCTTCGCGAGTTGCAGGACAAGCATGACGCGCTGCTCAAGCAGCCCACGGTGATTCCGGCATGCGCGCAGTGTCCGATCAGTGATCGAGCCGAGGCCACCTACCTGAACATCGTTGGCGGCCTGTTGGAGCTGATGCTCGGCCAGTCGCCATCGGGCACGCCGTACTCCAGCTTCAAGACGCAGGAGGCCGTGGTCAGCGCGCTGGTCGCCCATCACAGCGGCGCCATGGGCATCGCGGAGCGGACATTGAACGGTAAGTTTGCCACCGCCAGGCGCCGGCTGCGTAGCGCCTCCCGCTGAGATTTGCCAGCTTGTATGTGCAGTCGCGGAGATTGCATTTGCAATGTCTTTTCGCAGCCGTGTCTATTGAATAGAGGTCACGCCAACAAACGCCGCTGAGCGTTCAGGAGTGACTGCC</w:t>
      </w:r>
      <w:commentRangeStart w:id="3"/>
      <w:r>
        <w:rPr>
          <w:rFonts w:ascii="宋体" w:eastAsia="宋体" w:hAnsi="宋体"/>
          <w:sz w:val="24"/>
          <w:szCs w:val="24"/>
        </w:rPr>
        <w:t>ATGTCGCAAACATCTGTACTGCAGCCAAACGAGCGCCGCATCCTGCGCTTGGAAGAAGTCGAAGCGAAATCAGGTTTCAAGCGCGCCCACATCTACAACCTGATGAAGAAACGCCAGTTCCCGCAGGCCCTGCGTCTGGGCGTGCGCGCCGTGGGCTGGGACTCCATCGAAATCGATCAGTGGATCGACGAGCGCGTCAACAACCGGGCCTGA</w:t>
      </w:r>
      <w:commentRangeEnd w:id="3"/>
      <w:r>
        <w:commentReference w:id="3"/>
      </w:r>
      <w:r>
        <w:rPr>
          <w:rFonts w:ascii="宋体" w:eastAsia="宋体" w:hAnsi="宋体"/>
          <w:sz w:val="24"/>
          <w:szCs w:val="24"/>
        </w:rPr>
        <w:t>CCCGTTCTCCCGCGGACTTTTCATCTTGACACGGAGAACGCC</w:t>
      </w:r>
      <w:commentRangeStart w:id="4"/>
      <w:r>
        <w:rPr>
          <w:rFonts w:ascii="宋体" w:eastAsia="宋体" w:hAnsi="宋体"/>
          <w:sz w:val="24"/>
          <w:szCs w:val="24"/>
        </w:rPr>
        <w:t>ATGCAGGTCGTATCCATCATTTCAACCAAAGGTGGGGTCGGCAAGACTACCACCGCTGCGAACCTCGGCGGTCTCGCTGCGGACGCCGGACTGCGCGTGCTGCTGCTCGACCTCGATGTGCAGCCCACCTTGTCCTCATACTATGAGCTGGCTCACCGCGCGCCGGGCGGTATCTATGAATTGCTGGCCTTCAACGAGCGCGACCTCGACCAGCTTGTGTCCCGCACGATCATCGCGGGCCTGGACTTGGTGCTCTCCAACGACCACCGAGGCGAACTGAACACTTTGCTGCTGCACGCGCCGGACGGGCGCTTGCGGCTGCGGCATCTGCTTCCGGCGCTCAATCCCCTCTACGACCTGGTGCTGATCGACACCCAGGGCGCGCGCTCGGTGCTGCTGGAGATGGCGGTGCTGGCCTCCGACCTCGCACTGTCACCCGTGACCCCGGAAATTCTCGCCGCCCGCGAGCTGCGGCGCGGCACCATGCAGTTGCTGGAGGACATTGCACCGTACCGGCAGCTGGGCATCGCGCCGCCGCCGCTGCATCTGCTCATCAACCGCGTCCATCCGGTGTCCGCCAACGCCCGCCTGATCCAGCAGGCGCTGCGCGATCTGTTCCAGGACCATGCTGACATCCGTGTGTTGGCTACCGACGTGCCGGCCATTGAGGCTTATCCGCGTGCTGCTACGCGCGGCCTGCCGGTGCATCGGGTCGAGTACCGCCAGCCAGTGGGCAGAGTCGCTCCCGCCGCGCTCGCCACCATGCGCGATCTTGCCGGCGAATTGCTCCCGCAGTGGCAGGATCGATTTGCCGCAGTGTCCGGCCGTCCGCCACAGCCTCTTGATACCAGGAGGCCCCATGGCCAACGCACATGA</w:t>
      </w:r>
      <w:commentRangeEnd w:id="4"/>
      <w:r>
        <w:commentReference w:id="4"/>
      </w:r>
      <w:r>
        <w:rPr>
          <w:rFonts w:ascii="宋体" w:eastAsia="宋体" w:hAnsi="宋体"/>
          <w:sz w:val="24"/>
          <w:szCs w:val="24"/>
        </w:rPr>
        <w:t>ACTGGCCCGAGGTCACAGCCGGCTGCGCGCCCTGATCGAGTTCGCCGTGGGCGAAGGCTGGCACGTCAAGCGCACGGCGGGCGGTCACCTCAAGTTCACCAAGTCAGGCTGCGCCGCGATCTACACCAGTTCGACGGCCAGCGATCACCGGGCAGCCCTCAACGCCCGTGCGCAGATCCGTCGCGCCGAGCGCGAGACCCGATCCCAAGCGCAGGGGGGCGGCCATGACTGAGATCACTTCCCAGCAGATGGCCGGCAAACTGCTTGCGTCCGGGTTCGAGCGCAGCGGCCCGTCAGCAACGACCTTGAGCGACCCGATCGCCGACACGCCCATGGTCGTGACGCTCGACCAATTGCGCCCCTACGACCACGACCCGCGCAAGAAGCGCAATCCGGTGTACGAGGAAATCAAGGCATCCATCCGCGAGCGTGGTCTGGACGCGGCTCCGGCCATCACCCGGCGGCCCGGCGACGATCACTACATCATCCGTAATGGCGGCAACACGCGACTGGCAATCCTGCGCGAACTCTGGTCGGAGACCAAGGACGAACGATTTTTTCGGGTCTCATGCCTGTTCCGCCCGTGGCCCGAGCGTGGCGAGATCGTCGCGCTCACCGGGCATCTTGCGGAAAACGAACTGCGCGGTGGCCTCACCTTCATCGAGCGGGCTTTGGGCGTCGAGAAAGCGCGCGAATTCTACGAACTGGAAAGCGGCTCCACCCTGAGCCAGTCCGAGCTGGCCCGCCGCCTGGCCGCCGACGGATACCCCGTGCAGCAGTCGCACATCAGCCGGATGGCCGACGCAGTACGCTACCTGCTGCCCGCAATCCCGACCGTGCTCTACGCCGGCCTGGGGCGTCACCAGGTCGAGCGGTTGTCGGTCATGCGCAAGGCCTGCGAGCGCACCTGGGCGCATTACGCCAAAGGCCGCTCACTGGTTCAGGACTTCGACGAGTTCTTTCAGGAAGTGCTGTCGCAATTCGATGTCCAGGCCGACGAGTTCTCTGCGCAGCGCATACAGGACGAGCTGATCGGCCAGATGACCGAATTGCTGGGTGTTGATTACGACGTGCTCGCTCTGGACATGACCGAATCCGAGAGCCGCCAGCGCGCCTTGGTCAGCGAGCCGACGCCGCCCTCGACGCCGCCTGCCCTGCCAGAGCCAGAGGCCATTGCGCGCCCACCTGCCGATACTGCGCCACCTGCTGCGAGGCCGACGGCAACTCCCTCGACGGGCGAGAGCGACGCGGAAGCCA</w:t>
      </w:r>
      <w:r>
        <w:rPr>
          <w:rFonts w:ascii="宋体" w:eastAsia="宋体" w:hAnsi="宋体"/>
          <w:sz w:val="24"/>
          <w:szCs w:val="24"/>
        </w:rPr>
        <w:lastRenderedPageBreak/>
        <w:t>GTCATTCGGACGCGGTCAGCCCGGCGACAGATGGCGACCGGCTTCAGGAGCACATCGTCTCGCCGGCGCCGACAACGGAACGGCTTGAGTCCATCCAGCGCATGGTCGCCGACCAGTTGGGCGATGCACTGCCGCACGACTTCTCGGCGAATGTCTTGCAGTCCATCCCGGTGCAGGCTGGTGGGCTCTATCCGATCTCGGATGTCTGGTACATCGCCCCCGGCCTGGACACACCCGAGCACCTGCGCATCCACGTCGCGCAGTTTGCCCGCGAGATTGCGGGCGAGGCACACCTGGGCGAGTGCATCGATGACCGTCCAGAAGGCATCGGCTTCGCCTGCCGTGCCCATACCTCAAGCCTGGCGCCAAAGGGCCGTGCCGTCCATGCGCTGTTGGCTTGCCTGGCCGGTCAGCAGCCCGCCGACGTCGGTCTGGACAACGGGCAACTCGTCATCGACCTGCCGGCGCTGCTGCACGGCCAGGGCGACGTAACCCGACGATTGAGCGACACCGCGCTGGTCAAGCTGTTCCGCCTGCTGCGACTGGCCCGCCGCCTGCTCGATCTCGAAGCCGGCGCTGCGGACTCTGGAACCTAAGCGAGGGAGGCCAGCATGTCCACAGCACACCCGCTCAACCAGGCTGTCATCGCCCAGGCCCTCTATGACCTGCGCAATGGGCAACTGCGCCGCTGCAAACTGATGGGGTTTGGCGAGGCAGAGCTGGACGCCCTCAAGCATCCTGCGCTGATCAGCGTGCTGGCCAACGCCAACGTCTCCTGGTGCTCAGTGACGGTCAACCGCGAAGTGCTGCGGCGGCTGCTCCAGCAGGCGCAGGACGTGGAGAAGGAAATCGCCACGGTCGATCGCATGCTCAGGCTGGGCGCGAGCACGGAGATGGTCAGCAAGTTCTATGGCTTGACGCATCAGGAAGTAGCGCTTCGCCGTGAAATCCTCGGTCTGCCCAAGCGCAAGGGCCGGCACCCCGTGCTGGACGAGGAGCAGGACACGGAGCTGTGGCGGCAATGGAAGGCCGTGACCAACAGCAGAACCGTCGATCTCGAAGATGACACTTCCATCCTCGATGCCGCCATGGACTTGGCCGAAGGAATGTCGCTGCCTCTGTCGGTGGTCTGGGCCTCGATCAAGAGCTGGGTCGATCAGGGATTGGCGTGAGTCATGGCCGTGGACGACACCGCACCACGAGCCCTACGCCAAGGCCCCATCGCACTGGCAGAACTGTTCGATGCTGCGCTGAAAGACCTTGCGCCCAAGCCCGCCCCCAGCGCACCTGCGTCTACACCTGCACAGTCGCCCACGCCCACCTCCGGCGATGCTTTCCTGTTCAGTGGCAACCGGCACGAGACGGTGCCACGCAAGTTGTTCCTCGACCGCCGCCTGACGCCGCTGGAACGAAACGCCTGGCAAGTGTTCCGACTGATGCTCAACGACGATGGCGTGACCGCATTTCCCACCTACGAGCAGTTGCGCCCCTGGCTAGCGTCCATGCCCTGCGCAGGCCAGGCCTCGCATGAAACCGTGGCACGGGCGCTGACACTGATGCGCCTGACCCGCTGGCTGAGCCTGGTTCGGCGACGGCGCGACCCCAAGACCGGCCGCATCCTCGGCAATCTGTACGTGCTGCACGACGAACCCCTGACACCGTTCGAGGCCATGCAGCTCGACCCGGACTACCTGCAACTCGTCAGCCAGGCGCTCGGCCATTCTGCCAAGGCCGTGCAGATCGTGGGCCTGCACACGCTCAAGGAAATCGGCGAAGACCCATTACTGGCCGGACGCACCCTCCCGTCACGGTTGCAGGTGATGGCCGAACGTCTCGCCAACCAGAACCCCACGGCCTGCGAAAGTTATCCACAGGAAGACGCCATTCACGATTCCGAAGAAGGGGCTCCGAGCCTTCTTCGGAATCGTGAACGACCCGCTACGGATTCCGAAGCAGGGCTGAAACCCGCGCCAGACGTCTCTCTTCGGAATCCGAAGCAGGCCCGTACAGTACGTAGTAGTTGTATTAATGAAATACGTACTACTGCGCAGGCGCGCGCGCTGGGCGATCTGCAATGGCCCAAGCGCTTTGCACAACTGAAGGCGGAACAGCAGGCGGGTGCCAAGGTGGCATTGCAGCAAGTTGATCCCTCGCTGAGGCAGGACGTGCTGGACGAATGGGCCGCGCGTTGTAGCAACCCCGGCATCCGCAATCCCGCAGGGTATCTGTTCGGCATCATCCAGCGGGCCATCCACGGTGAGTTCAATGCCTGGGCAAAGAAAGACCCGCCACCGGCACCCACTCAACCAAACGAACGGCCACCACCCGCACCGCCGACCCAAACGCAGGGTAAGCCGGTGCCACCAGAAGTCGCCAGGCAGCACATCGAGCGGCTGCGAAATCTGCTCGCCAGCAAGTGAGCAGGCCGGCAAGGCGGTGAAGTGGACGCCCATGGATGCCAGTAGAGCTATCCCCTGGGGATAGTTCCACCGTTGGGGCGGATGCCGTGCAGTCGCAGGCCTCGCCTCGAACATCTGCCGCAGCATCGGCCTTGTCCGTCCTGATCCTGACGTGCAGCGTTCGCTGGCGCTCCTTGGAGCTATCCCCTGGGGATAGCTCGCGCCGCAGGCGGCCACCACGCGCTGAACCGGGGTCTGGCAGGTTTCGGTTTGTTGACTGACGGCCTTCCGCTTCCTGCCGAAGCTGACCGCTCCTTTCCCCACAACGAGCGGACACCATGGCAACCAATGAATCTCTGCAACTGAATCTCGGCTCCCTGCGCAGCGCGATGTCGCTGACGCTTCACACCCACCACGCTTCGCGCATCTGGCATGGCCGTGCCGCCGCCGAGGGGCGACCGGGCATCGTCGGCCTGAACGGCTACATCGCCCAAATGAACAAGATGCGGCGCGGTTCGGAGCAGGACGACCCGTACTCGGATTGGTGGATGCTGCGCATCGAGGTCAAGCTCGACCAGACCAAGACCACGCTGCAAGCGCTGCGCGAGCAGGTGGATCAGGCGCTGGCAAGCGTACC</w:t>
      </w:r>
      <w:r>
        <w:rPr>
          <w:rFonts w:ascii="宋体" w:eastAsia="宋体" w:hAnsi="宋体"/>
          <w:sz w:val="24"/>
          <w:szCs w:val="24"/>
        </w:rPr>
        <w:lastRenderedPageBreak/>
        <w:t>GCCGGCACTCAGCCTGGGCGAGAACCTCAACGTGCAACCCGTCAAGTTGCCGCTGTTCGTCAATGCGCAGCTCGGCTTTGCCGCCGTCTATCTGCTGGCCGACTACGACGACATCGCCCGCAAACTGATCCTCGCCCATCACACGGCGCTCATCGACCGCAGCACCTTGGAGCGCTGGCTCAACGAGGGCGCCCATGCACTGCGCAGCCTGTTCTCGCTGGCCCAGCAATACCGCTATTCGGGCTGTACGCGCGACGACTTCGTGTCAAAGAACGCCGCAGCACGGGCGGCGCTGGAGAAATTCGGCGAACTGCCGCAGGACGTGCTGGAAGGCACGCACCGCTCGAAGTTCGCGCCGCCCATCGTGCGCCGTGGCCTGCAACAGCGTGTCGAGAGTCCTGCTGCAGCGCCTGCCCCCAACGACGAGGCCGCCACCGGCGCGGTGCCCGAGGTCGGCGTCGGCGAGATCAAGGGCGAGCAGGCATGAGCGATCCGAACCGCGAACCCCGCTACTTCCAGGGCCTGCAACAGGCTGCCTTCGTGAAGCTGGAACACGCGGCCTCTCTAAAAGGCCTTTTAAAGCCTTTTAAGGGTAAGGGGGATCTTGAGGCCTGGGCCAGCCAGTGCTTCGCCATGCGCGACGAGTTGATTGGCTTGGCTCAGCGGCAGGTGCTGCAACAGGCAGTCGGGCATCCCTTCCACCTGCTGCCCGTGGAGTTGGCCCAACAAACCACTGGCGCAGGAACGGCGTTTTTGCGCTGGCGCAAGCACGACCGCTCAGCCATGGGCGTAGCCCTGTGGCAGGAATTGATGGCGAGCACCGGCACGCCGGTCAACTTACTGGCCGAGCTGCACGCGATCGAGCTTCAGCGCATCACGCTGAACATGCAGATCAGCCTGTTGCACACCCTGGGCAGGCAGGCCCAGGAATGCGCCAGCAAGGCGGCTGTGGCGGAAGACGCCTACCTGCGCCGGCTCAAGTCCATCCCACCTGGAATGCGTGATCGGTGATGGCACCGGACACCCCAGCACACACCCGACGCCGACGCGGCACGGGTATTTCAACCACCATGGAGATTGCAAC</w:t>
      </w:r>
      <w:commentRangeStart w:id="5"/>
      <w:r>
        <w:rPr>
          <w:rFonts w:ascii="宋体" w:eastAsia="宋体" w:hAnsi="宋体"/>
          <w:sz w:val="24"/>
          <w:szCs w:val="24"/>
        </w:rPr>
        <w:t>ATGAGCACGCACTTTTGGGGCGAAGGCAACATTGGCTCCCCGCCCGAATACCGGGAGTTCCCCAACGGCAACGACGAGCCGCGGCGCTTGCTGCGGCTGAACGTGTATTTCGACAACCCCGTTCCCACCAAAGGCGGCGACTTCGAGGATCGCGGCGGCTTCTGGGCGCCCGTGGAAATCTGGCACCGCGACGCCGCGCACTGGAAAAGCCTCTACCAGAAAGGCATGCGCATCCTGGTCGTCGGCCGCATGGAGCGCGAGCCCTGGACGGACAACGAAGATCAGCCGCGCGAAACCTGGCAGATCAACGCGCGCAGCGTCGGCATCCTGCCGTTTCGCATCGAGTCCGTGACCCTCAGCCCGAAGCCGCAGGATGCGGAGGCAAAGCCCCAGGCCGCCCAGGAACCGGCTGCGCCAAAAGAGCCGCGGCGTAGGAAGTGA</w:t>
      </w:r>
      <w:commentRangeEnd w:id="5"/>
      <w:r>
        <w:commentReference w:id="5"/>
      </w:r>
      <w:r>
        <w:rPr>
          <w:rFonts w:ascii="宋体" w:eastAsia="宋体" w:hAnsi="宋体"/>
          <w:sz w:val="24"/>
          <w:szCs w:val="24"/>
        </w:rPr>
        <w:t>CCCGGCATGGGTCGGCCACTGTTCGCCGCTCCATGCACCCGCGAGCTATCCCCAGGGGATAGCTCCATCTACGTCCACCGGATTCCACGTGCTCCCGAAAATCGCGGCTCCCGGCCCGCACACCCCGGCTGCATACCATCTCCGCCCCAGCCATTCCATCCCGTGAAAGTGGTCGCCACCGCTTGCGACTTGTTTGCTGTTGCCCCTGGTGGGGACCGGCATCCTCGATTCCAGCAACTCAATGAACCACGGAAATCGGATGGACGGATATGCGGCTGTTCTTGTGCGAGAAGCCCTCCCAGGGCAAGGATATTGGTCGGATTCTCGGCGCGACACAGCGCGGTGAAGGCTGCCTCAACGGCTCCGGCGTCACGATTACCTGGTGCATCGGCCATCTCGTAGAAGCGGCAGCACCCGAGGTCTATGACGCGGCGCTCAAGCGCTGGTCGCTGGAGCAGTTGCCCATCATTCCCCAGCAGTGGCGGGTCGAGGTCAAACCCAAGACCGCCACGCAATTCAAGGTCGTCAAGGCGCTTCTGGCGAAGGCGACCCATCTCGTCATCGCCACCGATGCCGACCGCGAGGGCGAGCTGATCGCCCGCGAGATCATCGACCTGTGCGGCTACCGTGGCCCCATCGAGCGCTTGTGGCTGTCGGCGCTCAACGATGCGTCGATCCGCACTGCGCTCGGCAAGCTGCGACCATCATCCGATACGCTGCCGATGTACTACTCGGCGCTGGCGCGTTCGCGGGCAGACTGGCTCGTCGGCATGAACCTCAGCCGTCTGTTCACGCTGCTCGGGCGGCAGGCGGGCTACGACGGCGTGCTGTCGGTCGGACGTGTCCAGACCCCGACCCTGAAGCTGGTCGTTGATCGCGACCGCGAAATCGCGGCTTTCAAGTCGGCGCCGTTCTGGGCCATCGACGTGTCTTTGTCCACAGAGGGTCAGGCTTTCTCCGCGCAGTGGGTTGCGCCCGACGGCTGCACCGACGACGCCGGTCGTTGCCTGCAACAGCCGGTCGCCCAGCAGGCGGCGCAGCAGATTCGCGCTGCGGGCAGCGCCCAGGTGGTGTCGGTCGAGACCGAGCGCGTGCGCGAAGGCCCGCCCCTGCTGTTCGACCTGGGGACGCTTCAGGAGGTCTGTTCCAGGCAGCTCGGGCTGGACGTACAGGAGACATTGCAGATAGCCCAGGCCCTGTACGAGACGCACAAGGCCACAACCTACCCGCGCTCGGACTCCGGCTACCTGCCCGAAAGCATGTTCGCCGAGGTGCCCACCGTCCTGGACAGCCTGCTCAAGACCGACCCGTCGCTGCGCCCGATCATGGGTCAGCTCGACCGCACCCAGCGTTCGCGTGCATGGAACGACGGCAAGGTCACAGCGCACCACGGCATCATCCCGACGCTCGAACCGGCGAATCTTTCCGTCATGAGCGAGAAGGAACGGGCCGTGTACCGGCTAATCCGGGCGCATTACCTGGCCCAGTTCCTCCCTCACCACGAGTTCGAC</w:t>
      </w:r>
      <w:r>
        <w:rPr>
          <w:rFonts w:ascii="宋体" w:eastAsia="宋体" w:hAnsi="宋体"/>
          <w:sz w:val="24"/>
          <w:szCs w:val="24"/>
        </w:rPr>
        <w:lastRenderedPageBreak/>
        <w:t>CGCACCGTGGCCGAGCTTTCCTGCGGCCAGCAGAAGCTGGTGGCTACGGGCAAGCAGGTCGTCGTCAAGGGCTGGCGCCTGGTGCTGGACGAGCCCGAACGTGAAGGCAGCGCTGATGAGGACGCCGACGCCTCTGCACGCAGCCAGGTGCTACCCGCGTTGCGCGAAGCGATGGCATGTCAGATCGCTGGGGCCGACATCAAGGCACTCAAAACGATGCCACCCAAGCCCTATACGCAGGGCGAACTGGTCAAGGCGATGAAGGGTGTTGCGCGTTTCGTGACCGACCCGCGCCTGAAGCAGAAGCTGAAGGACACGACGGGCATCGGCACCGAGGCGACGCGGGCCAACATCATCAGCGGGTTGATCACTCGCGGCTACATCGTGAAAAAGGGACGCTCCATCCGTGCATCGGATGCGGCGTTCACGCTGATCGATGCCGTGCCTGCGGCGATTGCTGACCCCGGCACCACCGCCGTGTGGGAACAGGCACTCGACATGATCGAGGCTGGTCAGCTCACGCTGGACGTGTTCATTGGCAAGCAGGCCGCCTGGATTTCGCAGTTGATCGCGCAGTACGGCAGCATGTCCCTGTCCATCAAGCTTGCCCATGGACCAGCATGCCCGCAGTGCGGCGCATCGACGCGCCAACGCACCGGCAAGAGCGGTCCATTCTGGTCGTGCAGTCGCTACCCCGACTGCAAAGGCACGCTGCCGGTCGAATCTGGTCCGCCCAAGCGTGGCGCTTCGCGCTCGCGTAGCAGCGGCCGCAAAGGCGCCTAACCGACTCCGTTTCCCGTGGGCCGCACCCTGTTTCAAAGGCGTGGCCCGTGTCCCGCACGCCCCTGCGGGTCGCCCAGCGCGCAACGCCTTCTTGTCCGTGTGCGCGTCCCGTCGAGCCGTCCCCGGCTGCGGGACCTGAAGGTAGTTTTTCCGCGAACCGCCTCCCGCGTGTTCTGCTGGTCTGTGTTTCTCCCGCCCACTGCGAAGTGGTCCCCCGATGGCTTGCCTGGCAGCGCGAGCCACCCGGAGACCCTTTGTGGTCAGCGGTATTCAGTGCCGGTGCCCACCGGCGCAAAAACGGGCTCCCTTTGTGCGCGGATGTGCGCCAGACGATGCCGGCCCCAGCCACGACATGGGCCGGGTGTGATTGCTGATGAGCAGACGGTTCGAGCGACGACCGGGCCTGCAACAGCCCACGGGTGGTTATTTCCTCCCGAGCCGAAGGTCAGCGAGCCTTCGGCTCCTTTGTCTCGTCGATCAACGTTCCGACCCAAGGGCCGGCCACAGCAACAGGAAACCGACGCATGCAACAACCGGAGAAAGTACGAGCCGCGTTCGAGCGCGACCTTGGCAACAAGGTGCTGTTCATCAAGGACGGCAAGCTGCTGTTTATCGATGGCATCAACCTCAAGGCCATCGCCGACCGTAAGGCGTATTTCGCTTCGCTGCGTGCGCGGCAAACGCAACCCATTGTGGTCCTGGCCGAACTGGGACAGGACGAGGCATTCGCCCTGTGGAAGCAGTATGTCCTGGGCGACAAGACCGAGTGAGCCAACGCACCCACGCCCCCCCTGACAGCCCGCACTCGATGCGGGTTTTCTGTCTCCGCGCCATCAATCCGGGCTGGGCCGATTGCCGTTTTCCAACTGACGCAGCGAGGCTCCCGGACGAAGCTGCCCGCATGTTCGCTGATTCGTCAGCACATGCCAGCAGCCATGGGTTCCAGGCTGCCGTGGGTTCTTCCCGCGTAACCCGCCAGTCCGTATCGCATCAAGTCTGCGGACGCGCGTCCCCGTGACGCCGATGCTTTTTATCCACCACGTGCGGGAGCTGCCATCCCGTGAGGGACAAGGCCTCGCTTTTCCAAGGAGCCTACCCATGTCCCACAAAGCCTCTTTCGGCCAGTTGGCCTTGACCTATTGCGGCAAGTTCCTGCCGCTCGAAGTCCTGCAAAGCGCCGCCGGCCACTACATCGGCACGCGCGATACCGAAGGTCCCGTTTCGCGGGAATCGCACGAGTACTTCCGCAGCCATGCGGCGGCTCAACGTGCCCTCGAAAGAGGCGGCTGGTCCCAGCTCGCCATTCCCTGATCCAACTGGAGGAATCACGCCATGAATCAACTGCTGCCGCAGGAAGTCGTCGATCAGATCATGCGGGAAGAGCAGCATTTCGCTGCCGCGCCCCAAGCCTTCTTCGAGGCATGGAAGCGTGGTGCCGAGATCGCTGGCCCCGAATGGTTCGGCGACGGCACCCGTGAAGGTCTGAACCAGGCCAAGAGCAAGTGGGATCTGCGTCCCAACATGCTGCTGCTCAATGATGCCCTCGGCGTCCTGAGCAGCGGCGAACGCATGTTCCTGTCCGCCATGGTCAGCTTCTACAACGCGCGCGAGGGCGGTGCCATGCTCAAGCGCTGCCACTTCGACGGGCTGTCGGACTTCGACGGCCTCGATCTGCAACGCCGCAAGGTCATCGCCGACTTGATGGTGAACTACAGCGGCTGGTGAGCCCGTTTCGGGCACACCCCCGTCTTTTCGTTCCCCACGAGGGACATGCGTCCACACGGCCATGTCCCTCGATTTCCTTTCCGTAGCCCAGCGTAAAGCGGCTGAATCAAAGCCAACGATCAGCGCCGACTGACGCATTTTCCCTTTTCAACCCACTGGGTCCAATTCCCGGTGGCGGGAATTGGCTCCATTATTCAATCTGGAGCGTTCCCATGTCTCAGAATCCCAATCCCTTTGTTCGCGGCTACTGGAACTTGAAAATCGTCCGCACGCTGTCCATCAGCTACGAGGACGGAAGCCCGCATGTCTGGCGAAATATCCACCCGAGCCAGCAACATCTTTCCGACCAGGAACTGATTTCATCTTCCTGCATCGTCACCAGCGATTTCGCGGTGGTCACGAACGGCTCTGAACCTATAAGCGCCGAGGTGCTGGCCGAATGCGATGCCGATGAGGGCGTTAACGGCGAAGGCGTGATCGGTGCCGTGGTCTATGCCATTCATGGCGAGGACTTCGACGATCGCCTGA</w:t>
      </w:r>
      <w:r>
        <w:rPr>
          <w:rFonts w:ascii="宋体" w:eastAsia="宋体" w:hAnsi="宋体"/>
          <w:sz w:val="24"/>
          <w:szCs w:val="24"/>
        </w:rPr>
        <w:lastRenderedPageBreak/>
        <w:t>TCCACGTCGGTGACAGCTATTCGGTCGAGGCCGCGCGGGAAATCGTGCAGCGCCTGAGTTTCGAGACCGGCTACTACAGCCGCTGCTGGGAAATCAGCAGCGCGCACATCAGCCAGGAAACCGGCCAGTACCTCGCCAATCTGGCGGACCTCGCCACGCCGGAGGCCTTTTTGTTCATCGCCTTTCGGGTTCCGTACAGCCCGGCGATCGGCGTCAAGCTGATCTCAACGCCCTGGACGGACCAGAACCTGGAGCACGCCGATGGCATCACCGCCGAGCAGCTTCGGCAGGAGCACCGCAGCAAGGGCATGCCAGACGACCTGGCGAACATCCTGGAACTGGCTGGCCAGGCCGATGTGCGCATCCTCATCCTCGACGCCGACGCGCCCGTGTTGCCGGGCTTGCCGCTGGCCGAGTCCTAGCAAACACACCACGAGCCCACCTTCCTCTTTGCCCTCCATGCCAGCCCGTCTCCTTTCTAGGAGCCGGGCTGGTCCAATTTCATAGGAGCACTTTATGTTCCCCGACCTCATCTCGCCCGCACGCGACTTCGAGCATCAGCTTGGAGCCTGCGTCAACGCCATGGGCCAGGACGACGCCATCGGCCAGATCCTGGTATTCGAGCGCTTGAGTGGCACGCTGCACATGCGCCATATCGCCAGCGCCGATCTGGCCGACACCGACATTGACGACTACGAAATGGTCGTTTTCGACGGTGGCAACACCGGCGGCGACACGTGGAAGCACGTGTTCTTTCCACGTCAGCGCGAACACTACTTCGTGTACCAAGCCTGACCACCCAGCCCCTTTCGAGGGGCCTTTTCTTGTCCCGGCGCAGGAAAGCGGGTGCGGCGCGGTGCGGTTTGCTGAGCGCAGGCCGCTCACTCAAGGGCCATCCTTACCCCATGTTCGTCGGCGTTGCCGACACATGCCCAGGCAGCCAAGACCTTCAAGGCTGCAAGCGCGGGAAACCGTGCTGGTTGTTTCTTCCTACGGACGCATCGCGCCCATTCACCCACAAGGGACCTCTCCCTTGCGGGCGGGAATCCCTTGTTCTTCCTCAAGGAGATTCACATGGATCGCTCTCTCATCAAGACCCTGATGCCTTCGCTGGTCGCAGGCCATGTGCCGCGCAACGTGCGATCGTTCAAGTACCGCGTGTTCGATGATCAACCACAGTCCTCGACACTGGGCTTCGTCATTGATCCCCAGCCCTTCGACGGCAAGGTGGTAGCAGCCAGCAAAGACGCCATCGTCGTCAAGCTCAAGCCCAGCGAGTTCGCGGTACTCGATCCCAACCTGGTGACCACCGTTCCCAGCGAGGGCACCAAGGTGCATGTCCAACCCTATGCCCGTCGCCGTTTCGACGGCCTGCGTGCGGACACGCCAGAAGAGCGCACCGAGATGATGTCCGACGGCACTCCCTACACCGTCAAGACACACATCCTCGGCTCCGCGCCGGCCAAGCTGCCCATTCCCGAGCCGCAGTGCATGGAACTGGGTCAGCTCATCGAGCAGTTGGAGGAAATGCCGGCGCCCGACAGGTTCCGGCGCATCACCCACATGCTGGTCGATGCGGGCGCCCACGACTTCACCTGGGTCGATCCGAAGCCGTCCAGGATCATCGAAACGCCCCCGGCGATCAGTTTCACGGTTTCGACCGCGAAGTTCGCCGGCCAGGTGACGATCCTCTACCAGCGCGGCAGCGATACCTATGCGGTGGAGCTGCGCCGCGACGGCGAGTTGGTCGATCGGCACGACGAGGTGTACTTCGACATGCTCGGCGAAGTGCTGGAGCGGCTCATCGACGACGGACGCTGGCGTCTGATCGATGTGAGCGTGATCGGCGCGGAGACGTCCCGACGGCGCCGCGCTGTACCTGCGTGACACCACGAAAAAAACCAGGCGACATGCCCCCACAGGCTCTCCCTCCATTCGGAAGGAGGGCCTTTTTTCTGCCTGGGAGATTCATCAAAGGGAATCGCCCGGATGCCGATTGATGGCTGCCTCGCGCGCGAGGCGAGGCCATGCTGAGCCCATGCCTGCTGACGTTGTCAGCGACATGCCAGGCAACCATCGGTCTTCGAGGTTGCGGCGCAGCTCCCACTGCGTGACCGAGCCAGCTCGCACCGCATCCATCCGCGAGCGGCCACCAGTCTCTGGTGGTGGATGCTTTCGCCTTATCAACCCATCGCGGGGTTACGCACCTTTCCCCGCAGCGTGGGACTGGCGTGTCTCCGCTTCATCCCTATGGAGATTCACC</w:t>
      </w:r>
      <w:commentRangeStart w:id="6"/>
      <w:r>
        <w:rPr>
          <w:rFonts w:ascii="宋体" w:eastAsia="宋体" w:hAnsi="宋体"/>
          <w:sz w:val="24"/>
          <w:szCs w:val="24"/>
        </w:rPr>
        <w:t>ATGAGCACCACGTCCAACGAGAAATCGTATTTCGACCTCCACACCTCGGGCATCGGTTACATCCAGCGTGTCCGTGAAGTGCCTGTTCGGGGCGGCCGCCGTGCGCAGCCTTTTCTGGCATGCACCATCGCCGCGCTGGTCGGTTCCGCAAAGGACCCCAGCTATCGCTATTTCGATGTCAAGGTCTCGGGTGCCGAGGCCAAGAAGCTGGTCGAGCGCTGCATCGGCGTTGACGATCCCAAGCAGCGCCCGCTGGTGCGCTTTCGCCTCGGCGACCTGTGGGGCGATGCGTACATCCGCGACAAGGGCGAGCAGAAAGGCCAAGCCGCCGCGTCCCTCAAGGCGCGACTGCTCAAGGCCGAGCCACTTGACCGAGCCGAACTGGCTTCGATCAGGCATCACGAGCTGATCACCCGCGGCATCGGCTACCTCAGCCGTCCGAAGGACGTCACGCCCAAAGATGGCGACCCGTTCCTCTCTTGCACCGTCGCCGCGCTGGCCGGGCCTGTCGATGAACCGGAGTATCGGTACTTCGACACCATCGTTACCACCCCTGAAGCCGAGCATCTGGTTCGCCGGTGCGTGCAGGCCATCGAAGGGGACTGCAAGGTGCTGATCGCCTTCCGTCTCAACGACATGAAGATCGATCCGTACATCCGCACCAAGGGTGAACGCGCTGGGGAACCGGCCGCAAGCCTGGAATCGACGCTGATCCACATCGGCCTGATCAAGATCGACGGCACCAAGGTCTATCCGACGAGCCCCGCGCAAGC</w:t>
      </w:r>
      <w:r>
        <w:rPr>
          <w:rFonts w:ascii="宋体" w:eastAsia="宋体" w:hAnsi="宋体"/>
          <w:sz w:val="24"/>
          <w:szCs w:val="24"/>
        </w:rPr>
        <w:lastRenderedPageBreak/>
        <w:t>CGAGACGCCGCCAGCCCAGGACGCATCCGCGTCCGAAGCCGAGGACGCCGGCCCCGCTGCCGATCAGCCTGCCGAGCCCGCCGAGCGCGAGCCCGAAGGTGAAGTCGAGAAGCAGGAGCCGGCATTGGCTGATTCGTTCTGA</w:t>
      </w:r>
      <w:commentRangeEnd w:id="6"/>
      <w:r>
        <w:commentReference w:id="6"/>
      </w:r>
      <w:r>
        <w:rPr>
          <w:rFonts w:ascii="宋体" w:eastAsia="宋体" w:hAnsi="宋体"/>
          <w:sz w:val="24"/>
          <w:szCs w:val="24"/>
        </w:rPr>
        <w:t>TCGGCAAGGCCCTCGCGGGCCTTGTCGTTTTCCCAATCGCTAAGGAGAACCATCATGGCAGCCACATCGGCATCCGATAAATCGGTTTCGCCCATTGTCGTCCCCGGCCAACTCACGCTGCGCACCATTCGCGGCAAGAACGGCCCCTTCACCGTCGGTCGCCTCGCCACGCACCTCGGTACGTTCGAGGTCAAGGACCCGGAGCTGGAGCAATACCCCGAAGGCAAGTACGACGGGGAGTTCATCATCAGGTACATCTTCCCGAAGTCCTACCCGGTCGGTGGTGGCATGCGTTTCGAAATCCGCGCCAGTCTGGACGGAATGACGCTCTACGACATCGACAAACTGAGCCGTGACGAGGCACGCAGCTTCGCCACTCAGGACCTCGATCCACTTGATGAAGAGCTGGGCGAACAGCCTGCGGTAACGCCGGCCAAACCAGCCAAACCAGCCAAAACGTCCAGGCCCGCCAAGCCCGCACCTGTGCAGGCATCCGCAGACCCGCTGGTCGATACCACCCCCTTTGGTGTGGATGCGCCGACGCCCGCTACGGCGACTGCCTCCGGCAGTACCGAAGAGGGCGATGCCGCGCTGTTCGGCCTGCTGTGGCCGCTGGATGAGTCCGTGAAACTGGATTCGACCATCGACCGCCGCACCCTGCGCGCGCAGATCGCTCGCTTGAGCGAACTGGGTTATGCGCTGGACTTCAAGACGCAAGAGTGGAGCCGCCAGGCCGAACTGCAACCCGCGTAGTACGGAACGCTGCATCTGCGGTGTTCCTCACCCACCCGCCGGGGGCCTTCCCCTCGGGGGAAGCCTCCGGCTTCATTTCTCCCGGAGGCCTCTCATGGGCTGGTATTTCTCCCCCCAATCGCGGTCTGAACTGATCGCGGAACTGATCACACCGCAAGAGACCGAGCGCACCAGCGTGAAGGTCATCGCCCACGCACTGCGTGGCAACGTCCTCTGGTCTGTTACGCAAGTGACGGCCAAAGCCGACGGCGTACATCGTGATCTCGCGCCAGGTCAGTCCCTGCGCTATATCCGCTGCGATCTGCTGCAACGCAGCGGCGGCCAGTGGGGCTACAAGCCGCTGGACGAATCCATGCACCCGTACTACTACTCGTGCCCGCTGTCCTATCTGGATCTCGCACCGGAGCAATCCGCCGACTGGCGTGCAGGCGTTCGCGCCTACCACGCGCAGAGGCGCATACCCAAAGCAGCCCCGGCTACGACGCTGACGGCCTGAGCCAGGGCGTTTGCCCTACCACCCCAAGGGGCAGCACTTGCCCCAGCGGCGCTGCTGTTCCCGCTTATCCGAGGACACCACTATGCCCGCAAACCCTTCTTCCACCACGCTGTATCGCATCGACGAATGCCCGGACGTGATGGCCGACGCTTGCGTCGGCGATGACCAGGGCAATCTGATCTTCCTGTCGATCTGGGCGCGGGACACCGCCGTCCAGCAGTTCCTTGCTCGCCTGACCCTCGGGCGTGACGAGCAAGGCCTGGAGCAGTTCCACGTCATCACCGACCAGGGCGGCAGCGTCCCGGTGTTCGTCGGCAACGTCGATCGCCTGGAAAAGCGCATGACCCGCGCCTACCGGCGAACGCTGTTCGGTTCGCTGTCCAACGTGTGGCTGTTCGATCGGCGCTGCGTCAAGCCCGACAAGGCCAACGCCAGCGCACTGGCATTGCTGCCCCGCGATAGCGACCACCGGCTTGACCGCCTGTGGACGTTGGTGCAGGACACCTGCCCACTGCCATTGCTCGACCACTGGCGCGAAACCGTGCTGGAACTGCTGCAAAGCCGCGAGATGCTGACCCGCCTGCCGTTCGCCCTCGGGCCTTTGGTGGGCCATCGGCTCGCCATCGACGTGCCGGCGCTGACCCAGGCGCTCGGCTCGCTGATCCGCAGTGACGTGCTCACCGCCTATCCCTATCCGGCCAAGATTTGGACGCCGGAAACGGTAGCGGCTTGACCCACCTGCGCAGGCACGCCAAGGCGTGCCTGCGCCAATCATCCCCGCCAACCAGGAGACTTCCATGGCTCTCATGTTCCCGCGGCTCGCCCGCAATTTCGTGAAAAACGGGTACTTCCCGACCGACGAACCCACGCTCGAAAGAGCGCTCAACGCATTGATGCCCAGTAACTCTGAATCCAATGGGCCGATGTGCATCCTCGATCCCTGCGCCGGCGAAGGCGTGGCAATCGCTGAAGCGGCTCATGCCCTGGGGCGCGAGCATGCCAAGGCGTTCGCCGTCGAGTTCGACGCAGAGCGGGCGCGCCATGCCCGTGGTCTGGTCGATCACTGTCTGCACGCGGACCTGATGGACACGATGATCTCCAAGCAGTCCTTCGGTCTGCTCTGGCTCAATCCGCCGTATGGCGACCTGTCCAAGGACGTCAACGGCAACATTGGCTATCAAGGTCAGGGCCGAGCCCGCCTCGAAAAGCTGTTCTACCAGCGCACGCTGCCCCTGTTGCAGTACGGCGGCGTGCTGGTCTTCATCGTCCCCGGCTACGTGCTCGATGCCGAGCTGGTCGGCTGGCTGACACGCCACTACACCGACCTGCGGATCTATCGAGCGGTGGAAACGCAGTTTAAGCAGGTGGTGATCTTCGGGCGACGGGTGCGTCAGCGTGAGCAGACACCCGATGCCGTCAAGGCCGTGCGCAGTCTGTTGCTGCAGATTGGGCTTGGCGAAATCGAAGCCGAGGAGCTGCCGAGCGAATGGCCGTTCCTGCCGTACATCGTCCCCGCCAGCCCGGCGGAGCCGGGGCATTTCTTCCGCGTGACGATGGAGCCGGAGCAGTTCGCCGATGAGGTTGGCAGACTGCAAGGCCTCTGGCCGTCGCGGGATACGCAGTTGGGGGCCGCGCAGCAGACGCT</w:t>
      </w:r>
      <w:r>
        <w:rPr>
          <w:rFonts w:ascii="宋体" w:eastAsia="宋体" w:hAnsi="宋体"/>
          <w:sz w:val="24"/>
          <w:szCs w:val="24"/>
        </w:rPr>
        <w:lastRenderedPageBreak/>
        <w:t>ACGTCCACCGGCGCGGGCCTTGTCCCACTGGCATCTCGCCCTGGCTCTGGCCGCAGGCGCGATCTCGGGAGTCGTGCAATCCAAGACGGGGCGCGTGCTCGTCGTCAAAGGTGACACCCACAAGGACAAGACGCTCCAGCGGGAATTCACCGAGCGCGAAGACGGCTCGATCGCCGAGACGCGCATCCTCACCGACAAGTTTGTTCCCGTCATCCGCGCGTGGGACATGACGCCTGATTCCCCGACACGGGGCGAGGTGTTGACCATTCGCTGATTGTTTTTCACCGCCGACGGTTCGCCGTCGATTTTTCCACCTACCGGGGTCCAGTCGCCCCGATGGGGTGCCGTGGCCCCTCCATATCCAGGAGCCTTCCATGGCAGCCCAAGCACTTTCCATCAGCCAAACACCGAGCCTGCGCTTCTCGCCAGGCCAGGTGGTCATGACCTGCGGCGTCGATGACCTGGTCCGACAGGGCCGGCTCAACCCGACTCCCTACCTGCGTCGCCACCTCGGCGGCGATTGGGGCGACCTCGACGACAGCGACAGGCGGCAGAACGATGCCGCGCTGAAGTCCGGCGAGGATCGTCTGTTTTCTTCTTACGAGGTCACACCCGGCCTGAAGATTTGGATCATCACCGAATGGGATCGCAGCGTCACCACGCTGTTGCTGCCCAACGAGTACTGACCGCGAGTTGTCACCGCAGGCCAAGGAGTGCCTGTACTGTCCAACCACCGACGGTTCGCCGTCTCTCTTCCCACCACGGGGCATGTCATCGCCCCGCTGGGGTGGTGCATGCCCCATTCTTTTTATGGAGCATCACCATGCCCGTTGATCTCGACACCACCGCCAGCAATGCAGCGCCCGTACCGGGCGAACTGCTCGAAGCGGAATCATCCCCTCTGACCCTGAGCCTTCAGGATTTTGTCGGCGAGTTCGGCGACGAACTGCTTGATTCTCTCAACCGCGCCAACCCGCCGGTCTATACCGGCCAAGCGCAAGCACAGCGGCAACTCGTCGTTGCCAGCCTCAAGCGCAAGCTGTTCCAGGCCCAGGCCGACGTTGTCCATGCTGCCGCCGAGCTGCTGGTCGATCAAGGCGAACGCGCTGCGATCGTCAATGGCGAAATGGGCTGCGGCAAAACGACCGTCGGCATCGCCACGGCCGCGGTGCTCAACGCCGAAGGCTACCGCCGCACGCTGGTACTTTCGCCTCCCCACCTGGTCTACAAGTGGCGGCGCGAGATCCAGGAGACGGTGGCCGGCGCCAAGGTCTGGGTGCTCAATGGCCCGGATACGCTGGTCAAGCTCATCAAGCTGCGCGAGCAGTTGGGTGTGCAGCCCACGGGCCAGGAGTTTTTCGTCCTGGGGCGCGTGCGGATGCGGATGGGGTTCCACTGGAAGCCGGTCTTCACCCAGCGGCGCACCCGCCACGGCGACGTGGCAGCATGCCCGAACTGCGGCACGGTCATTACGGACCTCGACGGCGAACCGGTCAACCCGATCTCGCTCGAAGCCGAGGAGTCCCGCAGGAAGTGCAGCCACTGCGCCGCGCCCCTGTGGACGCTGATCCGCCCGCGTAGTCTGTCCGGCAGTGACCAGTCCTCTGTCGTCCTCAAAGCCTTGAAGCGCATCCCGACCATCGGGGAAGTCACCGCGCAGAAGTTGATGCAGAAGTTTGGTGACGGCTTCCTGGCCTCGATGCTGGGTGACAACATCCACGAGTTCATCAACCTGATGGACGGCAATGGCGAGCTGGTGTTTTCCGACCGTCAGGCCACGCGCATGGAACGTGCGATGGCCAACATGGAGTTTGGCTTTGGCGAGGGCGGCTACCAACCGTCCGAGTTCATCAAACGCTACCTGCCGCAAGGCACGTTCGACCTGCTCATCGCCGACGAGGCGCACGAGTACAAGAACGGTGGCAGTGCCCAGGGCCAGGCCATGGGCGTGCTGGCGGCGAAGGCTCGCAAGACCTTGCTGCTGACCGGCACGCTGATGGGCGGCTACGGCGATGATCTGTTCTACCTGCTGTTCCGGGCACTGCCAGGGCGGATGATCGAAGACGGCTACCGCCCGACCACGAGCGGCAGCATGACCTCGGCTGCGATGGCGTTCATGCGCGATCACGGCGTCCTCAAGGACATCTACTCCGAGAGCGCCGGCACGGCGCACAAGACGGCCAAGGGCACCAAGGTATCGGTGCGCACGGTCAAGGCTCCCGGCTTCGGCCCGAAAGGGGTCTTGCGTTGCATCCTGCCGTTCACCATATTTCTCAAGCTCAAGGACATCGGTGGCAACGTCCTGCCACCGTATGACGAGGAGTTTCGTGAAGTCCAGATGGACGTGGCGCAAGCTGCGGCCTACCGCGATTTGGCGGGTCGGCTGACCGCAGAGCTGAAACAGGCTCTGGCGCGACGCGATACGACCTTGCTGGGGGTGGTGCTCAACGTGCTGCTGGCCTGGCCGGATTGCTGCTTCCGGTCGGAGACCGTGGTGCATCCACGCACGCGCAACACCTTGGCGTTTGTCCCGGCTCAGTTCAATGAGTTCGAGATCAGCCCCAAGGAGCGTGAGCTGATCGAGATCTGCAGGCAGGAGAAGACACAGGGCCGCAAGGTTCTGGCCTACACGGTCTATACCGGCACGCGCGATACCACGTCGCGCCTGAAGGGGCTGCTGGAGCAGGAAGGCTTCAAGGTGGCGGTGCTGCGCGCAAGCGTGGATGCCAGCCGCAGAGAAGACTGGATCGCCGAGCAACTGGACCGTGGCATCGACGTGCTCGTCACCAATCCCGAGCTGGTCAAGACGGGGCTGGACCTGCTGGAGTTCCCGACGATTGTGTTCATGCAAAGTGGCTACAACGTGTACTCGCTCCAACAGGCAGCACGCCGCTCCTGGCGCATCGGGCAGAAGCAACCCGTGCGCGTGATCTACCTCGGCTATGCCGGTTCCTCGCAGATGACCTGCCTGGAACTGATGGCCAAGAAGATCATGGTCTCGCAGTCCACCTCGGGCGATGTGCCCGAATCGGGGCT</w:t>
      </w:r>
      <w:r>
        <w:rPr>
          <w:rFonts w:ascii="宋体" w:eastAsia="宋体" w:hAnsi="宋体"/>
          <w:sz w:val="24"/>
          <w:szCs w:val="24"/>
        </w:rPr>
        <w:lastRenderedPageBreak/>
        <w:t>GGATGTCCTGAACCAGGACGGTGATTCCGTCGAAGTGGCGCTGGCCCGGCAATTGGTCACCGCCTGATTTCCACGCCACAAGCCGGCCTAGCGCCGCCGGCTTTCTGTTCTTCCCACCTTGCAGCCCCGTCCGCGTTCTTCGTGGGCGGGGCTGCGTTTTTCTCTCATTCCAAAGTGTTCCCGTGAAGGCCGAGCGCTTGCCCAAGGCAGCAAACCGGGCACCACCCAGTTCGCATTCCTGGCTGACCGCACGGCATCGCGCCGCCAATGTATCGGCATCGCAACAGAAGAGCCGATGCC</w:t>
      </w:r>
      <w:commentRangeStart w:id="7"/>
      <w:r>
        <w:rPr>
          <w:rFonts w:ascii="宋体" w:eastAsia="宋体" w:hAnsi="宋体"/>
          <w:sz w:val="24"/>
          <w:szCs w:val="24"/>
        </w:rPr>
        <w:t>ATGCCCGCCATCCATGTATCCCGGCGTCTGGTCGGCGCTGGTCTCCTGGCCGCTGCCCTGGCCAGCGGCTGCGCCACCACGACCGCGCCACTGGCACCAGACGCCATAGAGGAAATCGCCTCCGTTCCCCAACCCGAGGCACCCGAGTTCATTCCCGTCGTGCGCTATGGCCGCTACACGCTGGTTGAGCTGGCACCCTCGGCAGCGCAGCGTGACTTGCTGTTGCAGACCATCGATGTGTCCATGCCGGAGGATGCCCGTGCCACGGTGGGCGATGGCCTGCGGCATGTGCTCAAACGCAGTGGTTACCAGCTTTGCGAGATGGCCCACGCCGTGACCGAGTTGTATGCGCTGCCGCTGCCGGCGGCGCACCTGCATCTTGGCCCCATGACCTTGCGCGATGCGCTGCTTACCCTGGCTGGCCCGGCCTGGGAACTGCACGCGAATGACCGGGCACGGCAGATTTGCTTTGAGCAGGCTGGAGGCAGTGCGACCGCCGAGCACGAACACGAACCGCCTGCTGCCGAGGCGGTGCAGACGTTTCCGCTGATGCCTTCGGTTTCGGGAGGCCAGCCATGA</w:t>
      </w:r>
      <w:commentRangeEnd w:id="7"/>
      <w:r>
        <w:commentReference w:id="7"/>
      </w:r>
      <w:r>
        <w:rPr>
          <w:rFonts w:ascii="宋体" w:eastAsia="宋体" w:hAnsi="宋体"/>
          <w:sz w:val="24"/>
          <w:szCs w:val="24"/>
        </w:rPr>
        <w:t>ATGCCGCGCAGTCTCCCCGTCGCCCGATCACCGCCATGATGTTGCAGAGCCTGATGTGGCTCTGGCTGATCGGCCTCAGCGTTTTCGTCGCTCTCGGCTACCAGGCGGTGAACGAGCAGGTCGACCAGGAGCTGCTTAATTCCCGCCTGCAACGTCTCGAAGCGCAGGCGGTAGGTCTGGCCGAGGCCATTGAGGCCATCCAGCAGCGTCCAACCGTCGCAACGGCGGCAGACCTTAAAGACACCCGCGAACTCCTGGAAGCACGCGCTGCCCAGGTCGAGACAACGCTGAGCGGCTATGCCGCTGCTGACGACCTTCAGGCGCTGCGCACGGAGGTCGAGCAAATCAAGACGCGCCAGACCGTTGCGCGCACCGCAGCACCCGCTCAGCCGCGCACACCGCGCAGGCCTAACGCCAAGCCGGAACCGCTGCCACTGCCGTTCCGCATCGTCGGCGCCGAACTTCGCGCCGGCCAGCGCAGCCTGTCCGTCGCGCCGAGCAGCGGGGACTTCACGCCCGACCAGCTTGAGGTACTGCTGCCCGGCGATTCGCTCGGCCCATGGCGCTTTCAGGCGGTCGAGGGCAACTCCGCCGTGTTTCAGGCCGGCGACCAGACCCGTCGCGTGGCGATCCCTTGAGCTGAGGACATGACATGAAGCCTGCCATTATCCTTTCCGCGCTTCTGCTGGTGTCTGCCCAGTTGTCCGCTTGGGCGCAGCAACCGACCACGGCCCCCGCCGGCAATGCCCAGAGCCAGGAGCGTCCGCTGGTCACTCGCGCCTTGGACGACCGGGTGGCAAGCGACTGGGGCTTGCAACCGCAGGAGTGGGCGCGCTATCGCGAACTGATGGATGGGCCGCTGGGTATCTACTCACCCAACCTGGACCCGCTGTCCGCCCTGGGCATCGAGGCGCGCACCGACGAGGAACGGCTCCGCTACGCAGAGCTGCAGGTACAGATCGAGGCACGCCGTGTCGAGAAGCTGCTCGCCTACCAGCGTGCCTACGACGAGGCCTGGCAGCGCCTGAATCCCGGCATGCAGCGGGTGAACCTGCCTGACGACAAGCCCGACACCGGCACAAGCGCCAATCCCTTGCGCGGTTCAGGCCGCACGGCAGTGTTCATCAAGGACGGCTGCGCGGCCTGCGGGCAGCTCGTGCAGCGCCTGCAATCCTCTGGTACCGAGTTCGACCTGTACATGGTCGGCAGCCGCCAGGACGACACACGTATCCGCGACTGGGCCAAGCGGGCGAACGTCGATCCGGCGCGCGTGCGCAGCGGTGGCATCACGCTCAACCATGATGGCGGGCGGTGGCTGTCGCTGAGCTTGCCCGGAGACCTTCCTGCGGTCGTGCGCGAGGTGAACGGTCAATGGCAGCGCCAGCCATAGTGGCCACCTCCGTTTCGCAGTGCTTGCGCGCACTGGTGATCGCGGCGGGCCTGTGCGCCTGCGCCGCCCATGCCCAGGAGCTTCCGCCACCGGCTTACCAGCTTGCCGCACAGCGCGCAGGCATCCCCTCGACGGTGCTCTACGCCGTAGCCTTGCAAGAGAGCGGCATCCGACGCAATGGACGCATCGTCCCGTGGCCGTGGTCGCTCAACGTCGCTGGCCAGTCGCGTCGTTACGCAACACGCGCCGACGCCTGCGCCGGTTTGCAGCAGGCGATGCGCGCCACGCCGCACACGCGCATCGACGCGGGCCTTGGCCAGATCAACCTCGGCTACCACCAACAGCGCTACGCCAGCGCGTGCGACCTGCTCGACCCGTACCGCAATCTTTCCATCGCCGCTGAAATCCTGAAAGAGCAGCACACCACTGGCGAGGACTGGTTGCTGGCAATCGGTCGCTACCACCGTCCTGCGGGCGGAGAACCTGCCGCCCGTTACAGGCGGAGCGTGTCGCGCCACCTTGCCCGTGTGCAGGGCACGCACCCAACCACCGCGGCCCTCGCTGCGCGCCAGGAGACATCCCCATGACGAACCTCCCTCTGAGCAACTTCACGCTGAAGGGTCTGCTCGTGCTGCTGGCGGCTCTGCCGCTGGCCTCGCGTGCCGGCGAGCCGCTGATCGTGGTCGAAGACCGTGGCGGCGCGTCGGCGCTGCCGTACTACGAGGCTCTGAACCTTCAGCCGCGCGCCGATGCGCCGGCCCGACCGC</w:t>
      </w:r>
      <w:r>
        <w:rPr>
          <w:rFonts w:ascii="宋体" w:eastAsia="宋体" w:hAnsi="宋体"/>
          <w:sz w:val="24"/>
          <w:szCs w:val="24"/>
        </w:rPr>
        <w:lastRenderedPageBreak/>
        <w:t>CCATCCCAATGCTCCCGGTGCCCGCCACGCCCATGGACGAGGCCGCGATGTTGCCGGTGCGCAGTGCCAAGCTCACACCTGGCACCGTCGCGCGGCGGGTGATAGAGGCGCCGGGCCTGCGGCCCTTTGTGGTCATCGGCGACGACGAGGCGTCCCGCGCCTGGCTTCGTCGTCAGGCGGCCTCGCTGCGCCAGCGCGGCGCGGTGGGCCTGGTGGTTAACGTCGAGACCGTGCAGGGCCTGGCACGGCTGCGCGCCCTGGTGCCGGGCGTAGCCCTCGCGCCTGTGGCCGGTGACGACCTGGCCGAGCGCCTGGCTCTGCGACATTACCCGGTGCTGATCACAGCCACCGGCATCGAGCAATGAAGCC</w:t>
      </w:r>
      <w:commentRangeStart w:id="8"/>
      <w:r>
        <w:rPr>
          <w:rFonts w:ascii="宋体" w:eastAsia="宋体" w:hAnsi="宋体"/>
          <w:sz w:val="24"/>
          <w:szCs w:val="24"/>
        </w:rPr>
        <w:t>ATGTCGGGGAAACAGCCGGTCGAGGTTTTGCTGCGCCCAGCGGTGGAGTTCTATACCGTCGCGGCGTGTGCAGGCGCCGCGTTTCTGTCCCTGGTGGCCCCGTGGTCGCTCGCGCTGAGTCCGGCCATGGGCGTCGGCAGTGCGCTGGCGTTCTGCGCCTACGGTGCCATCCGCTACCGCGATGCCCGCGTCATCCTGCGCTACCGGCGCAACATTCGCCGCTTGCCGCGCTACGTGATGACCAGCAAGGACGTACCGGTCAGCCAGCAGCGTCTGTTCGTGGGGCGCGGGTTTCTGTGGGAGCAGAAACACACCCATCGGCTCATGCAGACGTACCGACCGGAATTTCGCCGCTACGTCGAGTTGACGCCGGCCTACCGGCTGGCGCGCAGGCTGGAGGAACGGCTGGAGTTCGCGCCGTTCCCGCTGTCTCGGCTGCCCGCGCTCACGGGCTGGGATGTGTCTTTCAACCCGGTGCGCCCGCTGCCGCCTGTGGGCGGCCTGCCGCGCCTGCACGGCATCGAACCCGATGAGGTGGACGTCAGCCTGCCGCTGGGTGAGCGCGTCGGGCATTCGCTGGTGCTGGGCACCACGCGCGTGGGCAAGACGCGGTTGGCCGAGTTGTTTGTGACCCAGGACATTCGGCGCAAGAACGCCGACGGCGAGCACGAGGTCGTCATCGTCATAGACCCCAAGGGCGATGCCGATCTTTTGAAGCGGGTGTACGTCGAGGCCAAACGCGCGGGTCGTGAGGGTGAGTTCTATGTCTTCCATTTGGGCTGGCCCGACATTTCCGCGCGCTACAACGCTGTGGGCCGCTTTGGGCGCATCAGCGAGGTGGCCACCCGTGTTGCAGGGCAGCTCTCCGGGGAAGGCAACAGCGCGGCATTTCGCGAGTTTGCGTGGCGCTTCGTCAATATCATCGCCCGCGCCCTGGTGGAACTGGGCCAGCGCCCGGACTACATGCTGATCCAGCGCCACGTCATCAACATCGACGCGCTGTTCATCGAGTACGCCCAGCACTACTTCGCCAAGACCGAGCCCAAGGCCTGGGAGGTGATCGTCCAGATCGAGGCCAAGCTCAACGAGAAGAACATCCCGCGCAACATGATTGGGCGCGAGAAGCGCGTGGTGGCGCTGGAGCAGTACCTCTCCCAGGCCCGTAACTATGACCCGGTGCTCGACGGCCTGCGCTCGGCGGTTCGCTACGACAAGACGTATTTCGACAAGATCGTCGCATCGCTGCTGCCGCTGCTGGAGAAACTCACCAGCGGGAAGATTTCCCAGCTTCTGGCGCCGAACTATTCCGACCTGGCCGACCCCCGCCCGATCTTCGATTGGATGCAGGTCATCCGAAAGCGCGCCGTCGTCTATGTGGGCCTGGACGCGCTATCCGATGCCGAGGTCGCCGCAGCGGTCGGCAACTCGATGTTCAGCGATCTCGTTTCGGTGGCAGGCCATATCTACAAGCACGGGATCGATGACGGCCTGCCGGGCGCATCGGCTGGCACGCGCGTGCCGATCAACGTCCACGCGGATGAATTCAATGAACTCATGGGTGACGAGTTCGTGCCGCTGATCAACAAAGGCGGCGGCGCCGGTCTGCAAGTCACCGCGTACACCCAGACCCTTTCGGACATCGAGGCTCGCATCGGCAACCGCGCGAAGGCCGGTCAGGTGATCGGCAACTTCAACAACCTGTTCATGCTGCGCGTGCGCGAGACGGCCACCGCTGAACTGCTGACCCGGCAATTGCCGAAGGTCGAGGTCTATACGACCACCATCGTCTCCGGCGCGACCGACAGCTCCGACATCCGCGGGGCGACGGATTTCACCAGCAACACGCAGGACCGCATCAGCATGTCCAGCGTGCCGATGATCGAGCCGTCGCACGTCGTCGCCTTACCCAAGGGTCAGTGTTTCGCGTTGTTGCAGGGCGGCCAGCTTTGGAAGGTTCGCATGCCGCTGCCGGCACCGGACCCCGATGAGGTCATGCCGCAGGATCTGCAACAACTCGCGGGCTACATGCGCCAGAGCTACAGTGAGGCCACGCAGTGGTGGGAGTTCACCAGTTCCCCGGTCTTGCAGGACACGGCCTTGCCCGATGACCTGCTCGATGAGGTGGCCACCGCCGACGCTCCTGCCTCCGGCACGGGCGATATGGCCAGAGACGAGGCCGCACCATGA</w:t>
      </w:r>
      <w:commentRangeEnd w:id="8"/>
      <w:r>
        <w:commentReference w:id="8"/>
      </w:r>
      <w:r>
        <w:rPr>
          <w:rFonts w:ascii="宋体" w:eastAsia="宋体" w:hAnsi="宋体"/>
          <w:sz w:val="24"/>
          <w:szCs w:val="24"/>
        </w:rPr>
        <w:t>GCGATGCCGCCGGCACCACACGAAGGGAGCAAGGCCGCCGCCAGGGTCTGGTCATCGGCACGATCACGCTGCCTTTTCGGCTGCTTGGGGTACTGATCGGCTCGCTGCTGTTCTCCATCGTCATGGAGTGCGTGGGCATGCACTTGTTCTGGAAGGATCAAAGCTGGCGGCACTCCCAGCAGATGCTGCAGTACGAGCTGGGGCACCTGTCTAGCCATTTCACGCGCAGCGTGATCGTGCAGGAGCCGGGGCGCACAGCGCACGAGTTGGTAGATACCGGCTACGAATGGGTGTTCGTGCGTTCGGGGCTGCTGGAGCGCATGAGCCAGACCGCCGAGCGCGCCCGTGCGTCGAGCCAGGGCCAGACGCGCAACTTCCGCTATTTCATCAGCCAAGTCTATGTTTGGACCGAGAGCTACCTGATTGCGGCAGCGTTCACGACGCTGACCTTTCTCGTGCGTCTGTTGGTCCTGGTGCTCA</w:t>
      </w:r>
      <w:r>
        <w:rPr>
          <w:rFonts w:ascii="宋体" w:eastAsia="宋体" w:hAnsi="宋体"/>
          <w:sz w:val="24"/>
          <w:szCs w:val="24"/>
        </w:rPr>
        <w:lastRenderedPageBreak/>
        <w:t>CCCTGCCACTGATCTTCACGGCGGCATTCGTAGGTCTGATCGATGGCCTGGTGCGCCGTGACGTGCGGCGCTTCGGCGCGGGCCGGGAATCCGGCTTCATCTACCACCGCGCAAAGGCGAGCCTGATGCCGCTGGCCGTGCTGCCTTGGGTGACGTACCTGGCGCTGCCGGTATCGGTGCATCCGCTGCTGATCCTGCTGCCGAGCACCGCCTTGCTTGGACTGGGTATATCCCTGACTGCGGGGAGCTTCAAAAAGTACCTCTAG</w:t>
      </w:r>
      <w:commentRangeStart w:id="9"/>
      <w:r>
        <w:rPr>
          <w:rFonts w:ascii="宋体" w:eastAsia="宋体" w:hAnsi="宋体"/>
          <w:sz w:val="24"/>
          <w:szCs w:val="24"/>
        </w:rPr>
        <w:t>CTATATTGTGCTGAACGCCCCGTCATCATCTGGACCACCATAACGCTGTAGTCGCACTGCGCACTCAATCAATACGATCCGTGCGAGGTAGGCTGCATACTGCCGCTCTGCCGCGAATGATTCCAGTCTGTCGTAGTGCGTGCCATGCAGTATCTGCGATCGACCATGGTCATAGATGTCCTTGACCAATTGCTTCAGCGTGCGAGGACGGTTGCCTCGTATTACCTGCGTGTCGTCACTCGTTCCGGTCAGATGCACGACCATTTTACAGATACCGCCGTTCCTGCCGCCGCAGCTCAGTACATCCAGGCAGGTTCCGAGCTTCGCCAACGCTATAGCATCGCTTAACTCACGGTTTCCTTCGCCGAACCAATCCAGCGCAGTAGCCCATCGATTGGCAAGCTTGGGATGCGGGTGACTCGATGGATCAAGCAGCCCATCAAGGATCGCCGCGAATGCCGGAAGAATAGATGTCATGTCATCCAACGCTTGCCTTACTCGTTCAGGAGGTTGCGAAGGAATCCGCTTCCCGAGCGAGCTTCCAGGCAACCACAGAAACCCTTTGGTTTCGACCAGGCGATCGCTACCCGCAGGCGGTAGGCGCTCGTCTTGAAGCGCCTGTTGCAGGAAGCACTCGGGGGCTCCAAAGCCCAGAGAGATAGCGTCAAGCGCTGTCTTGCCAACCAATCTCGCCAGCTTGCGTGAGAATTCACGCTCATAGCCACGGACTGTTACCTTGACCAAGGCTGGACATCCGACTATCGCACTGTAGACGGCGTTGGCCAGCCCTTCGATGGAGGAGCCATCATTGGCCTTCTGCAAGGCATCCTTGAGAATTTCCTTCCAGCGGTGGTTCGCCTCTGGTTGGTTCAGATAGTGATCCTTTCCCTGCTGAGGGAAATCTACAGAATCTATCCAGTCCGACCTATTCAAGAATGTCACCGGGCCGAGGGAGAACGGAGACTTCCTCTCCATGCCCAGGGTCCAGGCAGGGAAATAGTGCGTGTGTTCGTTGGTGATGCTTGCGAGTCGTTCCTCGATAAGCAATTTCAGTTTGGGAAGCAGCCCGCCCTGATCGCATTCATCAAACCCCGAAAGCTCACCCGAGGCGTGCATATCGGCAACGGCTTGGCGGGCAATTTTCTGAAAGGCCTCGGGTTCGATCTTCACTGAGTTCAGAGTCCGATTCTGATGGAGGGTGCTGGAGAACTGCCCAAGCGCCTCTCTTGCCTTCTTGGTGAAGTACCGCTGCATACCGTTCTCAGCGGTGATGAAATCAGGAATGCCGGCCTCTTCGGACCATGGAGTGGCCCCCTTGTGCACGCGATCTAACTCATCCACCAGAGCTTTCAGCTCGGTCTTTAGCCCCAT</w:t>
      </w:r>
      <w:commentRangeEnd w:id="9"/>
      <w:r>
        <w:commentReference w:id="9"/>
      </w:r>
      <w:r>
        <w:rPr>
          <w:rFonts w:ascii="宋体" w:eastAsia="宋体" w:hAnsi="宋体"/>
          <w:sz w:val="24"/>
          <w:szCs w:val="24"/>
        </w:rPr>
        <w:t>AAATTCCTCCTCGATCTACTTCTGACCGCAGGATAGCCCAGGCTGACACCAACAGCCTCGGCATCCATCAATCCGGTCATCCGCGGGTTCCTATTGTTTGCGGCCTAAAGCAGCCCTGATCTCCACGATCGAGCCATTGCTGATCACACAGGAATGGCGCGATGGTGGCTTCAACCTGGCTGCGTGCCGCGCATCGCGGCGTGCCCACTTTTCTCGTGACGGCCCTCCTGCTGGGCCAGTCCCCGATGGCGTTGGCCGAGCCCCCCGCGCAGCGTCAGGAATTGGTCGCGGCGCTGCGCCAGCTCGACGCGCTGGAGCGCACCGTCGCCGACAGCGCCGCGCATGCTCCCGTCCAGCCGGGCGAGCGCTACCACTTCGATTACCCGCGGCTGCTGGCTGACCTAGCGCGCGTGCGCGCCGGCATCCAGGCGCACCTCTCTCCTTCGCGTGCTCAGCCGCGCGACCCCGCCGAGCTGGCCGGCGACTACCGCACCGAGCGGGCCGTCGAGCCATCGCCGACGACCGCGGAGGCCAAGCCATGAACGGCGCCCAAGTCTCGGCATTTCAAGCCAACAGCGGCATCGCGCCTTCCGCGATGGCGACCGTCCTGGTCGGCGTCGTGTTCGCGGTCCTGCTCGTCTGGGGCGTCTGGGCCATCCGAACGGCTTACGTAGGGTGGTCCGAGAGCCGCCTCAACCAGCGCCAGTTCCTCGGCGTCTGCATCCGCTTCGTCGCGATGTACCTCGTCCTGAGTTTCTTCCTCCTCTCCTGACCTGAAAGGCCTGACCATGCAAAACCGCATCCTCACTTCCCGTTTTGTCCAGCGCACCACCGTGGCTCTGGGCGCCGCCGCGCTGCCGGCGCTGTCGTTCGCGCAAGGCCTGCCGCAGTTGGAGAACCCGACCCGGGGCGCCGGCAGCGGCATCATGGAGACGATCAGGAACTACGGCTACGACATCATCATGCTCGTGGCCCTGCTGGTTGTGGCGTCGATGTTCATTGGCGTGTGCTACCACGCCTACGGCACCTACGCGGAAATCCACACTGGTCGCAAAACCTGGGGCCAATTCGGCCTCACGGTCGCCATCGGCGCGGTGCTGCTCGTGATCGGCATTTGGCTGCTCACCGAAGCCACCGGCATCCTGTAAGGCGAGGCCGGTATGTCCGAGCAGCAGCACGTCCGTGCTGACGGGACGGTCACGTTCCTTCCGCACCGGCTCAACCGCCATCCCGTTGTCGTGCGCGGCCTCACCGCCGACGAGCTGTGGATCTGCTGCGGCCTGTCCGGTGCCGCCGGCCTGCTGGTCGGTGCGCCGCTGTCCTGGGTGTTCCGCACGATCGCGCTCGCGCCCACGTTCGTCGTGCTGGGCGTGGCCTTCGGCGTGTTCATCGGGGGCGG</w:t>
      </w:r>
      <w:r>
        <w:rPr>
          <w:rFonts w:ascii="宋体" w:eastAsia="宋体" w:hAnsi="宋体"/>
          <w:sz w:val="24"/>
          <w:szCs w:val="24"/>
        </w:rPr>
        <w:lastRenderedPageBreak/>
        <w:t>CATCCTGCGTCGCCTCAAGCGTGGGCGTCCCGACACCTGGCTGTATCGGCAACTCCAGTGGCGCATCGCCACGCGCTATCCGCTGGTGGCGGGCTGGGTGGGCGGCCATGTGCTGATCTCACGCTCCGGCTTCTGGACCACCCGAAGGTCTGCTGCAAGGGGGGCACGATGAGCCGCTTCAAGAACGAGATCACCCATCTGCAGGCGCACATCAAGACGCTTCGCCTGGGTGCTGGCGCGCTGGTCATCGTCGCCCTGGTGATGGGCGGCGGCTGGTGGAGCGCTCCGCGCGACCTGACCATCCACGTCCCGCCTGATCTGCGCTCCGGCAGTACCCGCAAGTGGTGGGAAGTGCCGCCCGAATCGGTCTATGCGTTCACGTTCTACGTGTTTCAGACCCTCCACCGTTGGCCCACGAATGGCGAAGAGGACTACGCACGCAACCTTCACACACTCTCGCCGTATCTCACGCCGTCCTGCCAGGCTTTCCTGCGAGCCGACTACGACTACCGCCGCAGCACGGGTGAGTTGCGCCAGCGCGTGCGCGGCATCTACGAAATCCCGGGCCGTGGCTACGGCGACGACCCTACGACGCGCGTGCGCGTGGTCTCCGACCGCGACTGGGTGGTGACACTGGACATCAGCGCCGACGAGTACTACGGCGCGGAACAGGTCAAGCGCGCCCTGGTGCGCTACCCCATCAAGGTCACGCGCGTGGACATCGATCCCGCCCGCAACCCGTTCGGCCTGGTACTCGACTGCTACGAAGGGGCGCCGCAGCGCATCGGCGCCCCGGAGCCGACGCGCCCGGCGCCCGGTGGTTTGGCTCCGCAAGCGCCCCAAGGAGAAACCCCATGAAGCATCCTGTACTCGCACTGCTGGGGCTGCTGGTCGTAGTCGCAGCACCTGTCGCCCATGCGGTGGAGATCCTGCGCTGGGAACGTCTGCCGCTGGCCGTGCCGTTGCGTGTCGGCCAGGAGCGCATCGTGTTCATCGACAGGAACGTCCGCGTGGGCGTGCCTGCCGGCGTGGGCGAACGTCTGCGCGTGCAGAGCGCGGGCGGTGCGGTGTACCTGCGCGCCAGTGCGCCGATCGAACCAACACGGCTGCAACTGCAGGACGCCGACACGGGCGCATTGATCCTGCTGGACATCGCCGCCGAGCCGGCCAAGGACGGCGAAGCCGAGCTGGAGCCGGTGCGCATCGTCGAGGGCAACAGCACCCCGGCGCGCTATGGCGATCAGCCGGAGGGTGCCGACGCGCCCCCGGCGCACACCCAGAATCAGGCAGGCGCGCGGACGGCGCGGCGCGAAACCCCGGTCTCGGTCGCGCTGACGCGCTTCGCCGCGCAGAACCTCTATGCGCCGCTGCGTACGGTCGAGGCGCTGCCGGGTGTCATGCGGGTCAATCTGCGCCGCGACATGGACCTGACCACGCTGATGCCGACGCTGCCGGTGCGCGCGGTCGCGCTCGCGTCGTGGCGGCTGGAAGACCAGTGGGTCACCGCCGTGCGTCTCACCAACGGCAGCAGCGGCTGGATCACCCTCGACCCGCGTGTGCTGCAAGGCGATTTCCTCACGGCCAGCTTCCAGCACGAGGCGCTGGGTCCACGCGGAACGCCCGAGGACACCACCGTTCTGTACCTGGTGACGCGCGGGCGTGGCCTCGCGCAGTCGCTGCTGCCCGCTATCCACCGCTTCGACCCGGCTGCGCATCTGCCGCAGCCGCAAATCGAGACACGGGACAACGAGGCCGCGGATGGCAAGGAGACTCGCCATGCGCAGTAACGGACTCCTGAAGTGGCTGATGATCCCCGTGGCCCTGTTGGTGCTGTTCGTCGCCATCCGGCTGTTCTCCGGTGGGAGCACGTCGACACAGCCCGCAGCCGATGCCGGCGCCCAGCTCACGCCCGAGGAGATGAAGGCGCTGGGCATCGAGGGCGATACCCCCCGCGATACCGTGGCGACCCTGGTGGCGCAGGTGAAGCAATTGCGCACCGAGCTTCAGACCACGCTCTTGGACAACAAGTCTCAGCGCGAAGAGAACCAGCGCCTGCGCCAGCGCGAGAACGCCATCGACCAGCGCATCAATTCGGCGCTGGAGACCGAGCGCTCCAACCTGCGCCGCGACCAGCAGCAGGCAGCCAGCGAGCGCCAGCAGACCGAGGGACTGCTCGCCGACCTGCAGCGGCGCCTGGAAGGCATCGGCGGGCGCGGCGGCGGCCACGCCGATCTACCCGTGGGCCTGGGGCTGCGTAACGGCGACGAGGCAGGCATGGAAGGCGGCGTGCGCTGGGTCGAGCCGGACGACGCGAAGCCCACTGATGGGCGTAACGGCAGTCGTGGCACGGGTGGCGGCATGAGCTTTCCGACGAGCTTCGGCCCCGCGCAGAGCACGCTGGAAACCACGGCACAAACCGTGGCGAACGCGGGCGCCCGCGCCGCAGGCGTCAAGAGCGCCAAGCCGGTCTATACGGTGCCGACCAACTCGACGCTGATGGGATCGGTGGCAATGACGGCGCTGATCGGCCGCGTGCCGATCGACGGTACGGTCAACGATCCGTATCCGTTCAAAGTCCTGGTCGGTCCCGACAACCTCACGGCAAACGGAATTGACATTCCCGACGTGGCGGGCGCCGTGTTTTCCGGCACGGCCTCGGGTGACTGGACGCTCTCTTGCGTGCGCGGCCAGGTGCGCAGCATCACCTTTGTGTTCCATGACGGGACCATTCGGACGATTCCCGAAGACCGCGAGGGCAACCAGCAGAACAACCAGCAGCGCGACGGCCTGGGCTGGATCAGCGACCCCTATGGCATTCCCTGCGTCAGCGGAGAGCGGCGCAGCAACGCCCAGCAGTACCTCGGCTCACAGGCGCTGATCACCGCGGCGGGTGCCGGCGTCGCCTCGCTCATCGACAGCGACAGCGGTCAGATGTCCTACGTGGGCGCCGATGGCTCCATCGGAAGCGTCGGCATCTCGGGCAACGAAGCCGTGGGCCGCATCCTGGCCGGCGGCGTTCGGGACATGGCCGATTGG</w:t>
      </w:r>
      <w:r>
        <w:rPr>
          <w:rFonts w:ascii="宋体" w:eastAsia="宋体" w:hAnsi="宋体"/>
          <w:sz w:val="24"/>
          <w:szCs w:val="24"/>
        </w:rPr>
        <w:lastRenderedPageBreak/>
        <w:t>GTGAACAAGTTGTACGGCCAGGCCTTCGCCGCCGTCTATGTCCAACCCGGCGCAAAGGTCGCCGTCCACCTCGAAAAGCCGCTCGCCATCGATTTCGATCCCGAAGGTCGCAAGGTCGATCACCGTGCAGGAGAAAGCCATGCTCTCGAACTTGAATAAGGGCCTGGCGCTGGCCCTTGCCGTCGCGGTGCTCGGCGGCTGCGCCACCAGCAAGGAAAAGCTGCTGCCCCACGGCGACAGCACGATGATGGACATCTGGCAGCAGAACGCCGGTGACGGCGGCGGTGGCGCCGGCCAGGTGGCACGCAGGCAATTGCTCGACGCGCGCCAGAGCCTGCGCCGGCCGCTGACCGAGATGGATGTACAGGCCGCGCCCGCCGAGCAGATGCGCTACACGCGCACAGCGCGCAACGAGGTCTATCGCCAGTTCCAGCGCCTGCCGAATCCCGACCTGGTGATGTACGTGTACCCGCACCTGGCAGGCACGGACCCGGTGCCCGTGCCGGGCTATACGACGGTTTTTCCCTTGTACCAGCGCGTGCAGTACGCCATGCCCGGCGAGCGCGTGGAGGACTACTG</w:t>
      </w:r>
      <w:commentRangeStart w:id="10"/>
      <w:r>
        <w:rPr>
          <w:rFonts w:ascii="宋体" w:eastAsia="宋体" w:hAnsi="宋体"/>
          <w:sz w:val="24"/>
          <w:szCs w:val="24"/>
        </w:rPr>
        <w:t>ATGCGCTGGAAACTCCCCTGGCCGAAGCTGACTGCATCCGACGCAGACGATGACGAGCAGCCGGACGGCTGGCAGCGCCACGTCGAGGCCCTGCGTCAGGCCGGCATCCCCGAACCCGGCACGGCGGTCCATGGCCACAGGCCGGCGACCGTGGCCGACGAGCAGGCGCTGTACGACGTTGCGCCGTCGTTCGCGGAATTCCTGCCCTGGGTGGAGTTCCTGCCCCAGTCGAAGTCGATGCTGCTGGAAGACGGGCAATCGGTCGCGGCGTTCTACGAGCTGGTGCCGCTGGGCACCGAGGGCCGGGAACCCGGCTGGCTCGCGCATGCCCGCGACGCCTTGGAGAACGCGCTCCAGGACTCGTTCGATGAACTGGACGAGAACCCCTGGGTACTCCAGCTCTACGCCCAGGACGAACCCAGCTTCGACCAGTACATGCAGACCCTGCGCGACTACGTGCAGCCGCGCGCCCGCAATACGGCTTTCACCGAGTTCTACCTTCGCTTCTTCGGACACCACCTGCGCGCGGTAGCGAAGCCCGGCGGGCTGTTCGAGGACACGGTGGTCACACGGCTGCGCTGGCGCGGCCAGACGCGGCGCGTGCGCATGGTCGTCTATCGCCGGGCCACCGGGCAGGCGAACCGCCGCGGCCAGACGCCCGAGCAGATGCTGAACATCGTCTGCGATCGCTTGTGTGGCGGGCTGGCGAACGCCGGCATCCAGGCCCGGCGCATGGCCGCGGCCGACGTCCATGACTGGCTGCTGCGGTGGTTCAACCCGCGTCCCACGCTGCTCGGCCCTGGGATCGAGGACCGCGAACGCTTCTATGCGCTGGCACGCTACCCCGACGAGACAGAAGACGGCGAGATCGAGCTGGCGAGCGGGCGGGATTTCAGCCAGCGGCTTTTCTTCAGCCAGCCACGCTCGGACGCGGATCACGGCACCTGGCACTTCGACGGCATGCCGCATCGTGTGCTGGTCACTGACCGGCTGCGCATGCCGCCCGGCACGGGGCATTTGACTGGCGAAACCCGCAAAGGCGATGCGATCAATACGCTGTTCGATCAGATGCCCGAGGACACGACGATGTGTCTGACCATGGTGGCGACACCCCAGGACATCCTCGAATCGCACCTGAACCACCTGGCGAAGAAGGCAGTCGGCGAAACACTGGCATCGGAGCAGACGCTCAAGGATGTGCAGGAGGCCCGCTCGCTGATCGGCAGCGCGCACAAGCTGTACCGGGGAACACTGGCGTTCTATTTGCGCGGCCGGGATGAAGCCGAACTGGACCGGCGCGGCCTTGATCTGGCGAACGTGATGCTTAACGCCGGTTTGCAGCCCGTGCGCGAGGACGATGAAGTCGCGCCTTTGAACAGTTATCTGCGCTGGCTGCCGTGCTGCTACAACCCGAGCCAGGATCGACGGAACTGGTTCACCCAACTGATGTTCGCCCAGCACGTGGCGAACCTCTCACCGGCCTGGGGCCGCAGCCAGGGCACGGGCCATCCGGGCAATACGTTCTTCAATCGAGGCGGCGGGCCGATCACCTTTGACCCGCTCAACCGCCTGGATCGGCAGATGAACGCGCACCTGTTCCTGTTCGGCCCCACCGGCTCCGGCAAAAGCGCAACGCTCAACAACCTCTTGAACCAGGTCACGGCCATCTACCGGCCGCGCCTCTTCATCGTGGAAGCCGGCAACAGCTTCGGCTTGTTCAGCGATTTCGCCAAGCGCCTGGGCCTGACTGTGAACCGGGTCAAGCTGGCCCCCGGCTCGGGCATCAGCCTGGCGCCGTTCGCCGACGCGCGTCGGCTGATCGAAACGCCGAGCGACGTGCAGACGCTGGATGCCGATGTGCTGGACGAGGACATGCCACCCGATGCATCGGCCATGGAAGCGGACGAGCAGCGCGACGTACTCGGCGAGTTGGAAATCACCGCACGGCTGATGATCACCGGCGGCGAGGATAAAGAAGAGGCCCGGATGACGCGGGCCGATCGCTCGCTCATCCGCCAGTGCATCCTCGACGCCGCCGAGCATTGCGTGGCCGAGAAGCGCACGGTGCTCACGCGCGACGTGCGCAACGCGCTGCGCGAGCGCGGCCAGGACCCAACGCTGCCAGAGATGCGGCGCGTGCGGCTGCTGGAGATGGCAGATGCCATGGACATGTTCTGTCAAGGCACGGACGGCGAAATGTTCGACCGCGACGGTTCGCCGTGGCCCGAAGCCGACATCACCCTGGTCGATCTGGCGACCTATGCCCGCGAGGGCTACAACGCGCAGCTCTCCATTGCCTACATCAGCCTGATCAGCACGGTGAACAACATTGCCGAGCGCGATCAGTACCTGGGCCGCCCGATCATCAACGTCACCGACGAAGGACACATCATCACCAAGAACCCGCTGCTCGCCCCCTACGTGGTGAAGATCACCAAGATGTGGCGCAAGCTGGGG</w:t>
      </w:r>
      <w:r>
        <w:rPr>
          <w:rFonts w:ascii="宋体" w:eastAsia="宋体" w:hAnsi="宋体"/>
          <w:sz w:val="24"/>
          <w:szCs w:val="24"/>
        </w:rPr>
        <w:lastRenderedPageBreak/>
        <w:t>GCCTGGTTCTGGCTCGCCACACAAAACATCGACGACTTGCCGCGCGCTGCAGAGCCCATGCTCAACATGATCGAGTGGTGGATCTGCCTGTCGATGCCGCCCGATGAGGTGGAGAAGATCGCGCGGTTCCGCGAACTCTCGCCTGCGCAGAAGGCGCTGATGCTTTCCGCGCGCAAGGAAGCAGGGAAGTTCACCGAGGGCGTCATCCTCTCCAAGAGCCTTGAAGTGCTGTTTCGGGCCGTGCCACCGAGCCTCTATCTCGCGCTCGCGCAGACCGAACCCGAGGAAAAAGCCGAGCGTTACCAGCTCATGCAGCAACACGGCATCAGTGAACTCGACGCGGCCTTCAAGGTGGCCGAGAAGATCGACCAGGCGCGTGGCATCGAGTCGCCAGCCTTGGGCCTGCCGCAATAG</w:t>
      </w:r>
      <w:commentRangeEnd w:id="10"/>
      <w:r>
        <w:commentReference w:id="10"/>
      </w:r>
      <w:r>
        <w:rPr>
          <w:rFonts w:ascii="宋体" w:eastAsia="宋体" w:hAnsi="宋体"/>
          <w:sz w:val="24"/>
          <w:szCs w:val="24"/>
        </w:rPr>
        <w:t>CAGCCGGAGAATGCCGTGAAACCGAAACGTCCTTCCATTCCTATGCCGGTACAGGCGCTCCGCCATCGGCGCTGGCCCTGGTTCGTGGCGATTGGACTGATCACACTGCTGTTGATCTGGCTCGTGTCCCGCGCACCCAGTGAACCCGCGTTGCAGGCTCCCGCGCAGGTCAGCACCGCGCAGGTGGCCGGGCCTCCCTGGCAGATGGGCAACGCGCAGGGCCGTTTCACGCTGACGCTCTATGCCGACCTCGAATGTCCGTTCTGCCGAGCGTACTTCCCGCAGCTCAAGCGCTGGGTGGGTGCCAACGCGGACGTAGCTCTGCAATGGCACCACCAGCCGCTGGCCGCGCACGAACCGGCCGCCTCCGCCGAGGCACGCCTGGCCGAGTGCGCCGCCGAAAGTGGCGGGCATGCTGCGTTCTGGCAGGCCATTGAATGGATCTATGCGCACACACGTAGCGACGGCTTGGGCTTGCCCGAGGGTCTGCGCTATCCCGGCCTCAACCCAGCCGTCGAGCAGTGTTTGGCCAGCGAGCGACCGGATAGGGTGATTCGCGCTCAGGCCGAGGAAGCCACCAAGGGCGGCGTGACCGCGACGCCTTCGATTCGTCTGCAGGATCGCCAAACCGATCAGGCAGTCGTGTTGCAGGGGCCGATCGAAGGCGATGCACTGCTGTCGGCCATGGACATGCTGGTGGCTGAGGATGCCGCCGCTCCACCGACCACCGAAATGCCTGCCGACGTTGTCGGCGACATGCCCAGGTAGCCTGCGGTCTTTGAGGCTACGGCGCAGCACGCTGCGCTGACCGTCACCCGTTCGCCTCGCATCCTGGGCGCGAACGATCACCGCAGCAGCGGTGATGGATGCACCTTGTTCCGTTGTTCCATTCCCTGGAGGGCCTGCCCTCCAGGGGCATGTGCGCTCTCCGATTTCCCTGCCTGGAGGTTCGCC</w:t>
      </w:r>
      <w:commentRangeStart w:id="11"/>
      <w:r>
        <w:rPr>
          <w:rFonts w:ascii="宋体" w:eastAsia="宋体" w:hAnsi="宋体"/>
          <w:sz w:val="24"/>
          <w:szCs w:val="24"/>
        </w:rPr>
        <w:t>ATGTCTGTCGTCATCAATGACTCCTGCCTGGAGTCGCTTTCCGATATTTCTATTCAGAACGAGGACTGGATCGTTCAGCAAGCCATCGTGTTGCTGGAGCGGCGGGTTTTCAAAGCAGGGCCACGCCTTGAGCGGCCCGCAGCGGTCAGGGACTACCTTCGTTTGAAGCTGGTCGCCGAGCCCAACGAAATATTCGTCGTCGTGTTCATGAACAGCATGCACGCCGTGCTGGCCGTGGAGCCGATGTTCCATGGAACGATCAATGCGACCTCGGTTTATCCACGTGTCGTGCTGCAGCGAGCGTTGCAACTGAACGCCGCTGCGGTCATCTTCGCGCATCAGCACCCCTCGGGCACCACCGAGCCATCCAATGCGGATCGGTTGCTGACCGAGCAGTTGAAGACGGCCTTGGCGCTTATCGACGTGCGGGTACTCGACCATTTCGTGATTGGTCAAGGCGCACCGTACTCGTTCGCCGAGTCTGGTCTTTTGTAA</w:t>
      </w:r>
      <w:commentRangeEnd w:id="11"/>
      <w:r>
        <w:commentReference w:id="11"/>
      </w:r>
      <w:r>
        <w:rPr>
          <w:rFonts w:ascii="宋体" w:eastAsia="宋体" w:hAnsi="宋体"/>
          <w:sz w:val="24"/>
          <w:szCs w:val="24"/>
        </w:rPr>
        <w:t>TCACAGCGGAGGCTTCGGCCTCCGCTTTTTCCATGCGACAGCACCGAAAAGGTATGCGGGGTGCCCGCGATGCGCATTGTTTGTTGGGGCGGCAGCGGGTTCGCGTTCGACTATGGCTCTGATCAACTTCCAGGGCACGCGACATGCCAGCATCTTTATTCCGCTTCGCATCCGGCTGGCGAACCCTTGGCCTGGCCGTTGCACTGCCGGCATCCTTGGCCGTTTTCAGCCCAGCCACCTTCGCCGCCGATGTGGTGGTCGTCACCGACAGCCGCCACCCGGTCAAGACTATGGGTGGAGAGCGGCTGATCGAGCTGGATGAAGGCCAGCGCATCGAAGCCGAGCTTTCCGCACAGCTGCCCGCCGATCCCGAGCAGGCCACGGCCATCGTCAAGCGCCGCCTGAACAACGGCGGTGCCGGCCTCCAGCGCCGCATCGCTTCCGCATACCAGGGCGTCGCCGACGCCTGGAGCCTGGGCGTCACCAGCATTCCGGCAGTCGTGGTGGATCAGCGTTACGTGGTCTATGGCGAGCCGGACGTGGCCCGTGCCGTCGCGCGCGTTGCGCAACACCGGAGGCCGCAGCCATGACCCGCCCCTTCGAGCGGATGCGCCTCCTGCGTGCTGGCGTGGCCTCAGTGCTGCTGCTCAGCGCCACGGGCAGCTACGCCCTCAACACCGCAACCATCGTTGGCTCAGTGGCATCGCCAGACTGCCTCGAATACCGCGTCGTCGGCATCTGCTACTGGCTCTACTGCACCTGGACGGGCTGCACGGTGCGCACGTCCATCAAAGTTCGCCACTACATCCCGGATGCGGTCGTCTCCAGCTACAGCAACACCGGCGAGAACCCCTGGGTCGAAGTTCGTCCGATGAGCACGCCCAACCCTTCGGCCCAGGCCGGCGGAGACGGCACCACCAACGAAGACCACGAGAACAATCTCGCCAAGTTCAAGAACGCGGACGTCATCGGCCACCCCGGCGTCGAGGTGTTCAACCAGTTCGTCTCATCGTCGGGCTACTTCTGCGAGGGTGCGGGTACGGCGTTCATGCCATACCTGCTCAGCACCCTGGACACGCTGGCCTGGCGCTACAACGTGCCCGAGATGGCCTACCCGGAGGCGCTGATTCCGGGCAGGCGCGAGGTCGGCGCGCGCACCACGCTGAACCTGTG</w:t>
      </w:r>
      <w:r>
        <w:rPr>
          <w:rFonts w:ascii="宋体" w:eastAsia="宋体" w:hAnsi="宋体"/>
          <w:sz w:val="24"/>
          <w:szCs w:val="24"/>
        </w:rPr>
        <w:lastRenderedPageBreak/>
        <w:t>GGGCAACGTGTATCCGCGCGGCGGCTTCCTGCACCAGGCCGACGACCACAAGGCTGGCGCCGTGGTGGCCCAGCGCGCCGGCGATGTCGTCACGCGCCGCGGGCAGATCCACGTCTACCAGCCGCTGCTCGCGAACTCGCGGCCCGGCTACTGGCCTGCCGGCGCGCTGATGGAAGGCGATGCCTCGACCGGCAAGTGGCAGGAACTCACGCCCGTCCTGTCCTCGTCCTGCACGGTCTTCCCGCGCAGCGGCTTCCTGACCCAGGCCCAGCAAGGCGACTACGCCTGGGCGCTGTGGCGGCCTTATTCGTGCTGCGAACGCCGGGGCCAGGTGTTCCTCGGCAGCGTCGATTTCCAATGAGGGTACGGCGATGAAGCGTCCTGAACTGATGAACCTCTCCACCAAGGCATGCCGCCTGCTGCGCCCCACAGTGCTGGCCGGCGCGCTCGCCCTGGGCTGCGGCCTCGCGTGGGCGCAGGCTGGCTTCCAGACCAGCGGCCCCGTCATCGGCGATGAAGTCATGTACTCGATCGGCGGCGGCAGCGCGGTATCCATGGGCCGCGCCGCCGGCATGCGCTCGATCGGGGTCGGCGTGGGCTGGAACAGCAATCTCATCTGCGGCGACATGAGCATCCAGACCACGCTGCGCAACCAGCTCAACGGCATCACGAACGGCTTCCAGCAGATCATGAGCAACGTGATCCAGAGCGCCACGAGCGCCGTGGCATCCCTGCCTGCGCTGATCATCCAGCGCGCCGATCCCGGTCTGTACAACCTGCTGACCAACGGCGTGCTGCAGGCGCGGCTGGATTTCGACCGCTCGAAGCTGACGTGCCGCGCCATGGCCGAGAGGATGGCCGACACGGCGGGCGGCCAGTTGGGCTGGAGTCAGATGGCCGAAGGCATGGCGTTGCGCGATGCGGTGTCGAGCACGGATGCCGTGTCGGCGATCGAGCAGGCCGAAACGCGCCGTGGCAACGATGGCGTGCCCTGGGTCGGCGGCAGCAATGCCGGTGGCGCGGGCCAGCCCGCCGTCCGGGTGGTCGGCGACGTGACCCGCGCGGGTTACAACCTCGTCAACGGCCGCGGCGTGACTGACACGTCCTCCATCGCGCCCACCAGTTGCGCAAGCCTGTCCTGCCAGACCTGGACGTCGCCGCAGCAGGCCACCGAATGGGCGACACGGGTGCTTGGGGAACAGGTGCAGCGCACCTGCGATGCCTGCACCAAGACCGAGACGGTGCCCGGCGTCGGACTGACGCCGCTGATCCAGGAGGAGTACGAGGAGAAACTGGAAGCCCTGCAGGAACTGGTCTCGGGGACGCGCAACACGACGTTCGAGCACTTGCGTGCGGCCGGCAGCACCTCGCTGCCCATTACGCGGGGCGTGATCGAGGCGCTGCGTGACGAGCCGGACAAGGAGCTGCTGGCGCGGCGCCTGGCATCGGAGGTCGCGCTGTCGTCGGTGTTGGAGAAAGCGTTGCTGCTCCAGCGCACGCTGCTGACCGGCAAGAAGGAACCCAACGTGGCGGCGAACCAGCTGGCGGTCGCGGCGGTGAACCACGAAAGCGACACGCTCGACCAGGAGATCCGCAACCTTAAGACCGAACTGGAACTGCGCCGCGAGCTGGCCAACAACTCGCCGATGGCCATCATCCAGCGCCACGGCACGCGCGCGGCCGGCTCGCGCGGCATCTACGAAGGCGACCCGGTGCCCGACCGCCTCGACCAGTTGCAGAAGGGCAACCCAGGGAGCCGGCCATGAGCACGACCTCGTGGCGCCCGCGCTGGCTGTTCAGCCGGCGCGTGGGGCAGGCACTGCTGTGGGCGGTGATGCTCGTCGCCGCGGCCGTGGGCGCCAACATCGTCGGTATCTACCTCGTCGGCAGCGTTGCTGGATGGGAGCAGTGGCTGGTGGCTGCCGCGGGCTACTTCCTGGTGTGGCGGTTGTGCCTGTATGGGGCGACGGCCTATGGCTGGGTCTGGATGCGCCGCCGGCTGCTGGCACGCGAGGAACAAAACGGGACAGATGGGCAGGCACGGCGCCGCCTGGTGCGCAGCGAGATCGCCGGCGTCTTCGCCATCGTGGTGCTGGAAGCCAGCCTGCTGATGCAGGGCTGAAGGGAGATTCGGGCC</w:t>
      </w:r>
      <w:commentRangeStart w:id="12"/>
      <w:r>
        <w:rPr>
          <w:rFonts w:ascii="宋体" w:eastAsia="宋体" w:hAnsi="宋体"/>
          <w:sz w:val="24"/>
          <w:szCs w:val="24"/>
        </w:rPr>
        <w:t>ATGACGCTTTTCACGACCGACTACCTGGAGTACTACCTGACCCTCGTGTCCTGGATCGTCCATAACGGCATCTGGGCGGTGCTGGTCTCCAGCGGTGTCTTCGCGCTGCCGTTCGTTGCGATCATCGTGCAGGAATGGTTGAAGGCCCGCTCGGAGGGAGCCGACGAAGGCAACAAGGGTGTGCTCTCGGCTGCGCGCATCGAGAACCGGGTGTTCGTCGCCATCGTGGTGGTGATGTTTGCGGGCATCCCGTTCATCGACGTGGATCTCAACACCATCCAGTACGACAGCTCGCGCTCGGCCCAGTGCCAGGTCAGCGTGCCGCAGCCCACGGATACCGGCTGGTCGCAGTCCTTCAGCACCATCAACAACCAGAGTGCCAAGGTGCCGGTCTGGTGGGGTTTCATGCACGCGCTCTCGCGCGCCGTCACGGGGGCCTCGGTGGCCGCAATCCCGTGCGGCACCGATCTGCGGCAGATGCGCATGGAGATCGACGCCACGCGCATCGACGATCCGGTGCTGGCTCAGGAGGTGGCGGATTTCTCGCGCGACTGCTACGGGCCGGCGCGCGCCAAGCTGTTCATGCAGCGCCCGAACCTCGATGAGACGCAGATGCACGACGTGACCTGGATCGGTTCGCACTTCTTCACGGACACGAGCGGCTACTACGACACCTACCGCTCCAGCACGCCGCGCGACGACTGGCCCTACGACAGCACCCGCGATGCGGGGCTTGCGCAAGTGGCCAGCGGTGGCGGCTACCCGAACTGCAGGCAGTGGTGGGCCGACGGCAGCAACGGCCTGCGTGCGCGGCTGCTGGGGCAGGTGGACCCGAGCCTGTTGAATCGCCTGGCGGGCTGGGCCGGATTCCTGAGCCGTGCCGAGGTGGACGATTCCGT</w:t>
      </w:r>
      <w:r>
        <w:rPr>
          <w:rFonts w:ascii="宋体" w:eastAsia="宋体" w:hAnsi="宋体"/>
          <w:sz w:val="24"/>
          <w:szCs w:val="24"/>
        </w:rPr>
        <w:lastRenderedPageBreak/>
        <w:t>GATCCGCGCGATTGCCTCGCCACGGCAGCAGAAGCTCAACCAGGGTTCGGTCTATACCGACTACGGCGGCCAGATCGACAAGACCTTGCCGAACATCGTGACGCGCGCGGCTGGCGACGTCGGGATGGCCGTGGGGGCGGTCGCCGCGTTCCCGGCGATGGACGTGGTGCGCCAGGCGCTGCCCATGGTGCTCGCGCTGCTCAAGATGGCGCTCGTGATCTGCATCCCGCTGGTGCTGGTCGTGGGCACCTATGACCTGAAGACGGTCGTCACCGTGAGCGTCGTGCAGTTCGCGCTGTTCTTCGTGGATTTCTGGTTCCAGCTCGCACGCTGGGTCGATTCAACGATCTTGGATGCGCTCTATGGCTGGGGGTTCGGCTGGAACCGGCCGCACACCAACTTCGACCCGTTGGTGGGGCTGAACAATGCCTTCGGCGACATGCTTCTGATGTTCGTCATGGGCACGATGTTCATCGTGCTGCCCACGTTCTGGATCATGGCCTTGGCTTGGGCGGGTGTTCGCGCCGGGAATGTCCTGCAAGGCCTCGCCGGGGCAACGGGGGACGCCAAGGCTGCCGGAGGCAAGGGCGGAGGCATTGCGATCAATGCCATCTCAAAAAAGTGA</w:t>
      </w:r>
      <w:commentRangeEnd w:id="12"/>
      <w:r>
        <w:commentReference w:id="12"/>
      </w:r>
      <w:r>
        <w:rPr>
          <w:rFonts w:ascii="宋体" w:eastAsia="宋体" w:hAnsi="宋体"/>
          <w:sz w:val="24"/>
          <w:szCs w:val="24"/>
        </w:rPr>
        <w:t>GCAGCGCTACTCGTCGTCCTCGATGTGCGGATCGATTCGGAAACCATCGTAGGTGTACAGACCGAATCCAGCAGGCCCGTTGCGCCATTCCGGCTCGGTCGGGTCGTCGTCCAGGCCCGCATTGCGCGCCACCCATGCAGCCACCACCGCGGCCACCAGCAGCAGCGCCAGCCAAGACGCGGTGTACAGCAGCACACCAAGTGCGACCAGCTTGACCACCCACAATCCCATAGCGGCACCAACGACCGGCACCCCCTTGGAGGCGAGCCAGTTCGACAACCGTCGCTCGCCACGCACATAAGTGCGCCATCCACGACCGACGGTGCGGCCGAGGCGCTCCGAGGTGCTGATTCGGGTCGTCGTGTTCATGGTCGTCTCCTGCTACGTGAGGAATGC</w:t>
      </w:r>
      <w:commentRangeStart w:id="13"/>
      <w:r>
        <w:rPr>
          <w:rFonts w:ascii="宋体" w:eastAsia="宋体" w:hAnsi="宋体"/>
          <w:sz w:val="24"/>
          <w:szCs w:val="24"/>
        </w:rPr>
        <w:t>CTACTCCAGTTTGCTCCAATCCTGCCTGCTTACCTGTACCAATGCGTTCCAGTCGTCTGGCGGATTTCCCCGCCCGAGCATCTTCTCGAACACTGCGTATGGATCTGACTTGCTGCCCGATGACCGCAAGGTCTGCTCGTCGTTGACCCAGGCATATACGATGACCTTCGCCTTCGAGTCGTACCGGAAGAACAGCCGGTACCGTCTTCCAAGTTTGGCCCGCCGCCAATGGCGATAAGCCGGCCCCATGGTGTTGCCCTGACGATATTCGTCGCGGGCTGGATCGCCCGGCACCACATCTTGCATCAACTGGACCAAGGCCCGGAAGAACTTGACGTTGGCGTTGGACCCGAAGCGCTCCGGGTCGCTCTCTTGCGCACGCAGCACAGCTGCGCGCAGTTTCATCATCTGCTCGATCAAGTTGTCGTGGAACAGCAGCGTCCAGCCATGCTGTTGCA</w:t>
      </w:r>
      <w:commentRangeStart w:id="14"/>
      <w:r>
        <w:rPr>
          <w:rFonts w:ascii="宋体" w:eastAsia="宋体" w:hAnsi="宋体"/>
          <w:sz w:val="24"/>
          <w:szCs w:val="24"/>
        </w:rPr>
        <w:t>T</w:t>
      </w:r>
      <w:commentRangeEnd w:id="13"/>
      <w:r>
        <w:commentReference w:id="13"/>
      </w:r>
      <w:r>
        <w:rPr>
          <w:rFonts w:ascii="宋体" w:eastAsia="宋体" w:hAnsi="宋体"/>
          <w:sz w:val="24"/>
          <w:szCs w:val="24"/>
        </w:rPr>
        <w:t>CAAATTTCCACGTCCTCATCGAAATCGTCGGCCAGGCTCACCTTGTGGCCCGCATGCTCTAGCATCGTGCGAGCCAGATCCTTCGGCAACCCGCGAATGTTCCGGCCAGCCTCAATATCGCGGGCCAGAAGGGTCAGGAACGCGGCAATGGCGGGGTCTTCGTGCTCGGCATCAGCACGGGTCACGACGACTTCACTGCCACGCAGCTCGAACGCGAGCTTGCTGCCGGTATCGGCGCCAAGCGCCTGCCGGATTGACTTGGGTAGCGTGATCTGGCCTTTGGAGGTCAGCGTGGCAACTTCATGAATGGCAGGCAT</w:t>
      </w:r>
      <w:commentRangeEnd w:id="14"/>
      <w:r>
        <w:commentReference w:id="14"/>
      </w:r>
      <w:r>
        <w:rPr>
          <w:rFonts w:ascii="宋体" w:eastAsia="宋体" w:hAnsi="宋体"/>
          <w:sz w:val="24"/>
          <w:szCs w:val="24"/>
        </w:rPr>
        <w:t>GGCGGTTCTCCTGGAGGCAATGCCTGCATTGTAAGGAAACTTCCTTACATCGTCAATGCGGTGGGGCCTCATGGCGTCCTCCCGAGTCCAAGAATCGGCCCATCGTAGGCTGGGAACAGCCCGCCTTCCCGCATCAATCCGGCCCCGCTGCAACCCGCATTGGTGGTGGACGATCAACGCCTGGCGCCCTATACCCAAAGGCTGTTAAGGGCCAAAAGGCCGAAAGGGGAAGGGAATGGAGTGCAAGGGGAAAGGCCCTACCTCGAAAAAGCAAAAAGGCCTCCCGGTCGGCCCGCCATCAGGACACCCTC</w:t>
      </w:r>
      <w:commentRangeStart w:id="15"/>
      <w:r>
        <w:rPr>
          <w:rFonts w:ascii="宋体" w:eastAsia="宋体" w:hAnsi="宋体"/>
          <w:sz w:val="24"/>
          <w:szCs w:val="24"/>
        </w:rPr>
        <w:t>ATGCTCTCCCTGTTCCAGCGAAAACGGGCCTCGGTCGCTGCCGCTCCGTCGCCAACGCCAGCCACTGATCTTCCGAAAGGGCTGCTGCGGCCCGAGTCGGCCGCATCCCTACTGGCGATACCGCGCCGGCAAAAGCTGCTGGAACACATCTGGCAGCGCACATCGCTGTCGCGCAAGCAGTTCGCCATCCTCTATCGCGCTCCGCTGGAGTGCTACGCCGAGTTGGTCCAGCAGTTCCCTGCATCGGAGGCCCATCACCATGCGTACCCCGGCGGCATGCTCGACCATGGCCTGGAGATCGTCGCCTACAGCCTGAAGCTACGGCAGTCCCATCTGCTACCTATCGGCGCCAACCCCGAAGACCAAGCGGCGCAGTCCGAGGCCTGGACCGCCGCCGTCGCCTACGCTGCGCTGCTGCATGACATCGGCAAGATCGCCGTCGATCTGCATGTCGAACTGGCCGACGGCAGCACTTGGCACCCTTGGCACGGCCCGTTGCAGCAGCCGTACCGCTTCCGCTACCGCGATGATCGCGAGTACCGCCTGCACAGCGCCGCGACGGGATTGCTCCACCACCAACTGCTCGATCGCCAAATCCTGGACTGGCTCAGCGGCTACCCCGCGCTCTGGGGACCGCTGCTTTATGTTCTTGCCGGCCAATACGAACACGCTGGGGTGCTTGGCGAACTCGTCGTGCAGGCCGATCGCGCTTCGGTCGCCCTGGAACTGGGCGGCGATCCTGCCCGCGCCATGGTCGCGCCCAAGCACGCACTGCAACGCAAGCTGCTGGACGGGTTGCGTTACCTGCTCAAGGAGGAGCTGAAGCTGAACCAACCCGAGGCCTCCGATGGCTGGCTCACCGAAGACGGCTTGTGGCTGGTGAGCAAGACGGTCTCGGACAAGCTGCGCGCACACCTGCTGTCCCAGG</w:t>
      </w:r>
      <w:r>
        <w:rPr>
          <w:rFonts w:ascii="宋体" w:eastAsia="宋体" w:hAnsi="宋体"/>
          <w:sz w:val="24"/>
          <w:szCs w:val="24"/>
        </w:rPr>
        <w:lastRenderedPageBreak/>
        <w:t>GCATCGACGGCATCCCTGCGAACAACACCGCCGTGTTCAACGTGCTGCAGGATCACGGCATGTTGAAGCCCACGCCGGACGGGAAGGCAGTCTGGCGCGCGACCGTGATCAGCACGACGGGCTGGTCCCATTCATTCACCTTGTTGCGACTGGCGCCGGCGCTGATCTGGGAATCCGGCGAGCGGCCAGCACCTTTTGCCGGTACGGTGGCGATCGACGCGACGCTCGCAGAAAACGACGCCAGTGCGCCAGCTACCCCGCCTGCGGTCGTGATGAAGCCCGCCCAGGAAGACCAGGGGCCCCGACCTTGGGAAGGCGGCAGCGCCGCTGCCTTGGCTCCGCCGCCCACGGCCCACCAGGCCTTGCCCGACGCGCTGGAGGACATGCTCACGATGGTTGGCATGGGTGATTCGAGCGGCACCCAGCAAGATGCGGAAGTCGTTTCGAGCATGACGCCTGCCACGCGCCCCGAGGCGTCCATGCCAGCGATGGTCACGGTTTCACCGACGTCTATGCCCACGGCTGCGACATCGCCCTCAACGGCGCGGCCCTCCGGCGAGCACTTCATGACATGGCTGCAACAGGGCATCGCATCACGCCGGCTTATCATCAACGATGCGAAGGCGCTCGTGCATACGGTGAGCGATACCGCTTACCTGGTCAGCCCAGGCGTCTTCCAGCGCTATGCGCAGGAGCACCCACAGGTAGGCGCATTCGCCAAGCAGGAGAACCAGCAAGATTGGCGGTGGGTGCAAAAACGCTTCGAGCGGCTGCAACTGCATCGCAAACAAGCTAGCGGACTGAATATTTGGACTTGCGAAGTCACCGGGCCGCGAAAATCGCGCAAGCTACACGGCTACCTGCTTCTTCAGCCGCAATCGGTATTCGGTGACGTGCCACCAAACAATCCCTACTTGGCCGTGCTTCCGACGTGA</w:t>
      </w:r>
      <w:commentRangeEnd w:id="15"/>
      <w:r>
        <w:commentReference w:id="15"/>
      </w:r>
      <w:r>
        <w:rPr>
          <w:rFonts w:ascii="宋体" w:eastAsia="宋体" w:hAnsi="宋体"/>
          <w:sz w:val="24"/>
          <w:szCs w:val="24"/>
        </w:rPr>
        <w:t>ATGACCAGAC</w:t>
      </w:r>
      <w:commentRangeStart w:id="16"/>
      <w:r>
        <w:rPr>
          <w:rFonts w:ascii="宋体" w:eastAsia="宋体" w:hAnsi="宋体"/>
          <w:sz w:val="24"/>
          <w:szCs w:val="24"/>
        </w:rPr>
        <w:t>TCATTCAGCATCAGAAGATCCGCCGTCCTTGAGTTCGGCGAACTTCGCAGCCATTGTTGGGTTACCCCGAGTCAACTTCTTGATCGTCACGTCCTGCGCCTTGTCGTTCGCAAGTCGAAGATTCCTGTCGGTGCCAAGCAGGGCCTCCTTCGTCTTCTGTAGGTGGTCGATCGACTTGTCAATTTCATCGATTGCTGTCTGAAATCGCCTGGAGGCGAGGTCGTAGTTTTTCGCGAATGCGGTCTTGAACGTATCCAGCTGGGTCTCGAAGTTCGTGATATCGATGTTTTGCGCCTTCACGAGCGCCAGTTCCAATTTGTACTTGAGCGAATTCATCGCCGCATTTCGCAGCAGCGTGATGATGGGAATGAAAAATTGCGGCCGAACAATGTACATCTTCGGGTGGCGGTGGGACATATCAATGATCCCAGTGTTATATAACTCACTGTCCGGTTCGAGTAGAGAAACTAGCACCGCATACTCACAGCCCTTCTCGGTGCGATCCTTGTCGAGCTCCTTCAGGAAGTCTTCGTTCTTCTTCTTGGTGGCAGTTTCGTCATTCTCGTTCTTCATCTCGAACAT</w:t>
      </w:r>
      <w:commentRangeEnd w:id="16"/>
      <w:r>
        <w:commentReference w:id="16"/>
      </w:r>
      <w:r>
        <w:rPr>
          <w:rFonts w:ascii="宋体" w:eastAsia="宋体" w:hAnsi="宋体"/>
          <w:sz w:val="24"/>
          <w:szCs w:val="24"/>
        </w:rPr>
        <w:t>GATCGAGACGATCTCGGTGCCAGCTTCATCGGAGTCGCGAAAGATGTAGTCTCCCTTGCTGCCGCTGCGCGCATCGTTGTCCTTCTCGAAATACGCCCTCGGAAATGCGGTGGCGCGAATTCGATTGAACTCGGTCTCGCAATGTTG</w:t>
      </w:r>
      <w:commentRangeStart w:id="17"/>
      <w:r>
        <w:rPr>
          <w:rFonts w:ascii="宋体" w:eastAsia="宋体" w:hAnsi="宋体"/>
          <w:sz w:val="24"/>
          <w:szCs w:val="24"/>
        </w:rPr>
        <w:t>CTCAA</w:t>
      </w:r>
      <w:commentRangeEnd w:id="17"/>
      <w:r>
        <w:commentReference w:id="17"/>
      </w:r>
      <w:commentRangeStart w:id="18"/>
      <w:commentRangeStart w:id="19"/>
      <w:r>
        <w:rPr>
          <w:rFonts w:ascii="宋体" w:eastAsia="宋体" w:hAnsi="宋体"/>
          <w:sz w:val="24"/>
          <w:szCs w:val="24"/>
        </w:rPr>
        <w:t>GGGGTCGCCTCAGAAAACGGAAAATAAAGCACG</w:t>
      </w:r>
      <w:commentRangeStart w:id="20"/>
      <w:r>
        <w:rPr>
          <w:rFonts w:ascii="宋体" w:eastAsia="宋体" w:hAnsi="宋体"/>
          <w:sz w:val="24"/>
          <w:szCs w:val="24"/>
        </w:rPr>
        <w:t>CTAAG</w:t>
      </w:r>
      <w:commentRangeEnd w:id="18"/>
      <w:r>
        <w:commentReference w:id="18"/>
      </w:r>
      <w:r>
        <w:rPr>
          <w:rFonts w:ascii="宋体" w:eastAsia="宋体" w:hAnsi="宋体"/>
          <w:sz w:val="24"/>
          <w:szCs w:val="24"/>
        </w:rPr>
        <w:t>CCGGTTGCAGCGGTCGTAGCGGCCTGAACTTGCCCGCGCCGATCTTGGCGCTGCTGCGCCAGAGGTAATCGCCGGTGAGGTTGATGTGCTCCCAACCGAGCGGCGACAGGTACTGCAACAGCGCGTCATCAACGGCATGGCCGTTGCCACGCAGCGCGTGCGCAGCCCGTTCCAGATAGACCGTGTTCCACAACACGACGGCAGCCGTTACCAGATTGAGGCCGCTAGC</w:t>
      </w:r>
      <w:commentRangeEnd w:id="20"/>
      <w:r>
        <w:commentReference w:id="20"/>
      </w:r>
      <w:commentRangeStart w:id="21"/>
      <w:r>
        <w:rPr>
          <w:rFonts w:ascii="宋体" w:eastAsia="宋体" w:hAnsi="宋体"/>
          <w:sz w:val="24"/>
          <w:szCs w:val="24"/>
        </w:rPr>
        <w:t>CCGGTA</w:t>
      </w:r>
      <w:commentRangeEnd w:id="21"/>
      <w:r>
        <w:commentReference w:id="21"/>
      </w:r>
      <w:commentRangeStart w:id="22"/>
      <w:r>
        <w:rPr>
          <w:rFonts w:ascii="宋体" w:eastAsia="宋体" w:hAnsi="宋体"/>
          <w:sz w:val="24"/>
          <w:szCs w:val="24"/>
        </w:rPr>
        <w:t>GGGGTCTCCTCGTTTTCAGTGCAATAAGTGACGGTACGAAAAGCTAGCACTGGCGCGGAGGTGGTGTTGGTAGATCGTTGATTTCATTGACTTTCCTGTTCACTTTCAAATCTGCGATTCGTGGCGTCAAACCGTGGTCGGTTTCATCCATTGGTGCCAGTTATCGATGCATTTGGCCGCGAAGGCAGGATTTGGTCAGCATAGCGGTCAACCGGGAAGCGAAACACACCCCGCAAGTTGATGCTCTCCAGCCTGGTGGGCGCAATCTTCCCGATCAGTTCCGGTGGAATGACCTGGCGGCGGTTCGACCAGCGATCCAGGACCGCCTGCATCTGTGAGGTATTCCACGCCATCACGATGTTGGCCATCAGGCTCAACGCATCGGCCACAGCCTGCATTTCATCGACACGTTTGGCCTGCGCCGGGCTGATCCGGCCGGTATAAATGGCGCGCTTGAGGGCGTTAACAGCCTCGCCCCGATTGAGCACCCGGCGCAACTCGTTCCTGAAAGCGTCCTTGACAAAGTAGTCAGCCAAAAACGCCGTACGCAGCAACCGCCCCAATTGCACGCCAGCCTCATAGATTGGATCGCCCTGGGCGGCAGAACCGAACCGCGCAAGAGCTGCCACCGCACTGGCATGTCCGCTCATGACCGAGGCTGCCAGGTGCACCAGACTATCCCAATGCTTTTCGATCAAAGCGACGTCGACATTGGCTTCGCACACCGCAGCGATTTCTGCGGGCACTTTGGTGCCGCGTGGCACAAAGAGGTGGCGCTGTTTGAGTTCCTTCAACCGCGGGCAAAGATCAAAACCAAGCAAACGGGCATGTGACATGGCAAAGTCGGTGTAGCCATGGGTATCCACAGCAAGCTGGCTGGTCTCCAGCTTTTCTTGGCGGATGACACCTTCAATGGCCACGCCCGCCTGGCGCTCATTGAGCACAAAGGGCTGCGCATGGAAGATGCCCCACCGGTCTTTTACATGGGAGTAGATTCCAATGGAAGGTGTGTTGCGCCGAGGATCAAGCCGGGCTTGCCACACCCGTTTGGTGGTCTCCATGGTCATCATGTCAGAAGATGCCA</w:t>
      </w:r>
      <w:r>
        <w:rPr>
          <w:rFonts w:ascii="宋体" w:eastAsia="宋体" w:hAnsi="宋体"/>
          <w:sz w:val="24"/>
          <w:szCs w:val="24"/>
        </w:rPr>
        <w:lastRenderedPageBreak/>
        <w:t>AATCGGACCGCCCCCAGGTGGCGGCAATCGGGTGTCGCTGCATGAATTCCAGCACAGCCTGGCAGGCCTGGCTCAGACGCCGTTCGTCCCGCGCCCAGCGCATGGCCTGGCGAATGCTGGTGGCAGACAATTGCGGAATCATGCGCGCGCATTCGACCGCAGTCAGACTGGTGCCGTGGGCCATGATGCCGGCATAGACCATCAGCAGCTCGTCGGTAGAGCGCGGCTCACGTCCGAGCATGATCCAGCTAAAGCGCACCTGGGCGTCAACGGCCAGAATCACTTCCGGCAATTGAACCTCACCGATGCGGTGATCCAAAGCCGCGCGCAGCTTGGTCACTTCTGGGTCTTCGTCCTCTGCGGGCAATGGCGACAAATGGAGTTCATCATCCACGCGCAGTACGCCACTGCGGGCTGCAGCGGCCACCGCATCGACACCGGCAGTTACTCTGGCCAGCAAAGGCTTCAAGAAAGTGGCAGCCTTGCTGGGTAACGATAGACGGGCATAGTGTTTCTTGGACTCTGCCTGCCAACGCTCGTCCGTGAAGAACAAGCGCGCACGACCCCGAAAGCTCAGGCTGTGCTCAATCCAGACCGAGCCATTGCGCACCGCGCGGCGCAGGGCAAACAGGGTGGCCACCTCCAACGCCTGAAACGCCCGTTCCCGGTCTGGGCTGGAGATCGAAACCTGCCAGATCATTCCCAGACTTGGTGCCACCACTTCAACTGGCAGCTTTCTGGATCCTTTGAGATATAAAGCTTGCAGCTTGGCAAGGTACTCGATGGCAGGATGCTCGCCGGTGGCCTGCCAGGGCAGCTTTGCAATGGCGACGAGCAACGACCGCACGGGGCGAATTCCATCAATCAATCCCTCGCGGACCAGGGAGGCCCTGCTCGGTGGTTTGCGTTTCTGGGTTTCGGTGATCAAGGCTTCAAGACGGGCACGCAACTCAGCATCTGGCACCGCACCTTGCGCGCTCAAGGCAACAAGTTCGCCGAGCAGCGTTTTGTACATTGCGGCCCAATTGACGGTAGCGGGGACATCGGCGGCAGCCTGACGCCACAGATCGGCGATCCGGCGCTGCACCATAAGGATCAACTGGTCTGTGGTGGTGAACAGGCAATACCGAAGAAAGCATGCGACCTCCACGGTGCGCGCTGGCTCTTTGATCTTGGCTCCGGCTGAGGGCGGCCTGGAGACAAGTCGGCGCGCGTAGCGGCGCAAGATGAGATCGGGGATGTCTGCCAGGTGCTTATGAACGTCCAGCGTGTAAAGCAGGTCGATGCGCTCCAGTACCTCGCTGATTTGGCGGGTTGAGTGTTTCGCCGGTGCAGCCCATAGCCAACTCTGCTGGGTTTGTCCATCTGGGCGCAGCTCTGAAACTGAGGCTCGCCAGCGATCAAGTGTTGCTGGATCAACGCTGGCGGCGATGGCGGTGCCTGTTTCAACTTCAAGCTGGGCAAGTGCCGCCGCAATCAGTGTCCGAATTGCCCGCTCGTGCACGATCACCAGCTTGTTCTTGTACAGCCATTGACGCGCCCGCACGAGTAGCTGATCGCGGTCGGCGCAGCGCGCCACTTCGTCGCGCAGTTCACGTACCAGTGAGCGGCGCTGGTGCTCGCTCATCCACTGGAATCCAAGGACCGTGCAGGCTACTTGTTGGTGATCGAATAGCGTGCGCCCGCGTTCATACATGGCTCTCAGCGAGGCGACTTCTGGTGCTGCAATGCCAAGCTCGTTGCCAAGGTGGCGCCACAAGGCTACTGGAATTACCCGAAAGGCACCGAGCAAACGCCCACTCATGCGCAGGAAACCAATATGGAGCGCCAGACCAAGCTTGTGGGAATCACCTCGGCGTGCATTGATTGCGTCGCGCTCGGCACCATCGAAGGTGAAAAATGCCTTCATCTCGAAGTCGCTGATATCGCGGGGGAGCCCACGCATCCCCAAAAACGTTGTGTGCCAACCCTGCATCGTGAACCTCAAAAGTGGGAGGCCACCATACCCGTTTACAAAGCGAACAGGAAAGTCAATGAAATCAACGGTCTACCCAGACCACCCCCGCGCCAGTGCTAGCTTTGCGTACCGTCACTTATTGCACTGAAAACGAGGAGACCCC</w:t>
      </w:r>
      <w:commentRangeEnd w:id="22"/>
      <w:r>
        <w:commentReference w:id="22"/>
      </w:r>
      <w:commentRangeStart w:id="23"/>
      <w:commentRangeStart w:id="24"/>
      <w:r>
        <w:rPr>
          <w:rFonts w:ascii="宋体" w:eastAsia="宋体" w:hAnsi="宋体"/>
          <w:sz w:val="24"/>
          <w:szCs w:val="24"/>
        </w:rPr>
        <w:t>CCGGTA</w:t>
      </w:r>
      <w:commentRangeEnd w:id="23"/>
      <w:r>
        <w:commentReference w:id="23"/>
      </w:r>
      <w:r>
        <w:rPr>
          <w:rFonts w:ascii="宋体" w:eastAsia="宋体" w:hAnsi="宋体"/>
          <w:sz w:val="24"/>
          <w:szCs w:val="24"/>
        </w:rPr>
        <w:t>GCGCTGCTGCTCGAAACTGCGGTCGCGGATTTCACCCAGGCGGTTGAAAAACACTGCCCTGGCCAGCGCATTGCGCGCCTCGCCCTTGTTCAGGCCGGCATGCACGCGGCGGCGCAGTTCCACGCTTTGCAGCCAGTCCAGGATGAACAGCGTGCGCTCGATGCGGCCCAGCTCGCGGAGCGCCACGGCCAGGCCGTTCTGGCGTGGGTAGCTGCCGAGCTTTCGGAGCATCAGGGAGGCCGTCACCGTGCCCTGCTTGATCGAGGTGGCCAGCCGCAGGATTTCGTCCCAATGGGCGCGGACGTGCTTGATGTTGAGCGTGCCGCCGATCATGGGTTTCAGCGCGTCATAGGCGGCGTCGCCCTTCGGGATGTAGAGCTTGGTGTCGCCCAGGTCGCGGATGCGCGGCGCGAAGCGGAAGCCCAGGAGGTGCATCAGGGCGAAGACGTGATCGGTGAAGCCCGCCGTGTCGGTGTAATGCTCCTCGATCCGCAAGTCGGACTCGTGGTACAGCAGGCCGTCGAGCACGTAGGTCGAATCGCGCACGCCGACGTTCACGACCTTGGTGTGAAATGGCGCGTACTGGTCAGAAATGTGGGTGTAGAACGTCCGCCCTGGGCTGCTCCCGTATTTCGGGTTGATGTGGCCGGTGCTCTCGGCCTTGCTGCCGGTGCGGAAGTTCTGGCCGTCCGACGATGAGGTGGTGCCGTCGCCCCAGTGCTCGGCGAAGGGATGGCGGAACTGTGCGTTGACCAGATCGGCCAGCGCCGCCCCGTAGGTTTCGTCGCGGATGTGCCAGGCTTGCAGCCAAGCCAGCTTGGCGTAGGTCGTGCCGGGGCAAGACTCCGCCATCTTGGTCAGGCCCAGGTTGATCGCGTCGGCGAGGATCGTGGTCAGCAACAGGTTCTTG</w:t>
      </w:r>
      <w:r>
        <w:rPr>
          <w:rFonts w:ascii="宋体" w:eastAsia="宋体" w:hAnsi="宋体"/>
          <w:sz w:val="24"/>
          <w:szCs w:val="24"/>
        </w:rPr>
        <w:lastRenderedPageBreak/>
        <w:t>TCTTTGGCCGGGTCGCCCGATTTCAGATGCGCGAAATGCCGAGTGAAGCCCGTCCATTCGTCCACCTCCAGCAGCAGTTCGGTGATCTTGACGTGCGGCAGGATCATTGCCGTCTGGTCGATCAGCGCTTGGGCGGTGTCGGGTACCGCCGCGTCGAGCGGCGTGATCTTCAAGCCTGACTCGGTGATGATGGCGTCCGGCAGCTCGTTGGCCGTCGCCATACGGTTGACGGTGGCAAGCTGTGTTTCCAGCAGCGTCAGCCGGTCGTTCAGGTACCGGTTGCAGTCGGTGGCCACGGCCAGCGGCAATTCGCTGGCCTGCTTGAGGCTGGCGAATTTCGCGGGCGGCACCAGGTAGTCCTCGAAGTCCTTGAACTGGCGCGACCCCTGCACCCAGATGTCGCCGGAACGCAACGCGTTCTTCATCTCCGACAGCGCGCACAGTTCGTAGTAGCGCCGGTCGATGCCGGTGTCGGTCATGACCAGCTTCTGCCAGCGCGGCTTGATGAACTCGGTCGGCGCGTCGGCGGGCACCTTGCGGGCGTTGTCGCTGTTCATGCCGCGCAGCACCTCGATGGCGTCGAGCACGTCCTTCGCGGCGGGAGCGGCCCGCAGCTTGAGCACGGCAAGGAATTCCGGCGCGTAGCGGCGCAGCGTGGCGTAGCTTTCGCCGATGCGGTGCAGGAAATCGAAGTCCTCGGGCTGCGCAAGCTTCTGCGCTTCGGTGACGCTCTCGGCGAAGGCATCCCAGGACATGACGGCCTCGATGGCGGCGAACGGATCGCGGCCCGCCTGCTTGGCCTCGATCAGCGCCTGGCCGATGCGGCCGAACAGCCGCACCTTGGCGTTGATCGCCTTGCCGGACGCCTGGAATTGCTGCTGATGCTTGTTCTTGGCGGCGTTGAACAGCTTGCCCAGGATGCGGTCGTGCAGGTCGATGATTTCGTCGGTGACGGTGGCCATGCCCTCGATGGCAAGCGCCACCAGGGTGGCATAGCGTCGCTGCGCCTCGAACTTGGCCAGGTCGGCGGGCGTCATCTGGCCACCCTCACGGGCGATCTTGAGCAGGCGGTTCTGGTGCACCGACCGCTCGATGCCAGAAGGCAGGTCGAGCGCCTGCCACGCTTTGAGGCGTTCGATGTGTTCCAGCATGTGCCGCGAATTCGGTTTGACGGGCGATTGGCGCAGCCAGGCCAGCCAGGTCGTTTTGCCGTTGTCCCGACGCTTGAGCAGATCGTCGAGGCGGCGGCGATGCGCGTCCGACAGCGGTTCGGCCAAGGCATCGTAGATGCGCCGGTTGGCGCGGGTGATTGCTTCGGCGCTCGCCCGCTCGACGGCGTTGAGGGCAGGCAGAATGACCGACTGCTGCCGCAGGTGCTCGATCAAGGTGCTGGCCAGCACGATGCCCTTGTCGGTCTGCAAGGCCATCTCGGTCAGCAACTGGACGGCCTGCCGGTAGTGGCCCATGGTAAAGGGCTGGAAGCCGAACACCGTTTGCAGTTCGACCAGGTGCTCGCGCCGGGTCTGCTCCCGCTGCCCGTATTCGTCCCAGCTTTCGACGCTGACCTTGAGCTGGTCGGCGACCAGTTTCAACAAGGGCGGAAACGGCGGCTCATCGACGCCCAGGATGACACCAGGAAAGCGCAGGTAACAGAGCTGCACGGCGAAGCCCAGCCGGTTGGCCGGGCCGCGCCGCTGCCGGATGATGGAGAGGTCGGTTTCGCTGAACGTGTAGTGACGGATCAACTCATCCTTGGTGTCCGGCAACGCCAGCAGGCTTTCGCGCTCGGCGGCGGACAGGATTGAACGACGTGGCAT</w:t>
      </w:r>
      <w:commentRangeEnd w:id="24"/>
      <w:r>
        <w:commentReference w:id="24"/>
      </w:r>
      <w:r>
        <w:rPr>
          <w:rFonts w:ascii="宋体" w:eastAsia="宋体" w:hAnsi="宋体"/>
          <w:sz w:val="24"/>
          <w:szCs w:val="24"/>
        </w:rPr>
        <w:t>AT</w:t>
      </w:r>
      <w:commentRangeStart w:id="25"/>
      <w:r>
        <w:rPr>
          <w:rFonts w:ascii="宋体" w:eastAsia="宋体" w:hAnsi="宋体"/>
          <w:sz w:val="24"/>
          <w:szCs w:val="24"/>
        </w:rPr>
        <w:t>TTACTGATCCGTTCTCAAGTATTGATACAGGGTTTCGCGACTGATTCCGAATTCACGAGCCAGCTTGGTCTTTTGCTCGCCAGCCTCGACACGTTGGCGCAGTTCGGCAATACGCTCAGACGACAGGGATTTCTTCCTGCCACGGTAGGCCCCGCGCTGCTTGGCGAGCGCGATGCCCTCGCGCTGCCGCTCGCGGATCAAGGCGCGTTCGAACTCGGCGAACGCGCCCATTACCGACAGCATCAGGTTCGCCATCGGCGAGTCCTCGCCGGTGAAGGTCAAATGCTCCTTAAGGAACTCGATGCGTACGCCGCGCTGGGTGAGGCCCTGCACCAGGCGGCGCAGGTCGTCGAGGTTGCGCGCCAGACGATCCATGCTGTGCACCACGACCGTGTCGCCTTCGCGCACGAAGGCGAGCAGCCGTTCCAGTTCGGGCCGCCGTGTGTCCTTGCCCGACGCCTTGTCGGTGAACACTTTATCCACCTGGATCTGTTCGAGCTGCCGTTCTGGGTTCTGGTCGAAGCTGCTGACGCGGACGTAACCGATGCGCTGACCGTGCAA</w:t>
      </w:r>
      <w:commentRangeEnd w:id="25"/>
      <w:r>
        <w:commentReference w:id="25"/>
      </w:r>
      <w:r>
        <w:rPr>
          <w:rFonts w:ascii="宋体" w:eastAsia="宋体" w:hAnsi="宋体"/>
          <w:sz w:val="24"/>
          <w:szCs w:val="24"/>
        </w:rPr>
        <w:t>GGTATCCTCCTGAGGGAAATG</w:t>
      </w:r>
      <w:commentRangeStart w:id="26"/>
      <w:r>
        <w:rPr>
          <w:rFonts w:ascii="宋体" w:eastAsia="宋体" w:hAnsi="宋体"/>
          <w:sz w:val="24"/>
          <w:szCs w:val="24"/>
        </w:rPr>
        <w:t>TGTCAGGAAGAAATCTATGACCCTTGACGGCGTATGTCAATCAATTCGGAAGGCAACTCTATTCTGACGATTTAGCGCCGGATGGTCTGACGCCAAGTTAGGGTATGCC</w:t>
      </w:r>
      <w:commentRangeStart w:id="27"/>
      <w:r>
        <w:rPr>
          <w:rFonts w:ascii="宋体" w:eastAsia="宋体" w:hAnsi="宋体"/>
          <w:sz w:val="24"/>
          <w:szCs w:val="24"/>
        </w:rPr>
        <w:t>TCAATCTGACGGTAG</w:t>
      </w:r>
      <w:commentRangeEnd w:id="26"/>
      <w:r>
        <w:commentReference w:id="26"/>
      </w:r>
      <w:r>
        <w:rPr>
          <w:rFonts w:ascii="宋体" w:eastAsia="宋体" w:hAnsi="宋体"/>
          <w:sz w:val="24"/>
          <w:szCs w:val="24"/>
        </w:rPr>
        <w:t>CGAGTCGCAGGCGTTCGGATCGGCATCGGTTTCGTTCCCTGTCTTGGCACGCGCTTCGAAGCGTTGATAACACTCCAACCCGCAGAAGTGCTCGACGTATTCCGCGCCTTCCGGGGTGAAGGCGGCATCGAGCGGGATTTCCTTGCAGCACACGCAGCAACTGGTGGTGGTC</w:t>
      </w:r>
      <w:commentRangeStart w:id="28"/>
      <w:r>
        <w:rPr>
          <w:rFonts w:ascii="宋体" w:eastAsia="宋体" w:hAnsi="宋体"/>
          <w:sz w:val="24"/>
          <w:szCs w:val="24"/>
        </w:rPr>
        <w:t>GAGTC</w:t>
      </w:r>
      <w:commentRangeEnd w:id="28"/>
      <w:r>
        <w:commentReference w:id="28"/>
      </w:r>
      <w:commentRangeEnd w:id="27"/>
      <w:r>
        <w:commentReference w:id="27"/>
      </w:r>
      <w:commentRangeStart w:id="29"/>
      <w:commentRangeStart w:id="30"/>
      <w:r>
        <w:rPr>
          <w:rFonts w:ascii="宋体" w:eastAsia="宋体" w:hAnsi="宋体"/>
          <w:sz w:val="24"/>
          <w:szCs w:val="24"/>
        </w:rPr>
        <w:t>TGTCGTTTTCAGAAGACGGCTGCAC</w:t>
      </w:r>
      <w:commentRangeEnd w:id="29"/>
      <w:r>
        <w:commentReference w:id="29"/>
      </w:r>
      <w:r>
        <w:rPr>
          <w:rFonts w:ascii="宋体" w:eastAsia="宋体" w:hAnsi="宋体"/>
          <w:sz w:val="24"/>
          <w:szCs w:val="24"/>
        </w:rPr>
        <w:t>TGAACGTCAGAAGCCGACTGCACTATAGCAGCGGAGGGGTTGGATCCATCAGGCAACGACGGGCTGCTGCCGGCCATCAGCGGACGCAGGGAGGACTTTCCGCAACCGGCCGTTCGATGCGGCACCGATGGCCTTCGCGCAGGGGTAGTGAATCCGCCAGGATTGACTTGCGCTGCC</w:t>
      </w:r>
      <w:commentRangeStart w:id="31"/>
      <w:r>
        <w:rPr>
          <w:rFonts w:ascii="宋体" w:eastAsia="宋体" w:hAnsi="宋体"/>
          <w:sz w:val="24"/>
          <w:szCs w:val="24"/>
        </w:rPr>
        <w:t>CTACCTCTCACTAGTGAGGGGCGGCAGCGCATCAAGCGGTGAGCGCACTCCGGCACCGCCAACTTTCAGCACATGCGTGTAAATCATCGTCGTAGAGACGTCGGAATGGCCGAGCAGATCCTGCACGGTTCG</w:t>
      </w:r>
      <w:r>
        <w:rPr>
          <w:rFonts w:ascii="宋体" w:eastAsia="宋体" w:hAnsi="宋体"/>
          <w:sz w:val="24"/>
          <w:szCs w:val="24"/>
        </w:rPr>
        <w:lastRenderedPageBreak/>
        <w:t>AATGTCGTAACCGCTGCGGAGCAAGGCCGTCGCGAACGAGTGGCGGAGGGTGTGCGGTGTGGCGGGCTTCGTGATGCCTGCTTGTTCTACGGCACGTTTGAAGGCGCGCTGAAAGGTCTGGTCATACATGTGATGGCGACGCACGACACCGCTCCGTGGATCGGTCGAATGCGTGTGCTGCGCAAAAACCCAGAACCACGGCCAGGAATGCCCGGCGCGCGGATACTTCCGCTCAAGGGCGTCGGGAAGCGCAACGCCGCTGCGGCCCTCGGCCTGGTCCTTCAGCCACCATGCCCGTGCACGCGACAGCTGCTCGCGCAGGCTGGGTGCCAAGCTCTCGGGTAACATCAAGGCCCGATCCTTGGAGCCCTTGCCCTCCCGCACGATGATCGTGCCGTGATCGAAATCCAGATCCTTGACCCGCAGTTGCAAACCCTCACTGATCCGCATGCCCGTTCCATACAGAAGCTGGGCGAACAAACGATGCTCGCCTTCCAGAAAACCGAGGATGCGAACCACTTCATCCGGGGTCAGCACCACCGGCAAGCGCCGCGACGGCCGAGGTCTTCCGATCTCCTGAAGCCAGGGCAGATCCGTGCACAGCACCTTGCCGTAGAAGAACAGCAAGGCCGCCAATGCCTGACGATGCGTGGAGACCGAAACCTTGCGCTCGTTCGCCAGCCAGGACAGAAATGCCTCGACTTCGCTGCTGCCCAAGGTTGCCGGGTGACGCACACCGTGGAAACGGATGAAGGCACGAACCCAG</w:t>
      </w:r>
      <w:commentRangeStart w:id="32"/>
      <w:r>
        <w:rPr>
          <w:rFonts w:ascii="宋体" w:eastAsia="宋体" w:hAnsi="宋体"/>
          <w:sz w:val="24"/>
          <w:szCs w:val="24"/>
        </w:rPr>
        <w:t>TGGACATAAGCCTGTTCGGTTCGTAAACT</w:t>
      </w:r>
      <w:commentRangeEnd w:id="32"/>
      <w:r>
        <w:commentReference w:id="32"/>
      </w:r>
      <w:r>
        <w:rPr>
          <w:rFonts w:ascii="宋体" w:eastAsia="宋体" w:hAnsi="宋体"/>
          <w:sz w:val="24"/>
          <w:szCs w:val="24"/>
        </w:rPr>
        <w:t>GTAATGCAAGTAGCGTATGCGCTCACGCAACTGGTCCAGAACCTTGACCGAACGCAGCGGTGGTAACGGCGCAGTGGCGGTTTTCAT</w:t>
      </w:r>
      <w:commentRangeEnd w:id="31"/>
      <w:r>
        <w:commentReference w:id="31"/>
      </w:r>
      <w:r>
        <w:rPr>
          <w:rFonts w:ascii="宋体" w:eastAsia="宋体" w:hAnsi="宋体"/>
          <w:sz w:val="24"/>
          <w:szCs w:val="24"/>
        </w:rPr>
        <w:t>GGCTTGTTATGACTGTTTTTTTGTACAGTCTATGCCTCGGGCATCCAAGCAGCAAGCGCGTTACGCCGTGGGTCGATGTT</w:t>
      </w:r>
      <w:commentRangeStart w:id="33"/>
      <w:r>
        <w:rPr>
          <w:rFonts w:ascii="宋体" w:eastAsia="宋体" w:hAnsi="宋体"/>
          <w:sz w:val="24"/>
          <w:szCs w:val="24"/>
        </w:rPr>
        <w:t>TGATGTTATGGAGCAGCAACGATGTTACGCAGCAGGGCAGTCGCCCTAAAACAAAGTTAACTC</w:t>
      </w:r>
      <w:commentRangeEnd w:id="33"/>
      <w:r>
        <w:commentReference w:id="33"/>
      </w:r>
      <w:r>
        <w:rPr>
          <w:rFonts w:ascii="宋体" w:eastAsia="宋体" w:hAnsi="宋体"/>
          <w:sz w:val="24"/>
          <w:szCs w:val="24"/>
        </w:rPr>
        <w:t>GAGGGAGAAATC</w:t>
      </w:r>
      <w:commentRangeStart w:id="34"/>
      <w:r>
        <w:rPr>
          <w:rFonts w:ascii="宋体" w:eastAsia="宋体" w:hAnsi="宋体"/>
          <w:sz w:val="24"/>
          <w:szCs w:val="24"/>
        </w:rPr>
        <w:t>GTGAAGTTATCACTAATGGCTGCCAAGTCGAAGAACGGTATTATCGGTAATGGACCAGATATTCCATGGAGCGCCAAAGGCGAGCAACTTCTATTTAAGGCAATTACATATAATCAATGGCTTTTAGTTGGACGCAAAACTTTTGAGTCAATGGGCGCTCTCCCAAATCGAAAGTATGCAGTTGTAACTCGCTCTAATTTTTCTACGAATGATGAGGGTGTAATGGTTTTCTCCTCAATTCAGGATGCCTTAATAAATTTAGAGGAAATCACGGATCATGTTATCGTTTCTGGTGGTGGTGAAATATACAAAAGCTTGATTTCCAAAGTAGATACTTTGCATATTTCAACAGTCGACATCGAGCGAGATGGAGACATAGTTTTTCCTGAAATCCCAGATACATTCAAGTTGGTATTTGAGCAAGATTTCGAGTCTAACATTAACTATTGTTATCAAATCTGGCAAAAGAGTTAA</w:t>
      </w:r>
      <w:commentRangeEnd w:id="34"/>
      <w:r>
        <w:commentReference w:id="34"/>
      </w:r>
      <w:r>
        <w:rPr>
          <w:rFonts w:ascii="宋体" w:eastAsia="宋体" w:hAnsi="宋体"/>
          <w:sz w:val="24"/>
          <w:szCs w:val="24"/>
        </w:rPr>
        <w:t>CAAGCGCCTGCAATCTGACCTCCGGTTACTGTCACCTTTTTTTGCGGTGGAGCTGCAAAAAAGGCGCCATTAACCTCCGGCAGTTGAGGCGGGCGTTAGACATCATGAGGGTAGCG</w:t>
      </w:r>
      <w:commentRangeStart w:id="35"/>
      <w:r>
        <w:rPr>
          <w:rFonts w:ascii="宋体" w:eastAsia="宋体" w:hAnsi="宋体"/>
          <w:sz w:val="24"/>
          <w:szCs w:val="24"/>
        </w:rPr>
        <w:t>GTGACCATCGAAATTTCGAACCAACTATCAGAGGTGCTAAGCGTCATTGAGCGCCATCTGGAATCAACGTTGCTGGCCGTGCATTTGTACGGCTCCGCAGTGGATGGCGGCCTGAAGCCATACAGCGATATTGATTTGTTGGTTACTGTGGCCGTAAAGCTTGATGAAACGACGCGGCGAGCATTGCTCAATGACCTTATGGAGGCTTCGGCTTTCCCTGGCGAGAGCGAGACGCTCCGCGCTATAGAAGTCACCCTTGTCGTGCATGACGACATCATCCCGTGGCGTTATCCGGCTAAGCGCGAGCTGCAATTTGGAGAATGGCAGCGCAATGACATTCTTGCGGGTATCTTCGAGCCAGCCATGATCGACATTGATCTAGCTATCCTGCTTACAAAAGCAAGAGAACATAGCGTTGCCTTGGTAGGTCCGGCAGCGGAGGAATTCTTTGACCCGGTTCCTGAACAGGATCTATTCGAGGCGCTGAGGGAAACCTTGAAGCTATGGAACTCGCAGCCCGACTGGGCCGGCGATGAGCGAAATGTAGTGCTTACGTTGTCCCGCATTTGGTACAGCGCAATAACCGGCAAAATCGCGCCGAAGGATGTCGCTGCCGACTGGGCAATAAAACGCCTACCTGCCCAGTATCAGCCCGTCTTACTTGAAGCTAAGCAAGCTTATCTGGGACAAAAAGAAGATCACTTGGCCTCACGCGCAGATCACTTGGAAGAATTTATTCGCTTTGTGAAAGGCGAGATCATCAAGTCAGTTGGTAAATGA</w:t>
      </w:r>
      <w:commentRangeEnd w:id="35"/>
      <w:r>
        <w:commentReference w:id="35"/>
      </w:r>
      <w:r>
        <w:rPr>
          <w:rFonts w:ascii="宋体" w:eastAsia="宋体" w:hAnsi="宋体"/>
          <w:sz w:val="24"/>
          <w:szCs w:val="24"/>
        </w:rPr>
        <w:t>TGTCTAACAATTCGTTCAAGCCGACCGCGCTACGCGCGGCGGCTTAACTCCGGCGTTAGATGCACTAAGCACATAATTGCTCACAGCCAAACTATCAGGTCAAGTCTGCTTTTATTATTTTTAAGCGTGCATAATAAGCCCTACACAAATTGGGAGATATATC</w:t>
      </w:r>
      <w:commentRangeStart w:id="36"/>
      <w:r>
        <w:rPr>
          <w:rFonts w:ascii="宋体" w:eastAsia="宋体" w:hAnsi="宋体"/>
          <w:sz w:val="24"/>
          <w:szCs w:val="24"/>
        </w:rPr>
        <w:t>ATGAAAGGCTGGCTTTTTCTTGTTATCGCAATAGTTGGCGAAGTAATCGCAACATCCGCATTAAAATCTAGCGAGGGCTTTACTAAGCTTGCCCCTTCCGCCGTTGTCATAATCGGTTATGGCATCGCATTTTATTTTCTTTCTCTGGTTCTGAAATCCATCCCTGTCGGTGTTGCTTATGCAGTCTGGTCGGGACTCGGCGTCGTCATAATTACAGCCATTGCCTGGTTGCTTCATGGGCAAAAGCTTGATGCGTGGGGCTTTGTAGGTATGGGGCTCATAATTGCTGCCTTTTTGCTCGCCCGATCCCCATCGTGGAAGTCGCTGCGGAGGCCGACGCC</w:t>
      </w:r>
      <w:commentRangeStart w:id="37"/>
      <w:r>
        <w:rPr>
          <w:rFonts w:ascii="宋体" w:eastAsia="宋体" w:hAnsi="宋体"/>
          <w:sz w:val="24"/>
          <w:szCs w:val="24"/>
        </w:rPr>
        <w:t>ATGGTGA</w:t>
      </w:r>
      <w:commentRangeEnd w:id="36"/>
      <w:r>
        <w:commentReference w:id="36"/>
      </w:r>
      <w:r>
        <w:rPr>
          <w:rFonts w:ascii="宋体" w:eastAsia="宋体" w:hAnsi="宋体"/>
          <w:sz w:val="24"/>
          <w:szCs w:val="24"/>
        </w:rPr>
        <w:t>CGGTGTTCGGCATTCTGAATCTCACCGAGGACTCCTTCTTCGATGAGAGCCGGCGGCTAGACCCCGCCGGCGCTGTCACCGCGGCGATCGAAATGCTGCGAGTCGGATCAGACGTCGT</w:t>
      </w:r>
      <w:r>
        <w:rPr>
          <w:rFonts w:ascii="宋体" w:eastAsia="宋体" w:hAnsi="宋体"/>
          <w:sz w:val="24"/>
          <w:szCs w:val="24"/>
        </w:rPr>
        <w:lastRenderedPageBreak/>
        <w:t>GGATGTCGGACCGGCCGCCAGCCATCCGGACGCGAGGCCTGTATCGCCGGCCGATGAGATCAGACGTATTGCGCCGCTCTTAGACGCCCTGTCCGATCAGATGCACCGTGTTTCAATCGACAGCTTCCAACCGGAAACCCAGCGCTATGCGCTCAAGCGCGGCGTGGGCTACCTGAACGATATCCAAGGATTTCCTGACCCTGCGCTCTATCCCGATATTGCTGAGGCGGACTGCAGGCTGGTGGTTATGCACTCAGCGCAGCGGGATGGCATCGCCACCCGCACCGGTCACCTTCGACCCGAAGACGCGCTCGACGAGATTGTGCGGTTCTTCGAGGCGCGGGTTTCCGCCTTGCGACGGAGCGGGGTCGCTGCCGACCGGCTCATCCTCGATCCGGGGATGGGATTTTTCTTGAGCCCCGCACCGGAAACATCGCTGCACGTGCTGTCGAACCTTCAAAAGCTGAAGTCGGCGTTGGGGCTTCCGCTATTGGTCTCGGTGTCGCGGAAATCCTTCTTGGGCGCCACCGTTGGCCTTCCTGTAAAGGATCTGGGTCCAGCGAGCCTTGCGGCGGAACTTCACGCGATCGGCAATGGCGCTGACTACGTCCGCACCCACGCGCCTGGAGATCTGCGAAGCGCAATCACCTTCTCGGAAACCCTCGCGAAATTTCGCAGTCGCGACGCCAGAGACCGAGGGTTAGATCATGCCTAG</w:t>
      </w:r>
      <w:commentRangeEnd w:id="37"/>
      <w:r>
        <w:commentReference w:id="37"/>
      </w:r>
      <w:r>
        <w:rPr>
          <w:rFonts w:ascii="宋体" w:eastAsia="宋体" w:hAnsi="宋体"/>
          <w:sz w:val="24"/>
          <w:szCs w:val="24"/>
        </w:rPr>
        <w:t>CATTCACCTTCCGGCCGCCCGCTAGCGGACCCTGGTCAGGTTCCGCGAAGGTGGGCGCAGACATGCTGGGCTCGTCAGGATCAAACTGCACTATGAGGCGGCGGTTCATACCGCGCCAGGGGAGCGA</w:t>
      </w:r>
      <w:commentRangeStart w:id="38"/>
      <w:r>
        <w:rPr>
          <w:rFonts w:ascii="宋体" w:eastAsia="宋体" w:hAnsi="宋体"/>
          <w:sz w:val="24"/>
          <w:szCs w:val="24"/>
        </w:rPr>
        <w:t>ATGGACAGCGAGGAGCCTCCGAACGTTCGGGTCGCCTGCTCGGGTGATATCGACGAGGTTGTGCGGCTGATGCACGACGCTGCGGCGTGGATGTCCGCCAAGGGAACGCCCGCCTGGGACGTCGCGCGGATCGACCGGACATTCGCGGAGACCTTCGTCCTGAGATCCGAGCTCCTAGTCGCGAGTTGCAGCGACGGCATCGTCGGCTGTTGCACCTTGTCGAGGACACATCATTTGCAAAAAAGCTGCAGTAGTTGTCCTTTGAGCTGGCGTCCTTCGCTGCGAAGATAG</w:t>
      </w:r>
      <w:commentRangeEnd w:id="38"/>
      <w:r>
        <w:commentReference w:id="38"/>
      </w:r>
      <w:r>
        <w:rPr>
          <w:rFonts w:ascii="宋体" w:eastAsia="宋体" w:hAnsi="宋体"/>
          <w:sz w:val="24"/>
          <w:szCs w:val="24"/>
        </w:rPr>
        <w:t>TCCCGCTGCTGTTTCCATTCGGGATAGCGTGCATGTACCGCTTGCCAGAACTGCGCTGAATGATTGCGATGCATCAGGTGGCAAAGTTCATGCACCAGCACATATTCAAAGGCGGCAGGCACCGCAAGAATCAGTGAGTCTCTTTTAGGAAGCAGCAAAAATGATTACGCTATTTATTTACTTGCTGCTGCATTTATATTTGCAATAATATTATCATTTTTCAATTTAATATCTAAAAGAACGAAAGCTGAAAAAACTTCTACTAATAATGTGTTTATTCCGGGGCTAGCTATTACTCAAATTGCTTTAACACTATTAAATGCACTGGGTTTAATTATCTTTGTAGTTATTAATAACCCTAAAACAGGATCTGATTTTTACTTTCTGTTAATAATACCAATTTTATTGCTTTTATTTGGTGGTTTATTAATTAATAATTTTATAAAAAAATCAAGTAATAGAAAAAACAAGCCATTATACATTATTCAGATAGTAACCATCTCAATTATGGTTTTGATAATGAGTTTATTAATGAGAAATTTGCCGTTAGAACATCAAATTTTTAATGCTATTATATGGGTATTACAAGTTGTGCATTTAATATCTAATGTAGTTGCGGTATTTTATAGAGCGCAGGCTGAATAATAAACGCTTTTTAAACTTGTTGTTATAGCAGAATATAATCTTAAAAATCTTACAAGCTTGAAGCCTGATAATTTCAGGCTTCTTTCATTTTTAAATTTCCGAACTTGTAGGAATTATACATAAATAAAAACAATTCTTACTTGACAAAATCAGTCTATAATTGTAATAT</w:t>
      </w:r>
      <w:commentRangeStart w:id="39"/>
      <w:r>
        <w:rPr>
          <w:rFonts w:ascii="宋体" w:eastAsia="宋体" w:hAnsi="宋体"/>
          <w:sz w:val="24"/>
          <w:szCs w:val="24"/>
        </w:rPr>
        <w:t>ATGGATATGAATAAAAACACAAAAATAAAAAACAAAAATTTCAACATTAAAGACTCACAGAATTTTCTGCATAATACTAAATTAGTCGAAGATTTGCTTTTTAAAAGCAATATAACTAAGGAGGATTTTGTTGTTGAGATTGGGCCTGGAAAAGGCATAATAACCAAGGCATTAAGCAAAATCTGCAAAGCCGTTAATGCTATTGAGTTCGATAGTGTATTGGCTGATAAGTTGAGCCATGAATTTAAAAGTTCAAATGTGTCTATTATTGAAGCCGATTTTTTAAAATACAATTTACCAGACCATAATTATAAAGTTTTTTCAAACATTCCATTTAACATAACGGCAAGTATTTTAAATAAATTGTTAGATAGTGAGAACCCACCCTTAGATACTTTTTTAATTATGCAATATGAACCTTTTTTAAAGTATGCGGGTGCACCATCTTACAAGGAGTCTTATAAATCTTTATTATATAAACCATTTTTCAAAACTAACATATTGCATAGATTTAGCAAATTTGATTTTAAGCCAGCTCCAAACGCAAACATTATTTTGGGCCAATTTTCTTATAAAGACTTTACAGATATAAACCTTGAAGACAGGCATGCTTGGAAAGATTTTTTAGCCTTTGTCTTTTTAGAAAAGGGAGTTACATTTAAAGAAAAAACAAAACGAATTTTTAGTTATAAGCAACAAAAAATAATTTTAAAAGAAAGCCGAATTAATGATGATTCAAATATAAGTAATTGGAGTTATGAATTTTGGCTAAAAATGTTTAAACTCTATAATTCGAACATGGTAAGCAAGGATAAAAAAGTTTTAGTTAACAATTCGTATAAAAGAATGTTAGAACATGAGTCTAGTTTAGAAAAGATTCATAGAAATAGAAAGCAAAATAACAGAAAATAG</w:t>
      </w:r>
      <w:commentRangeEnd w:id="39"/>
      <w:r>
        <w:commentReference w:id="39"/>
      </w:r>
      <w:r>
        <w:rPr>
          <w:rFonts w:ascii="宋体" w:eastAsia="宋体" w:hAnsi="宋体"/>
          <w:sz w:val="24"/>
          <w:szCs w:val="24"/>
        </w:rPr>
        <w:t>ATAAACGGCAGATAAGGAAAAGCTAAATGTTAAAATTAAAGCTAGAAAACATAAACAAAACTTTCGATGGGAAAAACTTTGTTGTTAAAAATTTTAATTTGGAAGTTAATAATGAGGATTTTGTTGTTTTAGTTGGCCCATCTGGGTGCGGGAAAACAACTGTTCTTAATATAATTG</w:t>
      </w:r>
      <w:r>
        <w:rPr>
          <w:rFonts w:ascii="宋体" w:eastAsia="宋体" w:hAnsi="宋体"/>
          <w:sz w:val="24"/>
          <w:szCs w:val="24"/>
        </w:rPr>
        <w:lastRenderedPageBreak/>
        <w:t>CTGGACTTGAAAACCAGACAAGCGGAAATGTGTATATTGAAGATAA</w:t>
      </w:r>
      <w:commentRangeStart w:id="40"/>
      <w:r>
        <w:rPr>
          <w:rFonts w:ascii="宋体" w:eastAsia="宋体" w:hAnsi="宋体"/>
          <w:sz w:val="24"/>
          <w:szCs w:val="24"/>
        </w:rPr>
        <w:t>GGGGTCGTTTGCGGGAGAGGGCGAAATCCTACGCTAAGGCTTTGGCCAACGATATTCTCCGGTAAGATTGATGTGTTCCCA</w:t>
      </w:r>
      <w:commentRangeEnd w:id="40"/>
      <w:r>
        <w:commentReference w:id="40"/>
      </w:r>
      <w:r>
        <w:rPr>
          <w:rFonts w:ascii="宋体" w:eastAsia="宋体" w:hAnsi="宋体"/>
          <w:sz w:val="24"/>
          <w:szCs w:val="24"/>
        </w:rPr>
        <w:t>GGGGATAGGAGAAGTCGCTTGAGAT</w:t>
      </w:r>
      <w:commentRangeStart w:id="41"/>
      <w:r>
        <w:rPr>
          <w:rFonts w:ascii="宋体" w:eastAsia="宋体" w:hAnsi="宋体"/>
          <w:sz w:val="24"/>
          <w:szCs w:val="24"/>
        </w:rPr>
        <w:t>CTAGTATGACGTCTGTCGCACCTGCTTGATCGCGGCCGCGATAGCTAGATCGCGTTGCTCCTCTTCTCCATCCGCGTTCCAAGCTGCGGAAAGGCACCCATAAGCGTACGCCTGGTCGAGCAGGCGACGCGGATCGACGTCCAGCGCACGAGAGAATGCGTCCGCCATCTGTGCAATGCGTCTAGGATCGAGACAAAGGTCGTCTCTGTCAGCCGGATCGTAGAACATATTGGCGGCGCCAAAGCCCACTTCACCGACCAGACCGACGGGATCTATCACCAGCCAGCCGCGACTGGAGAACATGATGTTTTCATGATGCAGATCGCCATGTAGCCCACGCAGTTCCGAGGCATTGCTCATCATTTGATCGGCTATAATCGCCGCGTGGACGTAGTCAGTTTGACAACCTGCGTTTTGATCATCGCGCGCCCGCTGAAACAAAGCTGCAAAGCGATCCCGGATCGGGAGAAGGGCAGAAGGCAGGGGTTCCTCAGATGCGGCATACAGCTTCGCCATCAGTTCCGCTGCAATTTCGGTCGCCTGGTAGTCGCCGTGCTCGGCAACGATGTGAGAGAGCATTCGCTCCCCGGCATATTCGAGCAACATCAGATTGTTCTCACGACCGAGCAACCGGACTGCTCCCCTCCCATTGCGCCATACCAGATAGTCGGCCCCGCGCAGTTCATCAGCAATGTCTTCTATAGGTTTCAATCCCTTGACGATTGCAGGAGTCCCGTCTGGCAATGTAACTTTCCAAACGAGGCTGGAAAAGGTGTCCGCAATGAGAACAGGTTGCGAAACGTGCCAATGAGCAGGAAAAACAGGCGGCATGAACA</w:t>
      </w:r>
      <w:commentRangeStart w:id="42"/>
      <w:r>
        <w:rPr>
          <w:rFonts w:ascii="宋体" w:eastAsia="宋体" w:hAnsi="宋体"/>
          <w:sz w:val="24"/>
          <w:szCs w:val="24"/>
        </w:rPr>
        <w:t>T</w:t>
      </w:r>
      <w:commentRangeEnd w:id="41"/>
      <w:r>
        <w:commentReference w:id="41"/>
      </w:r>
      <w:r>
        <w:rPr>
          <w:rFonts w:ascii="宋体" w:eastAsia="宋体" w:hAnsi="宋体"/>
          <w:sz w:val="24"/>
          <w:szCs w:val="24"/>
        </w:rPr>
        <w:t>CAACCCCAAGTCAGAGGGTCCAATCGCAGATAGAAGGCAAGGCGTTCGCGGTCGGGGGCTTCGATCCCCAATACATTGAATAGGACAGCGAAGGCGCGCTCTGCTTCATCTGGCGCTGCCCAGTTCTCTTCGGCGTTAGCAATCATGAGTGCCAAATCGGCATAGCGATCTGCTGTTCCGAGCCGCCCAAGGTCGATCAGACCCGTGCATTGAAGAGTTTTAGGGTCCACCATGAAGTTCGGCATGCAGGGATCACCATGGCAAACAACCATATCGGTGCGCTCTTGGTTGAGCCGCACCGGTAGCTCTCGTTCGACACGAGCCAAAAGATCGAGCTGCGGCGTACTCTTGTCCTCGTCCGGTAAGAAGTCGGGATTGACGGCATTGCGGGACACCACATCAACGGCGCGTCCGAACATTCGCGACAGCCTGCGCTCAAACGGACATTGATCAACCGATAGGCTGTGAACAGCGCCAAGTTGCTGCCCCATTGACGGCCACGCTTTGAGCAAATCCGCTCCAGACAGATCAGCCGCCGGTACTCCCGGAATTGCCGTTATCACCAAGCATGCACCCTCCTGTTCCTCCTGCCAGTTGATCACCTCGGGGCAAGCCACACCTCGACCTTTGAGCCAAATGAGGCGGTCACGCTCTCCAGCGAGCTCACCGCGGCGGGAAGCAGGTGCGATTTTCGCGAAGGCATGCCCGTCACCACGTCGAAAAACAAAATCACCGGATTCTCCGCCTCTGACAGGCAACCAGTCAGAATGCGATTCACCAAAAAAAATATTAGTTCGATTCAA</w:t>
      </w:r>
      <w:commentRangeEnd w:id="42"/>
      <w:r>
        <w:commentReference w:id="42"/>
      </w:r>
      <w:r>
        <w:rPr>
          <w:rFonts w:ascii="宋体" w:eastAsia="宋体" w:hAnsi="宋体"/>
          <w:sz w:val="24"/>
          <w:szCs w:val="24"/>
        </w:rPr>
        <w:t>TGGAGGTTCCTTCAGTTTTCTGATGAAGCGCGGAGGTGGCTCAACCTGCGAAAAGAAACGAGTTG</w:t>
      </w:r>
      <w:commentRangeStart w:id="43"/>
      <w:r>
        <w:rPr>
          <w:rFonts w:ascii="宋体" w:eastAsia="宋体" w:hAnsi="宋体"/>
          <w:sz w:val="24"/>
          <w:szCs w:val="24"/>
        </w:rPr>
        <w:t>CTACGTAAGTCCGAGAACATGCTTTCCATGGTCTCTGAGCTCGCCTTTGGGACCGACATATCGGTAGAGAGTGACGCGCTCGATGCCGAGTTCCTTGCAGAGATCGGAAACTGAAGTATCGCGCTGGGCCATGGCGGCTTGCGCGAGACGCACCTGAGCTTTGGTGAGCGCGAATTTTCGTCCGCCCTTGCGACCGCGCGCTCTCGCGGAGGCGAGACCCGCCATGGTGCGCTCTCGGATCAGATCCCGCTCGAACTCGGCCAAGGTGGCGAAGATTCCGAACACCATGCGACCGGACGCAGTCGTGGTGTCGATCTGAGCGCCCTTTCCAGTCAGAACCCGCAGGCCGATCTTGCGGTCTGACAGCTCCTTCACCGTGTTGACCAGATGGGCAAGCGATCGGCCGAGGCGATCGAGCTTCCAGACCACCAGCACATCGCCGTCACGCAATGACTTGAGGCAGGCGGTCAAGCCAGGGCGATCATCACGACCGCCGGAAGCAAGATCATCATAGATATTGTCCCGTTCGACACCTGCGGCGCGCAA</w:t>
      </w:r>
      <w:commentRangeEnd w:id="43"/>
      <w:r>
        <w:commentReference w:id="43"/>
      </w:r>
      <w:r>
        <w:rPr>
          <w:rFonts w:ascii="宋体" w:eastAsia="宋体" w:hAnsi="宋体"/>
          <w:sz w:val="24"/>
          <w:szCs w:val="24"/>
        </w:rPr>
        <w:t>GGCGTCGTGCTGCAGGTCGAGAGACTGCGAGCCATCGGCTTTGGAGACGCGGGCATATCCGATCAGCATGTATCACAAACGTTGGTTTGAGGCGGCGCGCGAGCCACGGATGATTTGTTCACTGGAAATGTATCTCAACCAGCTTCATAAACAAAGCGTCTTGAAC</w:t>
      </w:r>
      <w:commentRangeStart w:id="44"/>
      <w:r>
        <w:rPr>
          <w:rFonts w:ascii="宋体" w:eastAsia="宋体" w:hAnsi="宋体"/>
          <w:sz w:val="24"/>
          <w:szCs w:val="24"/>
        </w:rPr>
        <w:t>GGCTCTGTTGCAAAAATCGTGAAGCTTGAGCATGCTTGGCGGAGATTGGACGGACGGAACGATGACGGATTTCAAGTGGCGCCATTTCCAGGGTGATGTGATCCTGTGGGCGGTGCGCTGGTATTGTCGCTATCCGATCAGCTATCGCGACCTTGAGGAAATGCTGGCGGAACGCGGCATTTCGGTCGACCATACGACGATCTATCGCTGGGTCCAGCGCTACGCCCCGGAGATGGAGAAGCGGCTGCGCTGGTTCTGGCGGCGTGGCTTTGATCCGAGCTGGCGCCTGGATGAAACCTACGTCAAGGTGCGGGGCAAGTGGACCTACCTGTACCGGGCAGTCGACAAGCGGGGCGACACGATCGATTTCTACCTGTCGCCGACCCGCAGCGCCAAGGCAGCGAAGCGGTTCCTGGGCAAGGCCCTGCGAGGCCTGAAGCACTGGGAAAAGCCTGCCACGCTCAATA</w:t>
      </w:r>
      <w:r>
        <w:rPr>
          <w:rFonts w:ascii="宋体" w:eastAsia="宋体" w:hAnsi="宋体"/>
          <w:sz w:val="24"/>
          <w:szCs w:val="24"/>
        </w:rPr>
        <w:lastRenderedPageBreak/>
        <w:t>CCGACAAAGCGCCGAGCTATGGTGCAGCGATCACCGAATTGAAGCGCGAAGGAAAGCTGGACCGGGAGACGGCCCACCGGCAGGTGAAGTATCTCAATAACGTGATCGAGGCCGATCACGGAAAGCTCAAGATACTGATCAAGCCGGTGCGCGGTTTCAAATCGATCCCCACGGCCTATGCCACGATCAAGGGATTCGAAGTCATGCGAGCCCTGCGCAAAGGACAGGCTCGCCCCTGGTGCCTGCAGCCCGGCATCAGGGGCGAGGTGCGCCTTGTGGAGAGAGCTTTTGGCATTGGGCCCTCGGCGCTGACGGAGGCCATGGGCATGCTCAACCACCATTTCGCAGCAGCCGCCTGATCGGCGCAGAGCGACAGCCTACCTCTGACTGCCGCCAATCTTTGCAACAGAGCC</w:t>
      </w:r>
      <w:commentRangeEnd w:id="44"/>
      <w:r>
        <w:commentReference w:id="44"/>
      </w:r>
      <w:r>
        <w:rPr>
          <w:rFonts w:ascii="宋体" w:eastAsia="宋体" w:hAnsi="宋体"/>
          <w:sz w:val="24"/>
          <w:szCs w:val="24"/>
        </w:rPr>
        <w:t>TCCGTCGCCATGCTCACCTCGCTTTGGTGCACACGAGTATTGAGCATAGTCGAGATTGGTGCAGATCACTTCTGATATTGAACTGTCAGGAGCTGGCTGCACAACAGCCATTACGCCCAATCAACTG</w:t>
      </w:r>
      <w:commentRangeStart w:id="45"/>
      <w:r>
        <w:rPr>
          <w:rFonts w:ascii="宋体" w:eastAsia="宋体" w:hAnsi="宋体"/>
          <w:sz w:val="24"/>
          <w:szCs w:val="24"/>
        </w:rPr>
        <w:t>GTGCAGTCGTCTTCTGAAAATGACA</w:t>
      </w:r>
      <w:commentRangeEnd w:id="45"/>
      <w:r>
        <w:commentReference w:id="45"/>
      </w:r>
      <w:commentRangeEnd w:id="30"/>
      <w:r>
        <w:commentReference w:id="30"/>
      </w:r>
      <w:commentRangeStart w:id="46"/>
      <w:commentRangeStart w:id="47"/>
      <w:r>
        <w:rPr>
          <w:rFonts w:ascii="宋体" w:eastAsia="宋体" w:hAnsi="宋体"/>
          <w:sz w:val="24"/>
          <w:szCs w:val="24"/>
        </w:rPr>
        <w:t>GAGTC</w:t>
      </w:r>
      <w:commentRangeEnd w:id="46"/>
      <w:r>
        <w:commentReference w:id="46"/>
      </w:r>
      <w:r>
        <w:rPr>
          <w:rFonts w:ascii="宋体" w:eastAsia="宋体" w:hAnsi="宋体"/>
          <w:sz w:val="24"/>
          <w:szCs w:val="24"/>
        </w:rPr>
        <w:t>ACTTGCATTCATGGTGGCACCCCTCCATTGACTGACGAAGACGGCGAATGCCGCCGCCGGCATTGGCTTCGCGAACAGGAAGCCTTGTCCTGTGTCGCAGTCCGCTTGTCGCAATAGATCAAGACTCGCCGATGTTTCCACGCCTTCAGCCACCACATCCATGCCCAGCCCGTGCGCAAGCTGAATCACGGTGTGCACGATGGTTTGGTCGCGGCGGTCGTTGGCGAGCCCGGCGACAAACGATTGGTCGATCTTGAGCGTGCTGATTGGGCAGCACTTCAGATGTTGCAGACAGGAATACCCCGTCCCGAAGTCATCGGCGGCGAAGCGCACACCGATCTGCCGCAAGGCGTCCAGGGCGGGGAAGATCGCCGGATCACCAAACGCGACCGATTCGGTCAGCTCGATTTCGAGATACTCGGCGGGCAACTCGGCATCAGCCAGCACGCCCTTTACCCACCCGTCGAAGTCCGGTCCCACTTGGCTCGCCGAAACATTGACGGCCAGCCGGAACGGTCGCCATGCCAGCATTCGCCAGTCACGCATCTGGCGGCAGGCTTCGCCCAGCACCCAAGCGCCGATTTCAGGCATCAGGCCGGACGATTCGACCACGGGCAGGAACTGGCCCGGTGGCAATAGTCCAAGCGTCGGATGACGCCAGCGCAACAGGGCTTCCGCGCCGACAATCCCACCACTGCGCAGATCGACGACGGGCTGGTAGTGCAGTTCAAGCTGCCCGCGCTCGACCGCTTGGGCCAGTTCCGGCGTCGTCCATCCATCCGGCCGGAAAGCGC</w:t>
      </w:r>
      <w:commentRangeStart w:id="48"/>
      <w:r>
        <w:rPr>
          <w:rFonts w:ascii="宋体" w:eastAsia="宋体" w:hAnsi="宋体"/>
          <w:sz w:val="24"/>
          <w:szCs w:val="24"/>
        </w:rPr>
        <w:t>TCAT</w:t>
      </w:r>
      <w:commentRangeEnd w:id="47"/>
      <w:r>
        <w:commentReference w:id="47"/>
      </w:r>
      <w:r>
        <w:rPr>
          <w:rFonts w:ascii="宋体" w:eastAsia="宋体" w:hAnsi="宋体"/>
          <w:sz w:val="24"/>
          <w:szCs w:val="24"/>
        </w:rPr>
        <w:t>TCTCTTTCCCTGAATGCCCGCAACGCCCGCGACAGGGACAGAAGGAACAGGCCGGTCAAACCGAGCGCCGCGATGACCCAATGCTCGCCGAGGAAAGCACCGGCGGTTGTGCCGGCCAGCACGACAGCGAGGATGGGCAGGTGGCAGGGGCAAGTCAGCACAGCCAGTCCGCCCCACAGGTAGCCGGTGATCGGTTTGTGCGTCTCGGACGGCAAGCGCTCGGGGTTGT</w:t>
      </w:r>
      <w:commentRangeStart w:id="49"/>
      <w:r>
        <w:rPr>
          <w:rFonts w:ascii="宋体" w:eastAsia="宋体" w:hAnsi="宋体"/>
          <w:sz w:val="24"/>
          <w:szCs w:val="24"/>
        </w:rPr>
        <w:t>TCAT</w:t>
      </w:r>
      <w:commentRangeEnd w:id="48"/>
      <w:r>
        <w:commentReference w:id="48"/>
      </w:r>
      <w:r>
        <w:rPr>
          <w:rFonts w:ascii="宋体" w:eastAsia="宋体" w:hAnsi="宋体"/>
          <w:sz w:val="24"/>
          <w:szCs w:val="24"/>
        </w:rPr>
        <w:t>GGCAGACTCTCCGCGTGCTGTGCCGGCTCGGTCGGCAGGGTGGCCAACTGCACTTCCAGATCGGCCAACGCTTCGCGCCGACGCTCGACGAACTGACGCAGCAGGGCAAGCTGCGCGGCCGCTTCGTCGCCGTCCGCCGCATCCAGCGCCCGGCACAGCCGCGCCAGCGCGTCGAGGCCGATGCCCGCCTCGAAGGCCGCCCGCACGAAGCACAGCCGTTGCAAGGCGGCGTCATCGAACAAGCCGTAGCCGCCTGGTGTGCACGCCACCGGGCGCAGCAATCCGCGCAGCAGGTAGTCGCGCACGATATGCACGCTCACCCCGGCATCAAGAGCCAGCCGGGACACCGTGTAGGCGTTCAT</w:t>
      </w:r>
      <w:commentRangeEnd w:id="49"/>
      <w:r>
        <w:commentReference w:id="49"/>
      </w:r>
      <w:r>
        <w:rPr>
          <w:rFonts w:ascii="宋体" w:eastAsia="宋体" w:hAnsi="宋体"/>
          <w:sz w:val="24"/>
          <w:szCs w:val="24"/>
        </w:rPr>
        <w:t>TGAACACCTCCTTTTTC</w:t>
      </w:r>
      <w:commentRangeStart w:id="50"/>
      <w:r>
        <w:rPr>
          <w:rFonts w:ascii="宋体" w:eastAsia="宋体" w:hAnsi="宋体"/>
          <w:sz w:val="24"/>
          <w:szCs w:val="24"/>
        </w:rPr>
        <w:t>TCACCCGGCGCAGCAGGAAAGCTGCTTCACATCCTTGTTGAAGGTCTGCGCCGCGAGCTTCAACCCCTCGACCATCGTCAGGTAGGGGAACAACTGGTCGGCCAGTTCCTGCACCGTCATGCGGTTGCGAATGGCCAGAGCCGCCGTCTGGATCAGTTCACCCGCTTCCGGCGCGACCGCCTGTACGCCGATCAGCCGATGGCTGCCTTCCTCGATAACCAACTTGATGAAGCCGCGTGTGTCGAAGTTGGCGAGCGCACGCGGCACGTTGTCCAAGGTCAAGGTGCGGCTGTCGGTCTCGATCCCGTCGTGGTGGGCTTCCGCCTCGCTGTAGCCCACGGTCGCCACTTGCGGATCGGTGAACACCACGGCCGGCATTGCGGTCAGGTCGAGCGCCGCATCGCCGCCGGTCATGTTGATCGCGGCACGGGTGCCGGCCGCTGCCGCCACATAGACGAACTGCGGCTGGTCGGTGCAGTCGCCGGCCGCGTAGATGTTCGGGTTGCTCGTGCGCATGCCTTGGTCGATGACGATGGCACCTTGCGCATTGACAGTGACCCCCGCTGCGTCCAGCGCGAGGCTGCGCGTGTTCGGTGTCCGACCGGTGGCAACCAGCAGTTTGTCGGCGCGCAATTCACCGTGCGTGGTGGTCAGCACGAATTCACCGTCCATATGGGCGACCTGGCTGGCTTGCGTGTGCTCCAGCACCTCGATGCCCTCGGCACGGAAAGCGGCTGTCACCGCCTCGCCGATGGCCGGGTCTTCACGGAAGAACAAGGTATTGCGCGCCAGGACCGTGACCTTGCTGCCCAGCCGGGCAAAGGCTTGCGCCAGCTCCAGCGCCACCACCGACGAGCCGATTACGGCAAGGCGTTCGGGAATGGTGTCGCTCGCCAGGGCCTCGGTGGAAGTCCAGTAGGGTGACTCTTTCAAGCCCGGAATCGGCGGGACCGCCGGGCTGGCACCCGTGGCGACCAGGCAGCGGTCGAACATCACGACGCGCTCGCCACCCTCGTTCAAACGGACGGTAAGGCTCTGGTCGTCCTTGAAGCGCGC</w:t>
      </w:r>
      <w:r>
        <w:rPr>
          <w:rFonts w:ascii="宋体" w:eastAsia="宋体" w:hAnsi="宋体"/>
          <w:sz w:val="24"/>
          <w:szCs w:val="24"/>
        </w:rPr>
        <w:lastRenderedPageBreak/>
        <w:t>CTCACCGTGCACAACGGTGATGGCCGGATTACCGCCCAGGATGCCTTCGTACTTGGCGTGCCGCAGTTCGTCGACGCGGGCCTGCTGCTGGGCCAGCAGCTTACTGCGGTCAATCGTAGGCACAGTTGCCGCAATACCGCCATCGAACGGGCTTTCCCGGCGCAGATGGGCGATGTGGGCGGCGCGGATCATGATCTTGGACGGCACACAGCCGACATTGACGCAGGTGCCGCCGATGGTGCCGCGCTCGATCAGCGTGACCTGCGCGCCTTGCTCGACGGCCTTCAGCGCCGCCGCCATCGCGGCTCCACCGCTGCCAATGACCGCTACCTGCACCGGGGGCTCGTTGCCACTGTGCTTTTCGGCGGCGGCCATCCATCCCCGCACCTTGTCGAGCAGTCCGACGCGGTTGTCCGCCAGTGGCGCATCGGCTAGCGTTGCCTTGTAGCCCAGTCCGGCCACGGCGGCAGTCAGCGCGTCCGGCGATGTGCCCGGCACGATGGCGAGTTGCGCTGTGCCCTTCGGATAGGACACCAGCGCCGACTGCACGCCTGGCACTTTTTCCAGCGCTTCCTTGACGTGCGCCGCGCACGAGTCGCAAGTCATGCCGGTGATTTTTAGATGGGTCAT</w:t>
      </w:r>
      <w:commentRangeEnd w:id="50"/>
      <w:r>
        <w:commentReference w:id="50"/>
      </w:r>
      <w:r>
        <w:rPr>
          <w:rFonts w:ascii="宋体" w:eastAsia="宋体" w:hAnsi="宋体"/>
          <w:sz w:val="24"/>
          <w:szCs w:val="24"/>
        </w:rPr>
        <w:t>GCAACAGATCCTTTATCGTTTGTGGCGCCAGACAATGACGTCCGTTGTGCTGCGGTGCCGTTTTCAGTGAC</w:t>
      </w:r>
      <w:commentRangeStart w:id="51"/>
      <w:r>
        <w:rPr>
          <w:rFonts w:ascii="宋体" w:eastAsia="宋体" w:hAnsi="宋体"/>
          <w:sz w:val="24"/>
          <w:szCs w:val="24"/>
        </w:rPr>
        <w:t>TCACTGCTTGACGCTGGACGGATAGCCCGCGTCTGCGGTTGCCTTGGTCAGCTTCTGCACGCTGGTCTTGGCATCGTCGAAGGTGACGACCGCTTGGCGTGTCTCGAAAGTCACGTCAACTTTGCTGACGCCTTCGACCTTGGAAATCGCCTTCTTGACAGTGATCGGGCAGGCGGAGCAGGTCATGCCCGGTACGGACAGCGTGACGGTCTGGGTGGCGGCCCAGACGGGGGCAACAACGGCGGCGAGGGCGAGGGAGGCAAACAGTTTCTTCAT</w:t>
      </w:r>
      <w:commentRangeEnd w:id="51"/>
      <w:r>
        <w:commentReference w:id="51"/>
      </w:r>
      <w:r>
        <w:rPr>
          <w:rFonts w:ascii="宋体" w:eastAsia="宋体" w:hAnsi="宋体"/>
          <w:sz w:val="24"/>
          <w:szCs w:val="24"/>
        </w:rPr>
        <w:t>GGTGAACTCCGA</w:t>
      </w:r>
      <w:commentRangeStart w:id="52"/>
      <w:r>
        <w:rPr>
          <w:rFonts w:ascii="宋体" w:eastAsia="宋体" w:hAnsi="宋体"/>
          <w:sz w:val="24"/>
          <w:szCs w:val="24"/>
        </w:rPr>
        <w:t>TCAGTAGAAAAATGGCATGACGTAGGGAAATCCGAGCGCGACCAGAACCAGCGCGGCCACGATCCAGAAAATGAGCTTGTAAGTAGCTCGCACTTGGGGAATCGCGCAGACCTCACCCGGTTTGCAGGCCGCTGCCTGCCGGTAGATGCGCCGCCAGGCGAAGAACAACGCCACCAGCGCCACGCCGATAAAGATGGGGCGATAGGGTTCCAACACCGCCAAGTTGCCGATCCAAGCGCCGCTGAACCCCAAGGCGATCAGAACCAACGGCCCGAGGCAGCAAGCCGAGGCGAGGATGGCGGCAAGCCCTCCAGTGAAGAGCGCGCCGCGCCCGGTTTTTGGTTCAGACAT</w:t>
      </w:r>
      <w:commentRangeEnd w:id="52"/>
      <w:r>
        <w:commentReference w:id="52"/>
      </w:r>
      <w:r>
        <w:rPr>
          <w:rFonts w:ascii="宋体" w:eastAsia="宋体" w:hAnsi="宋体"/>
          <w:sz w:val="24"/>
          <w:szCs w:val="24"/>
        </w:rPr>
        <w:t>GCGCTTGTCCTTTCGAATTGAAATTGGATAGCGTAACCTTACTTCCGTACTCATGTACGGAGTCAAGCGAT</w:t>
      </w:r>
      <w:commentRangeStart w:id="53"/>
      <w:r>
        <w:rPr>
          <w:rFonts w:ascii="宋体" w:eastAsia="宋体" w:hAnsi="宋体"/>
          <w:sz w:val="24"/>
          <w:szCs w:val="24"/>
        </w:rPr>
        <w:t>ATGGAAAACAATTTGGAGAACCTGACCATTGGCGTTTTCGCCAAGGCGGCCGGGGTCAATGTGGAGACCATCCGTTTCTATCAGCGCAAGGGCTTGTTGCTGGAGCCTGACAAGCCCTATGGCAGCATCCGCCGCTATGGCGAGGCGGATGTAACGCGGGTGCGCTTCGTGAAATCAGCCCAGCGGCTGGGCTTCAGCCTGGATGAGATCGCCGAGCTGCTGCGGCTGGAGGATGGCACCCATTGCGAGGAAGCCAGCAGTCTGGCCGAGCACAAGCTCAAGGACGTGCGCGAGAAAATGGCTGACCTGGCGCGCATGGAGGCCGTGCTGTCTGAGTTGGTGTGCGCCTGCCATGCGCGAAGGGGGAACGTTTCCTGCCCGCTGATCGCGTCACTACAGGGTGGAGCAAGCTTGGCAGGTTCGGCTATGC</w:t>
      </w:r>
      <w:commentRangeStart w:id="54"/>
      <w:r>
        <w:rPr>
          <w:rFonts w:ascii="宋体" w:eastAsia="宋体" w:hAnsi="宋体"/>
          <w:sz w:val="24"/>
          <w:szCs w:val="24"/>
        </w:rPr>
        <w:t>CTTAG</w:t>
      </w:r>
      <w:commentRangeEnd w:id="53"/>
      <w:r>
        <w:commentReference w:id="53"/>
      </w:r>
      <w:r>
        <w:rPr>
          <w:rFonts w:ascii="宋体" w:eastAsia="宋体" w:hAnsi="宋体"/>
          <w:sz w:val="24"/>
          <w:szCs w:val="24"/>
        </w:rPr>
        <w:t>CGTGCT</w:t>
      </w:r>
      <w:commentRangeStart w:id="55"/>
      <w:r>
        <w:rPr>
          <w:rFonts w:ascii="宋体" w:eastAsia="宋体" w:hAnsi="宋体"/>
          <w:sz w:val="24"/>
          <w:szCs w:val="24"/>
        </w:rPr>
        <w:t>TTATTTTCCGTTTTCTGAGACGACCCC</w:t>
      </w:r>
      <w:commentRangeEnd w:id="54"/>
      <w:r>
        <w:commentReference w:id="54"/>
      </w:r>
      <w:commentRangeEnd w:id="19"/>
      <w:r>
        <w:commentReference w:id="19"/>
      </w:r>
      <w:commentRangeStart w:id="56"/>
      <w:r>
        <w:rPr>
          <w:rFonts w:ascii="宋体" w:eastAsia="宋体" w:hAnsi="宋体"/>
          <w:sz w:val="24"/>
          <w:szCs w:val="24"/>
        </w:rPr>
        <w:t>CTCAA</w:t>
      </w:r>
      <w:commentRangeEnd w:id="56"/>
      <w:r>
        <w:commentReference w:id="56"/>
      </w:r>
      <w:r>
        <w:rPr>
          <w:rFonts w:ascii="宋体" w:eastAsia="宋体" w:hAnsi="宋体"/>
          <w:sz w:val="24"/>
          <w:szCs w:val="24"/>
        </w:rPr>
        <w:t>GAGTTTCGCCCACCATCTTGGTCGATAGTCGCGCCTTCATGTCCCGTAGGCGCTCGATTGCGTCATCACGATCCTTGATCTGCGTCTCGTACTTTTCTTTCAAAGATTTCTCGGCGAGATGCTTTTCAAGTTCTACCCGCTGCAAGCCGCTCTTCAATTCGTCACGTTCTTTCTCGACCGCGCCGACTGCTTCGGTAATCGCGAGCTTCTTCTCGATGACAACAGCGTCAAGCTTCGCCTTGAGTTCCTGTATCTCCGACTCCTTCGCTGCAGCGGCTTTTTGCACTTCGCTCATGAGCGTGACCTCTGCCAACTTGGATACGGCTTGCTTGTCACGCTTCGCTTGTTCCAATTCATTTGCAAGCGTGTCACGCTCTTTTTCCACCGCGCTCAAAGCCTCGGCCACGGCAAGTTGCCGCGCAACTTCGCCAGCATCAAGCCTGGCCTTCAGCTCCTGGATCTCGGCGTCCTTGGCAGACGAGGTCTTCTGCAATTCGTTGGCAATCTTGGCTTCAGCTAGTTCGACCGCATTGCGCTTTCCCTGCTCGGCCAACTCTAGCCGCTCATGCAACTGCTTCTCGAAATCGCTATCTCGAACCTGCTTCAGAATGTCCGCGTACCCAACTTCATCGATCTTGAATGCCTTCCCGCAGTGAGGGCAGATGATTTCATGCAT</w:t>
      </w:r>
      <w:commentRangeEnd w:id="55"/>
      <w:r>
        <w:commentReference w:id="55"/>
      </w:r>
      <w:r>
        <w:rPr>
          <w:rFonts w:ascii="宋体" w:eastAsia="宋体" w:hAnsi="宋体"/>
          <w:sz w:val="24"/>
          <w:szCs w:val="24"/>
        </w:rPr>
        <w:t>GATTACTTACCCTCCACCTTGACAAGAATCTGCTTAAGCATTTCTGGCACCACTCCTCCCGACCGGAGTGTTGCAGTCCGGTATGCGAGTTGGTTTTTCGATAGATTTATTCCGGTATCAGCCTCAACACTATTGCAGGCAGTTATCCACTCACCCCAGTTCGCAGACAGAAACGCTTCAAGATGATCATCAAAAATGGCCGCGACGTCGGAAATGGTGGCGGATGGAAAATCTTCTTCAGGCAAGCCGAAGTACCGCATTAATCTGCAGTTCTCTACCGCATGATTGTTGCGCTCCCGATCTATGTCATCTTGCTTTTTGTTTTTGGCTTTGGCTCGCGCTTCAAATCCACCGTCTGCATCAAACAGTGCGTAGACTGGCACACCAATAGATTTCAAAATCGCATGCGCGAGGGGTATCGATGTCTTGCTGCCCACAGAAACGATAGAAATTCCTGCTGCCTCAAGGGCGCCGGG</w:t>
      </w:r>
      <w:r>
        <w:rPr>
          <w:rFonts w:ascii="宋体" w:eastAsia="宋体" w:hAnsi="宋体"/>
          <w:sz w:val="24"/>
          <w:szCs w:val="24"/>
        </w:rPr>
        <w:lastRenderedPageBreak/>
        <w:t>GGAAGTTCTATCTCCAATACCGTAGAACACAGCAGATTCGGTTGTCCCCTCCACAAGAAATGCGCGATTCGCGAAGAGTGCTATGGCAAGCTGGTCGGCCACGTTATGGTCGAGCCTGCGATCGACCACATCGCCATCCACTGTTCCATTCAGCCTGGCCTTCACATCCTCAACCGTGGCAAAGTGGACCGTCACCACCGGGACTTCGTCAGCGGATCTCGTCAGCCGTCTGACTTGATGGAAATGTCGAGCCTCCAGGAAGTAGGGGCTATGCGTCGCATAGGTCACCTGGATGCGCTTGCCAGCATCTTCGGCGAGCGACCTGAGCACCTTCGCAAAGGTCTGCGCCTGGATCGGGTGCTGGAAAAGTTCCGGCTCCTCGATCGCCAGGCAGATGACTCCCTCGGCCGAGGCTGCGCCCGACTGCGCCAAGAGTTGCAGAGCCGAGATCAGCAGCGTGCGCTGAAAGCCGTGTCCCTGCCGCTCCACCGCAGTCTCGGTGGTGCCGTCGAGCACGGCCACGTCGAACGTCGTGCGAGGTGCCTTGAGTTCCACCTCAGCCGGAGAAACCGTGATTGCCCGGCCTGGCGCATAGGTTGTGACGACCTCGTTGAGCTGCGTTGTGATGGCCCCAAGTTGCTCCTTGAACTTCTCTTCGTAGACTTGTTGCTGCTTTGCCCGTGACTCCGCAACGATTTCCGCGATTGCCTCATCAGCGGCAGTTCGGTCAATCGAGCGCTCAAGGATTCGCCCAATGATGCTTGCCTTGCCGTCGATGGACTCTTCACTTGCCCGAAGGTCTGCCGTAACCAGGACGAAGTCGAAGAGCCCGCTCATCTTGCCGCCGCTGTTGAAACCGAAGAAATTGGTTTGCAAAGCCTCGGGCGCATCGAGCAGTTGATCAGTGTGAGCCGCCTCCCAAGTTGTCATCGCCTGCTCGACGGCTGGACCAGTATTCGCCGCAGGAAGGTCAAGCTCCGGGCGCTCGCGCCGGAGAGTGGCATACAGCTCTTTCTTCGCAGTCGCACCGCCTGCTGCCTTGATGGCATTTAAAGCCGGAAATCCCTTTGCATTGGCGGAGAGCACATCGGTGCCATCGGGAGATCGGCGCTTCCATGCGGTGAACGTGGCAACTCCTTCCGGCGCGTACTTGCCAAGTGCCTCGCGATCCTTTTCGGTGAGGTCTGCGAAGGTGACCTGAACCTCGATGTCTTCGTCAGTCGCCCCAAAAGAGCAATCCTTCTCCGTCAGCGAGCCGGGTTTGCCGTTGAAGAACCAGTCGAGCGCACGAAGCACCGTTGACTTGCCGGCACCGTTCGGCCCGATGAAGGTCGTGACGGAATCGAACGGAATCGTCACGTCTTTCAACGTGCGAAAGTTTCGGATGCGAACGGATTGGATCTTCATTTCGGGTCTCTGCTCCTTGTGTTTTGTGTCGTCTCTCGCCGTGACAGCGACAGAACCTATCCTTTTGCCGCCTCGGTCAAAAGATCGTCAACGGAGCGCGCAACCACATACCGGGCGGGGTTCTCACCAACCGCCAGCGCAGTGAAATGCGCCTTGCCGCATTCGATCTTGGCGCTTTCCTTGTCGCGCAGGTCGTCGGTGAACAGGCTGCTCTTGGTTTCCACCACGAAGTACAGGCGCTGAGCACCGTCTTCTTCCACCAGCACGGCCCAGTCGGGGTTGTAGCTGCCCAGTGGGGTGGGCACCTTGAACCAGCCCGGCAGCTTGGCGTAGAGCTTGATGGCCTCGTTCTTCTCCAGCCCGTTGGCAAAATCCCGCTCTGGGGTCGAGTCGTACACCACGTGCTCGTAGATCGACTTCTGGGTATCCAACAGCATGTTCTTCAGATAACCGGTCAGTTCCTCCTTCTCGAACAGCTCCTGCGCATAGACATGCTGGTCGCCGAGCTTCTGGTACTTGATGCCATCGACCAGGGCCAAGCGCTTGCAACGGTTGATGGTTTCGGCGGTCAATTCGATGAACTGCTGCGGATTGCGCTTGAAGTCGTCCAGGCGGCCGCTTCCCGTCAGGATGCTGACGATGGTGCGTCGGGTGAGCTGGGTGCGATCCTGCAGGTCGGTCAGCAAATCCGGCAGCTCAATATCCGCCTCGTCCAGCACCACGGTCGCCGCGCCCGCTTTCTCCGTCGCGGCGACACCCGCCTTGCCGATAGAGATGTCGGCCTTGCGCCATTGCAGCCGTGCTTTGGCAATCACCGGGGCCTTCTGCAACGCTGCGATGCAATCCGTCACCAGCTTGGCGTTATCGAACTGCACGCGGTACGTTGTCTGGTGCTTGATGCGGTCCCACAGTGCCTTGAACTCGTCGCTCAGATAAACGACCTTGCCATCCTTACCCTTGCGCAGCGGCACTTGCCTGCGCTCATCGGCATTCTTGATGTCCAGCCGGCCCGACACCTTGCGCAGCACTTCAGCAATCTGGGCTTTCTGCGCATCAAACTCGGCCGGCAGTTCCAAGGTGCCGTTCTTCAGCGCCGTTTTCAGTGAATCCTGCACCTTGCCTTTGGCATCTATATGGCCGGCGGCTTTCAGGTGCTCCCACAGTGCCTTTGATTGCTCGATGCCCAGCGGTGCGGCGTGCCCATCAGCGCCAGTCACGGCAATGGCGGCAAATTGATGCTGCTCCACAATGCCAAAGCGGATGCCTGTGTCTTTCTCGATTTCCTTCTGCAGGTTTTCGGCAAACTGTTCGTAGTTTTCCGTGGCCACCACGGTCAGGGTGTTGACCTCGAAGCCCCGTACCCGCTCGCCATCCTGGTTGACGCACAGGCGCAGGCCGCGACCAATGGTCTGGCGGCGCTCGCGCTCGGTCTGGATGTCGCGCAAGGTGCAAATCTGGAACACGTTGGGGTTGTCCCAGCCTTCCTTGAGGGCGGAGTGGGAGAAGATGAACTTCAGCGGCGTGCTGAAGGACAGCAGCTTCTCCTTCTCTTTCATGATCAGGTTGTAGGCGCGTTCGGCATTCTCCCGGTTACCCGCATTGTTCTCGGCGGTATCAAGCCAGCCGCCC</w:t>
      </w:r>
      <w:r>
        <w:rPr>
          <w:rFonts w:ascii="宋体" w:eastAsia="宋体" w:hAnsi="宋体"/>
          <w:sz w:val="24"/>
          <w:szCs w:val="24"/>
        </w:rPr>
        <w:lastRenderedPageBreak/>
        <w:t>TTCTTGTCGATGGAGAAATAGCCGTTGTGCACTTCTTCGGCGGCGGACTCCAGGTCGATCTCGGCAAACAAACTCTGGTAGGCCGGCAACTTGGCGGCACGGCGATATTCTTCCTCGAACATCTGCGCATACACGCCCTTGACCGGCTGGCCGTCCGCATCGTACTGACGGTACTTGTCCACCGCGTCGATGAAGAACAGGCTCAACACCTTGATCCCCAATGGACGCAGGTGCTTTTCCTTGTCCAGATGCTCCTTGATCGTGCGGCGGATCATCTCGCGTTGCACGGCCAGCGCATCCACATCACCGTGGGCCTGACCCGGCTGCAAAAACACTTCGCCGCCGGGGTAGCGCAGCTCCATGAACGCTTCGCCCTTGGCCGTATTGATCTCGCCCACCCGAAAATCGGCGTAGATCGCACGGCCATCGGCGCTCTGCTGAAGGTCGTCGCCATCGCTGACCGTCACCTCAGTCCTTTGCACGCCAGTGGCGGTCTGTTTATCCAGCTCGACCTTGGCGCTGATGCGGCCGCGCTTGTTTTCCACCTTCACCAGGCGCACGAAAGGCTTGTTGTGCGCATCCTCCACCGTGGCCGACGCCACCTCGATCTGCTTGACCAGCTTGCGCTCATAAGCATCCACGGCATCCAGGCGGAACACCATGTGGTGCTTGTCCACATGGGTAGCGGAATAGCGCAGCGTGCAGAGCGGGTTCATGGCATCCAGCGCTTCCTTGCCGCGTCCTTCAAGGCCGCCGTCCACACTTTGCGGTTCATCCACGATGATGATCGGCCGGGTGGCCTTGATCAGGTCGATGGGCTTCTCGCCGCCCGTCTTCTCGGTCTCTTTGTAGAGGTTGTTCACATCCTTCTTGTTGATGGCGCCCACCGTCACCACCATGATCTGGATGTTGGAACTAGTGGCGAAATTGCGCACCGGCCCGGGCTTGCCCGAGTCGTACAGGAAGTAATCGAAGGGCACGCCCGCGTAGAGCCCCTTGAAGTGTTCCTCGGTGATTTGCAGGGTCTTGTAGACGCCTTCCTTGATCGCCACCGAGGGCACCACGATCACGAACTTGCTGAAACCGTAGCGCTTGTTCAGCTCGAAGATCGAGCGCAGGTATACATAGGTCTTACCGGTGCCGGTCTCCATTTCCACCGTGAAGTCGCCGGAAGTCAGCGAGCCGGAAGGCGGCAGGCCACCGCGCAACTGGATGTCCGCGAGGTTCTTGAGCAGTTCATCGTCCAGCAGGGTCAAGCGGTTGCCAACGCCAAGGTCGGACTGCGCCACACCCAGTGACATCTGCACCTCATCGGGCAGTTTCATGGTCACCGTAAATTCGGTGCGGCAGACCTCCTGACCACGGAAAAGATCGCACACGGCCTCGATGGCCTGCATCTGATAGTCGAGGTTGGGCTCGAAGTGGAGTTTCATTGCGAACCTCCCTTACAAGCTACGCACGTTCTGGATGCCGTGCTGCTCCAGAATCGCGGCGAGGTTGGTTTTGGCAACGTCGTCGGCAAAGGCGCTGTCGCGGAACACGCAGGTGCTTTCTTTTCCAGCAGGGCCAGCGGGTGCCAGCTCCTTGTGCCAGGCGATGATGCCTTGGGCCAGTGGCTCCACCTGCTCACGGGTGATTTTTTCGGCCAGGCAAGCCAACAGCACGCCGCCGCCTACGGCATGTACATCTAGCCCTTCAATGCCGCGCTTTTCGATGGGTACGCAAAGATCAAGGCCGAGCTTGAGCAGCAGTTCGTACAACACATCGGCCTCGCTGCGGCCTTCGAGCAGGTGATCCTGATGGTCGAACAGTGTGGCTTCCAGATCGTGTGGTTTGGGATTCCAGGCTCGGATATTAGAGGTGTCGAGCTTGAATACGCGGAAGCCGGTGTCGCCCTGCCAGTCGAGGTTATCGGCTTTGATCTTGGTTCCGGAACGGCGTAGGCGTTCTTTAGTGAGCTCAGCGATATTCAGCGGCCGTCCAAGGTCTCCACAGTACTTTGCAGCAATCTTTTGCTGCTTGTCGCTTGCGTCAAGCGACTCTGGAAGTTGGACAAGAATGTAACGTCTGCTCCCGTTATCCTGACTGTTCAACTGCATCGTCGCCTCGCCCGTCGTGCCGCTGCCCGCAAAAAAATCCAGCACAACGGCGTGAGGGTCATCAGACGTGGTGTAGCGGATCAGTTTCGCAATCTCGTCCAGATCCTTTGGATTGTTGAAGACTTTCTTCCCCAATAGGGTCCGGAGATATTTCACCGAAACCTGGGATTGCTTGTAGAAGTAGCTACCCCTAACCTGAGTTGCGAATTCTTCTTCATCCTCGATATCGGCTGGTTCCTCAGGCGCATCAACATCAGTCGAACTGTCCGAATCAAGCTCCTGAGGAATCGGGCGGATATGTGCCTTTCGGAAGGGCGGCTCCGTGTGGTCTTGGCGAAACTCAACAAGCCCAAGTTTTATCTGGCGTTGCATTTCATCGGAAGATGAGTATCTCCAACCGGCCTCCGGCACAACGCACGGTTGATTTGTAACGGGATGAAGGACGTCATAGCGCGGCCCACCACCGCCCGGCCAGGAGATGTCACGATCCCGCCACGGCCCGTTTTGATCCACTCGCTTGTAGCGGCTCCACTTTTTAGCGGGGTGTGCTTTGGGCAAGTCGGAATACCAAGCTTGCAGCCCCTCTTCGATCAGGTTGTCTTGGATTCCATGCTGAACGCGCAGTTCGAGGTATTTATTCCAGATATCTCGGGCACCCGGCTTTTCTTCACGCCACAGCGTTTTCTGCTCTCGAAGGTAGCTCTGCGATTTTGCGTAGACAAGAACGTACTCATGTCCATTGGAAAAAAACTTGGCATCATTTTTTCTGCCTTTTTCCCATGTAAGGCAGGATAGAAAATTTTCTTCACCGAAGGCTTCATCCATCACGGAGCGCAGGTTCGTGATCTCATGCTCGTCGATACTGAGCAGGATTACCCCATCCTCTCGCAGTAAATTCCTCGCCAGCTTCAACCTTGGATACATCATGTTCAACCAG</w:t>
      </w:r>
      <w:r>
        <w:rPr>
          <w:rFonts w:ascii="宋体" w:eastAsia="宋体" w:hAnsi="宋体"/>
          <w:sz w:val="24"/>
          <w:szCs w:val="24"/>
        </w:rPr>
        <w:lastRenderedPageBreak/>
        <w:t>TCGGTATGAAAGCGCCCGCTGGCCTCGGTATTGCTGCTAATCTTCTCTCCACCCTCGATCTGCCCGGTCAGCTCCAGATAGTTCTTGATGTTGTCCTGAAAATTGTCCGGATACACAAAATCCTTGCCGGTGTTGTACGGCGGGTCGATATAGATCAGCTTGACCTTGCTGGCATAGCTTTTTTGCAGCAGCTTGAGCACTTCAAGGTTGTCGCCCTCGATCATCAGGTTCTGGGTGGTATCCCAGTCCACGCTGTCTTCCGGGCAGGGGCGCAGGGTGCCCGTGCTGGGCGTGAGCGCCAATTGCCGGGCGCGGCGCTTGCCATGCCAGTTGAGGCCGTATTTCTCGTCGGCATCGGTGACGGTGGCATCGCCCACCAGCGCCTTGAGTACGTCCACATTCACGGCCACGCCGCCCGCGCCCTCGGTGATCAGCTCCGGGAACAGCGCTTTGAGCTGTTCGATATTTCCCGCCACCAGATCGGCGGATTGGGCTTCTGGGCTGGTGGTATCGATTTTTTTAATGGTCATGGTGAGACTCTCCTCAAACTCGGTATTCTTTGGCATCAGGCATCCTGCAGGTCGCCCATCTGGCGATCAAAAGACTGGCGAATCAGGCCCATGACGTAGGGAAGCTCATCCAGGCTGGACAAGCCGACTTCTACATCGCCATTGCCCCAGCGGCCAAGGTTGGTGACATCGGTGCACAGCCCTTTGGGGTCATCGATCTCGCTGAATGGCATATTCAGCGACAGGCGCAAGCGTCTGGCCTGAGGGACAACATCCACGAAATTTGTCTCTGCCTTATAGGCGACATAGAGCTTGAGGTATTCCTCGTAGATGCACGGGTCCAACTCCAAAATTTCTTTGCGCAAGGCATCAAACAGTGTGCGAATGGTGCCGCTGGTCAGGTGCGGATGATCGTCGATGCCGTAGTGTTGCCCTGCGTTGGTTGCTGAAGGGCGATAGGCATCAAGGACGCTGCTATCCAGCTGCGGTGCAGCCCATACTTTGGCGGCTTCTCTAGCAAGGCGCTCGGCACGTGTTTTGATGGCACTTTCATCCCACTTTTCTACCTCACCCAATCCTTCGTTGATGTTGAGGGCGCTGTATTTGAAGCCGATTTTCTTGCCATCGGCATTGATGACCTGATCGCGCTTGTAGGCGAATGGATAGTCGCTGTACTCGCTGTTGTATCCCGTCAAGGTGAGATTGCCCAAGGTATGCAGATACTTCTGCTGAGTCTGTTGCCAATCGGGGCCGAGTTCCGCCTGCCACGCTGATGAAAGTACTTCGTTCTGCGGCAGGATGTGCTCGATGGTGTAGTCCTCAACCACGATGCGTTCCTTGCGTCCATGGTTTTCGAGACGACGCAACCAATAGCTACGGCTGCGGAAGTTGTACAGGTCGCGTTGTTTGAGCTCGCGCTGGAACTCCTCATCGCCTGGGAAGCGGCGATAGGACGGCAACAACAGGAACGCCGCCCGCACACTCTCCAGATAACGGTCTTTTTTCAGTGTCCGGCTCAGGCCTGGGAAGGTCTTGTTCAGCGAGTTGGTGGGAATGGCGCAGATGGCGCGGCGAAACACGTAGCTTTCAACCAAGCGAACGATGCTCACCAATTCGTCCGCAGCCAACCGTGCTTGCTTGTAGTCGTGATAGACATCAAGCAGGAAGGGATAGGCTACGTCTACCTTCAGCTCACGCAGATCGTGAAAAGCTTCTTTTAGTTTCGACTCCGTTTCCGCACCAAGCGCCATGGCGCAGTAGTAGCTGGCATAGGCGTGGATATCAGCAACAAGCGCAGTGGTATCAAGCTGGCTGGCGCGAGCGAAAGCCTTGAAGGCAGCATACACTTCGCGCACGTTGGGAATCTCACCTGTTTTGGCAGTGAGATAGTGACGCATAAAGGGATCGAAGTGCGTCACGTAGGCCTTCTGGCCGAACGATTTTTCCATCGGCCGCCAGTAACTCTGGTAAAGCTCAGTCTGGAGCTTTGGCTCCAATCCCATCAGGATGTAGTTGCGAATCAGATCGGCCTGGCTGAGCTCAAGGCCGGTGGAATTCATGCTCTCGAAGATGAGCTGAGGATTGTCCTGAGTGCGATCGAGCGACACCTCGACGATGAGCAATTTGGCCAACCCTTGGCAGATGGCTTTGAGCTCGTCCTGATGCTTGTTTATCAGCGCCTGAAAGAGCGTGTAGTTCTGCTCTATGCGGGTACTGATCTCCGCAGGCATCGGTGCGGATTTGATGATGGCCAACAACGTCTTCTTATCAGTTTCCGACAGAATGAGTTTGTAGTGGCGCTCGCCGTCCTCTTCAGGATTGAGCAGGTAGTAATTGTGCAGCTTTCGCGCGGAGAAACTGTCCAGCAATTCAGGCAGCTGATTGGCTTCAAAGTGCTTGGCCAGTGCTGCAATCAACAAGGTGCACGTGGTAAGACGTTGTTGTCCGTCGATGACCAGCAGTGCTTCCTGGGTGGTGACGGTGGACAGACCACGCTCCACATAAACGATGGAACCGATGAAATGGCCATTAATCTGCTCGTCACGACCCGACCTCAGCAAATCTGACCACAGCTGTTGGCACTGGGCTTCCGTCCAGGAGTAATTGCGCTGATAGATGGGAATGACGAACTGCGGAGATTTCTTCAAGAACTTGAGCAGGTTGGTTTCTGTGGCCTTCACTTCTATTCCTCAGAGATATTGAGCGATCTGCTGACGCTCGGCCAACAGTGCTTTTAATTGGAGATTGATTTCGACTTGGCGTGCCATCTGCTTTTCCTTCGCGCCTTGTGCCCGCAGGCGGCTGATCTCGCCTTCAAGCCGCTCGCAATCGGCCAGCGCCTGCCGACGCGCCGCCGCCTGCTCCGGCGTTGCCGTGGTTCGGTAGTTTCCTGTCCGCCGCGCAGCCTGCAGGGCCTGCACGCAATCCATCCAGCCTTGATAGAGGGCGTGCAACGAGGTCTGGGGCTGGTGTGCAATCGACAGGGATTGCACGAAGGCATGCTCGGCTTCGGAGCGTGCTGCGGCAT</w:t>
      </w:r>
      <w:r>
        <w:rPr>
          <w:rFonts w:ascii="宋体" w:eastAsia="宋体" w:hAnsi="宋体"/>
          <w:sz w:val="24"/>
          <w:szCs w:val="24"/>
        </w:rPr>
        <w:lastRenderedPageBreak/>
        <w:t>CGGTCGCCGTGGCATTGGCGGTTGCGTGGGATAGCAAGGCCAACGTAAGGCTGCCGTCGAGCACCACTTTGCTGGCCTCGTTCTGCGCCCAGCGCTTGTGGGCCAGGGACAAGGCCACCGTTTGTCCTTCAACCAACAGCAACAGCACCGGATAAGGCACCGCACGGTGCACCAGTTCAGCCAGCCGCGAGCAACTGGCGGGTTTGACGGTACCCCGCAAGGTCACAACCAGCACTGCGATCTCAAGGTACTCGCGCTGCGCGTCCCGGTAGTCAGGCACGCCGATGGTGTTGGGCTTGAGCGCGGCGAACCACTGGATTTCTTCAATGGCATCGGTGATCAAGCGTTTGTCGGACGCCGTAGGCACACCATTCTCCAACAGCAGTTTCTTGGGGACGCGCTGCTCTACCCGGCAACTGTCGGGCAGGCCCAATGCCTGGATAACGGCGTGCGCGTCGATGACCG</w:t>
      </w:r>
      <w:commentRangeStart w:id="57"/>
      <w:r>
        <w:rPr>
          <w:rFonts w:ascii="宋体" w:eastAsia="宋体" w:hAnsi="宋体"/>
          <w:sz w:val="24"/>
          <w:szCs w:val="24"/>
        </w:rPr>
        <w:t>TCATGCTGCCTCCCTTTCCGGCAGCACCACCAGGAATGCCACCACCTCAAAATCACCGCTGCCGGCGAATTCGCCTTTCATGGCGTGCGTGCCGCCGGGCGTGAATAGACTGGCCACGGCCCGTTCCTCGTGCTTGCCGGCGACGGATGCCACTGCCGCCGCGAGCAGCTTCTGGGCATGGCGCATGTCTTCGCCCCCTTTGGTGGCCTTGTCGAACCGCGCGCAGGCACTTTCATCAGGTCGTTCGCGCCCCAGCGAAAGGCGCTTGAGGCGGTCCAGGATGCGTTTGGCCTGGGGGTAAGGCAGCAATACGGTTCCGTCATCGCCGACATGCACCAGGTAGTGCGGCGCGAGCGGGTAGTCGGACGATGCGGCGGGCTTTGCTGCCGGGCCGCAGGCTTGCAAGCAGAAGATCACGCCGGGGGGAATATCGGCATCCAGTGTCGTGGTCACCGCATAGGCTCCAAGGGGCTGGGTGTCGAGCTTGCCGGGGTGCGCCTTCAGATATTGCGCCAGATCGATGCGGAAGTCGGTCAGGGTGAGGTCGGTGATCGACACGCCGGTGGACAGGTCTTCCATGTCGATGACGGTGTCCTGCAATTTGAGCAACTGCTTGCGCCGGTATTCCAGATCGTTCATGGCGTTGCCGGATTGTTGCTCGATCAGGTTTTCTTCCCCTGTGGCCGAGACATCGAGCAGCACCATGCGACCGCTGACGCGCTGTTCCAGGTTGATGTATTCCTCCAACTCCATGTTGGGCCAGAAGTTCACGAGCTGGATGCGCTGGTTGGGCGAGCCGATGCGGTCGATGCGTCCGAAGCGCTGGATGATGCGCACCGGGTTCCAGTGGATGTCGTAGTTGATCAGCCAGTCGCAGTCTTGCAGGTTCTGCCCTTCGGAAATGCAGTCGGTGGCGATCAACAAGTCAATCTCGCCTTCAGCGGCCAGTTCGGCCGGGCGCTCCTTGGCGCGCGGCGCAAATGCCGACAGCACATCGCTCATGCCTTTGCGCAGACCGGGCAAGGTGGTCTGTATGCCGGCGCTCCCGGTGACCAGCGCAGCATCGACACCCAACGTGCTTTTGGCCCAGGGAGCGAGCTGCGCATAGAGATAGTGCGCCGTATCGGAAAAAGCAGTGAACACGATGATCTTGCGGTTGCCGGGGTTGATCGGATCGTGGCACTTGCGTTGGATCAAGTCGCGCAGTGCGGTCAGCTTGGCGTCGCGGGCGGCATCGATTTGTTTGGCAGCCGCCAGCAGGGTTGCCAGGCGGTTGCGGTCTTCCAGCAGATCCTGCTTCCAGCGGATCAGATCCACGTCATCCAGCAGCACCTTGACTTTGCGCCCGACCAACAAGGACTCGAACGCGGGGTCGTCGATATCGACGTCGGCAATGTCGATTTCCTCCAGTGCATCGGCATGCGACTCAATGCGGCCCAGCGTGGCCTCCACGTCCTTGAGCTGCCTTTGCAGTGTCAGGGTGAAGGAAGAAACGGCGCTTTCCATGCGTTTGAGCACGTTCACACGCAGGAGATGAATCAGGCTTTCTTCGCGGTCCGCTTGGCGGAAGAAGCTTTCTCCGCCGCGAATCTGCGTGCTGTACTTGGCGTCGTAGGCTTCCTGTTTGTGGGGCAGGACATAGCGCAGCGGCGCATAACTGGCCAAGGTGAGTCGGCGGATTTCCTGATTGATGTCGCGGATGGCGCGGAACTCGCCCGCAAGGTCAACGTCGGCCTTGATGTTGATCGGTGGCAGGCGATCCGGGAAGCGGCCTGTCTCGCTGGTGCCGTAGTATTTCTCCACGTGCCGCCGAGAGCGGGCGATGGTGAGATGGTCCAGCAAGGTGAAGTAGTCGAAACCCAGCATCTCCACCAGCCGGGTCGGTGTTTTTTCAGCTTCGTCCAGCGCCAGCCAGCGGTTGAACTGCGCCTGCGCCTTGCGGGTCGTGGCCTCGATGCTGGCGATGCCGTGCTCCATCAGGGCGGTGTCATCGCCTTCGGTGGCAAAGGCAATCTGGTTGCGCAGGTCGGCCAGGCGGTTGTTGACCGGTGTGGCCGAGAGCATCAGCACGCGGGTCTTGACGCCTTCGCGGATGATCCGCCGCATCAGGCGGTCGTAGCGCGACTCCTTGCCTTTGTGGGTGGCCTTGTTGCGGAAGTTGTGCGATTCGTCGATCACCACCAGGTCGTAGTTGCCCCAATTCACATGCGACAGATCGATATCGCCGGATGTGCCGCCATCGCGTGACAGGTCGGTGTGGTTGAGGACGTCGTAGTTGAAACGGTCGCCTGCAAGGACGTTGCGCTTGTCGTTGGCCTTGTAAAGCGTCCAGTTATCGCGCAGGCGCTTGGGCGCCAGCACCAGCACGCGGTCGTTGCGCAGTTCGTGGTACTTGATGATGGCCAGGGCTTCGAAGGTTTTGCCTAAGCCGACACTGTCGGCAATGATGCAGCCGCCAAAGCGGTTGAGTTTGTCGATCGCGCCCACCACGCCGTCGCGCTGGAACTTGAAGAGCTTCTTCCACACCACGGTATTGCGAATGCCGGTGGCGGACTTGACGATGCGCTCTTC</w:t>
      </w:r>
      <w:r>
        <w:rPr>
          <w:rFonts w:ascii="宋体" w:eastAsia="宋体" w:hAnsi="宋体"/>
          <w:sz w:val="24"/>
          <w:szCs w:val="24"/>
        </w:rPr>
        <w:lastRenderedPageBreak/>
        <w:t>ATCCATCTCGTCGCCACTGTCACGAAACAGGTGATGCAACATCAATGTGTAGATGGTGAACGGGTCGCGGTGCTCACCAAGGGCTCGCAGCGCTTCGAGAACGGCATCACGCCCTTTGCTCTTGTCCTCCGAATCGGTGGCAGAAACGCTTTGCAGATTTGCCCACTGGTGATCGAACCATTGGGCAAGCTGCGCGGCCTCGTCAGCAGATTCCGATGCCTGAATCAAGCTCAATGGGTTGCCTGGCGTCAGGCCAAGGCCTGATGTGCTGAAGGCGAACGACCCCAGCACCACTTGTTCAGGCGTTCCATCGAGCCTGCGCATGACTGCTGCACCTTGAGGCACTGATCTTGATGCCCGCCGCAGATCAACCTTCTCACTGATCCACTTCGCGCACTGATTGGCCAACCAGCGTGCCTGCAGACGATTGCGCGCGGCACGGTCACCTTCCGAACCAAGGAGTTCAAGCACCGCATCGTCGGGAGGCACAATCAATTGGACCCGTTCCAGGGTGGACAGAGCCTCTCGGACTTCAGCGAAGGCGTAAAGAGAGAACGAAGGCGTCACGCAACCGAGCTGATTGCCACGCTTGAGATGAGGGCGGATCAAATCGATGACGCGCTGCGAACCGGTGTTGTGGATCAGCTTCAT</w:t>
      </w:r>
      <w:commentRangeEnd w:id="57"/>
      <w:r>
        <w:commentReference w:id="57"/>
      </w:r>
      <w:r>
        <w:rPr>
          <w:rFonts w:ascii="宋体" w:eastAsia="宋体" w:hAnsi="宋体"/>
          <w:sz w:val="24"/>
          <w:szCs w:val="24"/>
        </w:rPr>
        <w:t>GGTCGTTCCCGTTCAGTCGTCTATCGACGCCTCTGTACTTGGCGATGCATATCCCGGCGCCAGCACAGCATTGCGCACACCGTAGATGGCAAGGTGGTCTTTCAACCAAAGCCGGTACTCGGGGCCGCGCAGGCTATGGTCGGGGGAACAATCGACACTCCATTTGCGCAGGATGTACCCGGCCGTGGCTGCACGCAGCTTCATCCGCAGCACGCCGCCCTGCATGCCGTAGTCCATTTCGGTGATCTCTGGCCGGGGCTGGTCCGGATGGGGAACCAGTTCCAGCTCGACGATCCGTGTCCACTGAATGTCCTGATCGCTCATCTCGTGAGCCGCCACTGGCTGGCCCTTGAGCACGACAGGGCGTCTGATCCGGGTGATGACGAAATCCCGGAAATCCTGGGATTTGCGGTCGAACGCGCGAACGTGCCAGCGCAGACCGTTGTCGATCAGCGCAAACGGAACGATCTCGCGCTCCGTGCGACCGCTTGAGATGGAGTGGTACTCGATGCCGAGCGGGCACTCGTAATGAATGGCCCGAGTGACGCTCGCCAAGATTGCCAGGTCAGGGTGAGTGAGCCGGGACGGGCTCTCGCTGGCCACCCACGCCTTGATGTGCATCGGTTCACCGTCGCCAAACCCCTGGGTCAGCCACGACAACACCCGCTCGGGTGGGAAATCGAAGATCGGCTGGAAGCTCGAACCCAGGACGTAGAACTTGCCTTTGCCGTCGTAGTCGATATTGCCCGGAGCCAAGTCCTTGTACAGCGCCAGATCCCTGGACGCGGCAGCGGACTGGATACCAAAACGCGCGACCAAGTCCTGGCGGCGCATCTCCCCAATGAAGCGCAGACGCAATTCCACGAACGCGAGGCGGTCACGCTGTGGCTGGGTGAGATCGGCAAGCTGTTGGTGGGGCATCCTGACTGGCTCGTTCGGGTTAGCGAATGCTCGTGTAAATTTCTGCAGAAAGTATATGGTCTGTGTGGAAAGACGTCTATAAATCTAAGTTGATTCACTAGTTAGCTGTATTATGATAACCATTTTTGAGGCGCAAATGAGTGATCCGGCGTGGACTGGCAGGCGCTTCAGTCCAGCGCAGCGCGCCAGGAGTGACGTGGACTGGACGTGCATCCAGCAGGTCACTGCGGACGAGAGCTGGTGCGAATAGATCGCTGATACGGAACAGGAGCACGACCCATGGAACTGCGACACCTTCGCTGCTTTGTGGCTCTCGCAGAAGAGCTGCACTTCACACGGGCCGCAGAGCGCCTGCATATCGAACAGCCACCCTTGTCCCGCGCCATCAAAGAGCTTGAGGATGATCTGGGTGTGGTGCTCTTCGAGCGCAACCGCCGAGGCACGGTACTGACCGAGGCGGGAGCAACGTTCCTGCAAGATGTGCGCAGAGTGTTCGCCGTCCTCAAACAGGCTCAGGAGAACGTACAGGCGGTCGCTGCGGGCCTGAGCGGAAGCCTTCGCATTGCCGTATCCGACGGTGCAATCGATCCCAGGCTGTCGGCCCTCCTGGCCCGCTGCCGCGAGGAAGAGCCGGAGATCGAGATTCGCCTGTCCGAAGTGCCGTTGGCCGATCAGTTGCGTGGTTTGCGCTCAGGTGACTTCTCGATCGGGTTTGCGCACACGGCGGAAGTCGGCGACGACATCGTTACCGAGCCACTCTGGCACGATCCGCTGGTGGTAGCCGTGCCCGCCCGGCATCCTTTACTTTCACACAAGGCTGTTCCGCTGCATCAGCTTGCGATCTACCCACTGGTCTTATGTGACCCGCAGGCATGCGAAGGCTACCATCGTGAACTGGCGCGGCTGCTGCGGCCTTTGGAGCGTCCACCCGACGTCGCCGAGCACGTGTCGTCATTGGACATGATGCTCACCCTGGTCGGTGCCGGCTACGGGGTAGGCTTCATCACCGAAACCAGGATCGCGGCGAGCCTGCGCCCCGACGTGGTGATCCGCCCTCTGGCCATGGATTCCGCAGTCATCACGACCTACTTGCTACGGCCCGCCGGCGAGGACTCGCCGGTGTCGGTGGAACGATTCATCGCGCGCCTGCGCGCGCACTCGGACGATTGATCCGCAGCGGCCAGGACTGGCTGCCTGAAGCCTGCCAGTGCGGTATCCGGAGGAGAAGTCTCGTCAATAATGTTCACTGGTGGTAAAATTCCAGGGTACTTACGCTCGTCGCAACCCGTGAGAAAGCAAGCGCCATGAATGTTGGACAAGCCATTCGACTGTGCCGAACGCAACGGGGCGTCTCTCAAAGCACCATTGCGAACCGAGCCAATTGCTCCGTGTCGTACTTGTCGATGCTTGAGAACAATAAGCGCGACCCGACACTTTCGACGGTTACAAGAATTGCCGAGGCAT</w:t>
      </w:r>
      <w:r>
        <w:rPr>
          <w:rFonts w:ascii="宋体" w:eastAsia="宋体" w:hAnsi="宋体"/>
          <w:sz w:val="24"/>
          <w:szCs w:val="24"/>
        </w:rPr>
        <w:lastRenderedPageBreak/>
        <w:t>TGCATGTGCCTGTCGGCCTGCTGTTCGTTCTGGCTGCCGACCAAAGCGAACTGGGTGCGATAGACGAGCACGTCGCCGATCAGTTAATGCAGTCTGCGCTGGCATCACTGGGAGCATCGGCCAACATGACAGCGCAGGTGGGAGGCCACT</w:t>
      </w:r>
      <w:commentRangeStart w:id="58"/>
      <w:r>
        <w:rPr>
          <w:rFonts w:ascii="宋体" w:eastAsia="宋体" w:hAnsi="宋体"/>
          <w:sz w:val="24"/>
          <w:szCs w:val="24"/>
        </w:rPr>
        <w:t>ATGGCTAATGCCGAACAACTCAAGGCGTTGGTGAAATCCCATATCGAGCGGGATGACCAGCACTTCTATTCCGTCGCCATGCAGGTCGCGGCTCGTGAAGCCAAGGTGGGGCATGGCAAGCTTGCCGAAGAACTGCGCGACATGATCGACGCGGCGAAAGCCCGTGTCTCATCGCATGGCACCGAGGGCAAACTGGTGCCATTGGCCCGTCCACGCGGTGAACTGGCGAACTTGCTGACGGTGTCCTACCCAAAGAATCGACTGTCGGACATGGTGCTCGATGCGGAGATGGCCGAACAGCTTGGCCGCATCATGAAGGAACAGAAGCACCATTCGCGTATCCGCGAGCATGGCCTGTCGCCGAGACGTAAATTGTTGCTGGTCGGCCCGCCTGGCACCGGCAAAACGATGACGGCCTCTGTGCTGGCCGGTGAACTGGGTATCCCGCTGTTTTCTGTTCGGCTGGATGCCCTGATTACCAAGTTCATGGGAGAGACCGCCGCCAAGCTGCGTCAAATATTCGATGCCATCAATGATGTGCGGGGTGTTTACTTCTTTGATGAGTTCGATGCCATCGGCTCGCAAAGAGGGCTGGCCAATGACGTGGGTGAGATTCGGCGGGTACTGAACAGCTTTCTGCAAATGATTGAAAGCGATCAATCCCATAGCCTGATCGTCGCAGCGACGAACCATGTGGAGATCCTTGACTACGCACTTTTCCGCCGGTTTGATGATGTGATCGAGTATCGGTTTCCAGGTGCGCCGCAAGCCGCCAGGCTGATCCAGTCGCGGCTTGGGAAGTTCGCGCCCAAACCTTTTCCACTCAAGGCGCTTACAAGCAGAGCGGAGGGTTTGAGCTACGCAGAGATTAAACGTGCAGTGGATGAGTCCATCAAGGAAGCGGTGATGCACGACGAGGCGTGTGTGAAGGTGGATATGCTGACACGCGCTCTCGATGAGCGCCGCAAATTAAGCTTCAGAATGAATCACAAGAAGGCCGTACCGAACCATGCCGGATCAGCCACAAGCTAA</w:t>
      </w:r>
      <w:commentRangeEnd w:id="58"/>
      <w:r>
        <w:commentReference w:id="58"/>
      </w:r>
      <w:r>
        <w:rPr>
          <w:rFonts w:ascii="宋体" w:eastAsia="宋体" w:hAnsi="宋体"/>
          <w:sz w:val="24"/>
          <w:szCs w:val="24"/>
        </w:rPr>
        <w:t>ACGCCCACACTTCATTCTTCGAAATACATCAAAGACCGTCGGGTTTACCGCACATTCTCCGGGCGGTGGCCCAACGCAAAACGTACCGGCCTTGCCTCGGCCGCAACAGAGTGCGTCCCTCCGAGCACAAATCGAGATCTTGAAGCCTGCTGTGGCAGAGGCGGTGCGAGTTCAAGGGGAACTGCAACTGGAAAGTGGCCTTGGCTTGCAAATCCAGTTTTCCAGTCAACCGGATGTTGAGCTGGCGTTCGAGAGCTTGGCGGATGCTCGCAAGAGGATTGAGCTTCTCAGTGTTCGTCACGAGGGCAACCGGACCTTCGCCAATGTCTTTGTCCCTGATGGAAAGCTGGCGCATTTCGAGAAATACATTTCCGACTACCTCGAAGAGAAAAAGGATCGTAACGGCAAGGCGCGAGATCACCGCAAGCTGATCGATGCCATCGAATCCATCCGGGCAGCAGAAATCAGGGCTCTGTGGACTGACGCCCCCGAATTGCTGCCTGACGATCTCGCGACCGCCTTCTGGTGGGAGGTCTGGCTTCCGGTTCGAGGGGCGGGACAGCGGCAAATCGTTGTAGAGGACTTCAAGAAACTTGCTCGATTGGCGGAATGTGTCGTCAGTGACAAGCAGGTCAATTTCCCCGAACGCACGGTGCTGTTGATGTATGGATCGCAGCAGCAGTTCTCGCGGTCGGTGATGACGCTGAACTGTGTGGCTGAACTTCGCTATGCCAAGGAGACTGCTGAGTTCTTCGATGGCATGGGCGTACGCGAGCAGCAGGCGTGGGCGGACGACTTGCTGCGTCGTGCCCGGTTGCAGCCGTCGGACGATACGGCTCCCCGCGTCTGCCTGTTGGATTCCGGAGTGACTCGTGCGCATCCGCTCTTGGCGCCTTTGATGGATGCGAGCGATTTGCATACCGTGGAGCCGGCCTGGGGCGTGGATGATGAGGCTGATCATGGCACCGGCCTGGCGGGCTTGGCTGCCTATGGCGATCTCACGGATGCTCTGGCCTCTGCTGATTCAATCAATGTCCCTCATCGACTGGAGTCGGTGAAGCTGATACCGGCGGAAGGTGCGAATGAAGGTGATGCGCGCCACCACGCTTATCTTTTCACGGAAGGCGTCGCGCGGCCTGAAATCTCTGCGCCGAATCGGTCGCGCGTGTTTGCTTCGGCGGTGACGGCTTCGGACTACCGTGACCGTGGCCGTCCTTCCTCGTGGTCTGCTGCTGTCGATGGCCTTGCTGCGGATACCGATGGGGCTGGTGAAAGTCCGCGCCTGTTCGTGCTGTCCGCCGGCAACACGCGCGACCCCAATGCGTGGGCTGGATATCCCGATAGCCTTTCCACCAATCTCGTGCATGACCCCGGCCAGGCATGGAACGCAATCACGGTGGGTGCTTGTACTGACAAGATCGACACGGAAGGTCATCCTTCCTTGAGCCCCGTCGCCGAAGCCGGCGGCCTCAGCCCCTTCACGACGACAACCAGAACGTGGGATCGGGCATGGCCGTTGAAGCCCGAGGTTGTGCTGGAAGGAGGCAATACGGCCAAGGATGAACTGGGTGCGGTCGGTATGGCCAGCCTGAACTTGCTGACGACCCACAACCAGCCGCTGGATCGCCTGTTCACCACCAGCAACGCCACCAGTGCCGCGTCGGCATTGTGTGCGGGAATGGTGGCTCAGATCATGGCGGCCTATCCGCACCTCCGGCCGGAAACCGTGCGTGCGTTGCTGGTGCATTCTGCGCAATGGAGCGAGGCCATGCGCGGGATGTTCCTGCCCGTGGTGCCGAACAAGGACGATTACGTTCACTTGATTCGCCATTGCGGCTGGGGAGTCCCGGATTT</w:t>
      </w:r>
      <w:r>
        <w:rPr>
          <w:rFonts w:ascii="宋体" w:eastAsia="宋体" w:hAnsi="宋体"/>
          <w:sz w:val="24"/>
          <w:szCs w:val="24"/>
        </w:rPr>
        <w:lastRenderedPageBreak/>
        <w:t>GAACCGGGCACTATGGAGCGCGGGAGACTCGCTGACCTTGCTGGTTGAGGACGTGGTACAGCCTTACGCGAAGGTTTCAGGCAAGGTCGTGACGCGCGACATGAATTTGCATTCCTTGCCTTGGCCGAAGGATGAGTTGGAGGCATTGCAGGACACGCCCGTCGAGATGCGTGTCACGCTCTCCTACTTCATCGAACCCAATCCTTCGGCACGTGGTGTGGCCTCGAAGTATCACTACCCTTCGCATCGCCTGCGATTCGATGTGCAGCGTCCGCTGGATGCATCCACCGAGCATTTTGTCGCACGGGTGAATGCGGCAGCGCAGCGCGAGGATGAGGGTGACCCTGTGAACCCCTCAGATCCCAATTGGCTGTTGGGCGAACGGCAGCGGCATCGTGGTTCGCTGCATCAGGATGTCTGGAAAGGTACGGCGGCTGACTTGGCCAGCCGTGGCTTCATTGCTGTGTATCCTTCGGCTGGGTGGTGGCGGACACGGCCTGCGCTGGAACGTTATGGCCTGCCGGCGCGATATAGCTTGGTGGTATCCATTCAGACCCAGCAGACGGACGTTGATCTTTACGCTGCTATTTCCCAGAAAATCCCTGTGGCTAATGTTGTGGTTGTCGATACGTAAGAGGCATTCCAGTGTTCCGCTGTCGGGCTAAGCACCCGCCCGGCGCCGTTGGCTGCGACAGCTTGCGCTGCCAATATCCGAAAAGACACTTACGACCGCTATGCCGAATCTTGCGGCTCACTGCCCGCGCTGAGGTTCTTTTCAGTCGCGGCCATCAATTCGCTGGCGCTTATCCCGAGTGCGGCAGCGATTTTCAGTATCAAAGGCAGCGTCGGCACATGCTCCCCGCGTTCGATCTTGCCCATGTGCGAACGCGATATTCCCGCCTGATACGCAAAATCGTCTTGAGCGACCCCCTGCGCGACGCGAGCGGCACGCACGGCCCGCCCGAAAGCTAATGCTGGTTCGGATTCATATGTGGGTGTGCCAGGTGGACGACCTGGCTGAATAGTAAGCTTCTGCATCAACAGAAGCGTCAAACAATCCTCTTAAATTAACCACGTTAAACATATAGACGTTAAACTTCTCTCTTTACTATGATGCTGGTTTGCCCTTGACCTGCTTCGTCGCTTCTGTAGGTTCTCCGTGGACAACATCACCAGCCAACCCGCCCACCTCAGGCTTGCGATTGCGCCAGGCGTATCGTCATCTCAGCTCTCGGCGCTGCTCGCGCTGCAACGAGCGGAAGAACCCGAGGTCAGCATCACGTTCTTTGAAGTGGCAGGTGACGAGCTGCTTGATGGGCTTCGTGAAGGCCGCTACGACGTGGGAATGTCGCTTCAAGGAGCGAGCGATCCGGCCCTGGAAACCCAGCCCTTGTGGATTGAGCACATGGCCGTTGCGATACCGCTGAGGCTTCCCTTGCTTGAGCAGGCATCGCTCACCATCGCCGACCTCCAGAACTATCCGATCTTTCGCTGGGAGGCTGAGACCTGTTCTTCGCTGGATCGTCGGCTGCTCGCGCGTCTGCCTGCTGACCCGCAGAACCTTCAGTACGTGACTTCCTTCGAGATGATGGCGCTATGGGTTTCTGCCGGCTACGGTGTCGGGGTATCCGCACAATCGCGTATCAAGCACGCCCCTGGATGGGGAGTCAGCATGCGACCACTGGACGACGGCCCCTACGAAATCGTGGCGCACCTGCATAGGCCCCAGGGGCAAGCGAACCCTGTTTCCGAACGGTTCGAGCGCAGGGCACTGCAGATCGCAAAAGCGCTCCCTTCCTGATCGCAGTGGCTGTCGGTAGCTGCCAGCAGAAGGCGGTGGATTTATGCCTTTCGCCAAGAGGGGTGATGTGGTACATTCAGAGGCCACTTCTGGTTTTAATAACCAGAAAAAATCTTTATTAATCAATGGGTTGGCTGCCTTGGGT</w:t>
      </w:r>
      <w:commentRangeStart w:id="59"/>
      <w:r>
        <w:rPr>
          <w:rFonts w:ascii="宋体" w:eastAsia="宋体" w:hAnsi="宋体"/>
          <w:sz w:val="24"/>
          <w:szCs w:val="24"/>
        </w:rPr>
        <w:t>GATTCCCTTCGCCCGCTCCA</w:t>
      </w:r>
      <w:commentRangeEnd w:id="59"/>
      <w:r>
        <w:commentReference w:id="59"/>
      </w:r>
      <w:commentRangeEnd w:id="1"/>
      <w:r>
        <w:commentReference w:id="1"/>
      </w:r>
    </w:p>
    <w:sectPr w:rsidR="006E360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小飞" w:date="2022-03-02T09:34:00Z" w:initials="">
    <w:p w14:paraId="79B15913" w14:textId="6AD7019D" w:rsidR="006E3603" w:rsidRDefault="0023738A">
      <w:pPr>
        <w:pStyle w:val="a3"/>
      </w:pPr>
      <w:r>
        <w:rPr>
          <w:rFonts w:hint="eastAsia"/>
        </w:rPr>
        <w:t>attL_Tn</w:t>
      </w:r>
      <w:r w:rsidR="00D16610">
        <w:t>746</w:t>
      </w:r>
      <w:r w:rsidR="00C72360">
        <w:t xml:space="preserve">1 </w:t>
      </w:r>
      <w:r>
        <w:rPr>
          <w:rFonts w:hint="eastAsia"/>
        </w:rPr>
        <w:t>(+)</w:t>
      </w:r>
    </w:p>
  </w:comment>
  <w:comment w:id="2" w:author="小飞" w:date="2022-03-02T09:35:00Z" w:initials="">
    <w:p w14:paraId="6DDF38A3" w14:textId="77777777" w:rsidR="006E3603" w:rsidRDefault="0023738A">
      <w:pPr>
        <w:pStyle w:val="a3"/>
      </w:pPr>
      <w:r>
        <w:rPr>
          <w:rFonts w:hint="eastAsia"/>
        </w:rPr>
        <w:t>int (+)</w:t>
      </w:r>
    </w:p>
  </w:comment>
  <w:comment w:id="3" w:author="小飞" w:date="2022-03-02T09:36:00Z" w:initials="">
    <w:p w14:paraId="06C53AA8" w14:textId="77777777" w:rsidR="006E3603" w:rsidRDefault="0023738A">
      <w:pPr>
        <w:pStyle w:val="a3"/>
      </w:pPr>
      <w:r>
        <w:rPr>
          <w:rFonts w:hint="eastAsia"/>
        </w:rPr>
        <w:t>alpA (+)</w:t>
      </w:r>
    </w:p>
  </w:comment>
  <w:comment w:id="4" w:author="小飞" w:date="2022-03-02T09:36:00Z" w:initials="">
    <w:p w14:paraId="43066333" w14:textId="77777777" w:rsidR="006E3603" w:rsidRDefault="0023738A">
      <w:pPr>
        <w:pStyle w:val="a3"/>
      </w:pPr>
      <w:r>
        <w:rPr>
          <w:rFonts w:hint="eastAsia"/>
        </w:rPr>
        <w:t>bcsQ (+)</w:t>
      </w:r>
    </w:p>
  </w:comment>
  <w:comment w:id="5" w:author="小飞" w:date="2022-03-02T09:36:00Z" w:initials="">
    <w:p w14:paraId="51065DED" w14:textId="77777777" w:rsidR="006E3603" w:rsidRDefault="0023738A">
      <w:pPr>
        <w:pStyle w:val="a3"/>
      </w:pPr>
      <w:r>
        <w:rPr>
          <w:rFonts w:hint="eastAsia"/>
        </w:rPr>
        <w:t>ssb (+)</w:t>
      </w:r>
    </w:p>
  </w:comment>
  <w:comment w:id="6" w:author="小飞" w:date="2022-03-02T09:37:00Z" w:initials="">
    <w:p w14:paraId="034C137B" w14:textId="77777777" w:rsidR="006E3603" w:rsidRDefault="0023738A">
      <w:pPr>
        <w:pStyle w:val="a3"/>
      </w:pPr>
      <w:r>
        <w:rPr>
          <w:rFonts w:hint="eastAsia"/>
        </w:rPr>
        <w:t>tonB (+)</w:t>
      </w:r>
    </w:p>
  </w:comment>
  <w:comment w:id="7" w:author="小飞" w:date="2022-03-02T09:37:00Z" w:initials="">
    <w:p w14:paraId="18842EF9" w14:textId="77777777" w:rsidR="006E3603" w:rsidRDefault="0023738A">
      <w:pPr>
        <w:pStyle w:val="a3"/>
      </w:pPr>
      <w:r>
        <w:rPr>
          <w:rFonts w:hint="eastAsia"/>
        </w:rPr>
        <w:t>pilL (+)</w:t>
      </w:r>
    </w:p>
  </w:comment>
  <w:comment w:id="8" w:author="小飞" w:date="2022-03-02T09:38:00Z" w:initials="">
    <w:p w14:paraId="7CEF3C58" w14:textId="77777777" w:rsidR="006E3603" w:rsidRDefault="0023738A">
      <w:pPr>
        <w:pStyle w:val="a3"/>
      </w:pPr>
      <w:r>
        <w:rPr>
          <w:rFonts w:hint="eastAsia"/>
        </w:rPr>
        <w:t>cpl (+)</w:t>
      </w:r>
    </w:p>
  </w:comment>
  <w:comment w:id="9" w:author="小飞" w:date="2022-03-02T09:38:00Z" w:initials="">
    <w:p w14:paraId="180B0EA3" w14:textId="77777777" w:rsidR="006E3603" w:rsidRDefault="0023738A">
      <w:pPr>
        <w:pStyle w:val="a3"/>
      </w:pPr>
      <w:r>
        <w:rPr>
          <w:rFonts w:hint="eastAsia"/>
        </w:rPr>
        <w:t>orf1371 (-)</w:t>
      </w:r>
    </w:p>
  </w:comment>
  <w:comment w:id="10" w:author="小飞" w:date="2022-03-02T09:39:00Z" w:initials="">
    <w:p w14:paraId="10B15578" w14:textId="77777777" w:rsidR="006E3603" w:rsidRDefault="0023738A">
      <w:pPr>
        <w:pStyle w:val="a3"/>
      </w:pPr>
      <w:r>
        <w:rPr>
          <w:rFonts w:hint="eastAsia"/>
        </w:rPr>
        <w:t>tivF15 (+)</w:t>
      </w:r>
    </w:p>
  </w:comment>
  <w:comment w:id="11" w:author="小飞" w:date="2022-03-02T09:40:00Z" w:initials="">
    <w:p w14:paraId="03024338" w14:textId="77777777" w:rsidR="006E3603" w:rsidRDefault="0023738A">
      <w:pPr>
        <w:pStyle w:val="a3"/>
      </w:pPr>
      <w:r>
        <w:rPr>
          <w:rFonts w:hint="eastAsia"/>
        </w:rPr>
        <w:t>radC (+)</w:t>
      </w:r>
    </w:p>
  </w:comment>
  <w:comment w:id="12" w:author="小飞" w:date="2022-03-02T09:40:00Z" w:initials="">
    <w:p w14:paraId="3ED871B4" w14:textId="77777777" w:rsidR="006E3603" w:rsidRDefault="0023738A">
      <w:pPr>
        <w:pStyle w:val="a3"/>
      </w:pPr>
      <w:r>
        <w:rPr>
          <w:rFonts w:hint="eastAsia"/>
        </w:rPr>
        <w:t>tivF3 (+)</w:t>
      </w:r>
    </w:p>
  </w:comment>
  <w:comment w:id="13" w:author="小飞" w:date="2022-03-02T09:41:00Z" w:initials="">
    <w:p w14:paraId="1A93616F" w14:textId="77777777" w:rsidR="006E3603" w:rsidRDefault="0023738A">
      <w:pPr>
        <w:pStyle w:val="a3"/>
      </w:pPr>
      <w:r>
        <w:rPr>
          <w:rFonts w:hint="eastAsia"/>
        </w:rPr>
        <w:t>yhaV (-)</w:t>
      </w:r>
    </w:p>
  </w:comment>
  <w:comment w:id="14" w:author="小飞" w:date="2022-03-02T09:41:00Z" w:initials="">
    <w:p w14:paraId="057A0FA0" w14:textId="77777777" w:rsidR="006E3603" w:rsidRDefault="0023738A">
      <w:pPr>
        <w:pStyle w:val="a3"/>
      </w:pPr>
      <w:r>
        <w:rPr>
          <w:rFonts w:hint="eastAsia"/>
        </w:rPr>
        <w:t>prlF (-)</w:t>
      </w:r>
    </w:p>
  </w:comment>
  <w:comment w:id="15" w:author="小飞" w:date="2022-03-02T09:42:00Z" w:initials="">
    <w:p w14:paraId="1E0D419E" w14:textId="77777777" w:rsidR="006E3603" w:rsidRDefault="0023738A">
      <w:pPr>
        <w:pStyle w:val="a3"/>
      </w:pPr>
      <w:r>
        <w:rPr>
          <w:rFonts w:hint="eastAsia"/>
        </w:rPr>
        <w:t>rlx (+)</w:t>
      </w:r>
    </w:p>
  </w:comment>
  <w:comment w:id="16" w:author="小飞" w:date="2022-03-02T09:46:00Z" w:initials="">
    <w:p w14:paraId="73F75860" w14:textId="77777777" w:rsidR="006E3603" w:rsidRDefault="0023738A">
      <w:pPr>
        <w:pStyle w:val="a3"/>
      </w:pPr>
      <w:r>
        <w:rPr>
          <w:rFonts w:hint="eastAsia"/>
        </w:rPr>
        <w:t>orf582 (-)</w:t>
      </w:r>
    </w:p>
  </w:comment>
  <w:comment w:id="17" w:author="小飞" w:date="2022-03-02T09:50:00Z" w:initials="">
    <w:p w14:paraId="1A86552D" w14:textId="689474A0" w:rsidR="006E3603" w:rsidRDefault="0023738A">
      <w:pPr>
        <w:pStyle w:val="a3"/>
      </w:pPr>
      <w:r>
        <w:rPr>
          <w:rFonts w:hint="eastAsia"/>
        </w:rPr>
        <w:t>DR_Tn</w:t>
      </w:r>
      <w:r w:rsidR="00D16610">
        <w:t>746</w:t>
      </w:r>
      <w:r w:rsidR="00C72360">
        <w:t>0</w:t>
      </w:r>
      <w:r>
        <w:rPr>
          <w:rFonts w:hint="eastAsia"/>
        </w:rPr>
        <w:t xml:space="preserve"> (+)</w:t>
      </w:r>
    </w:p>
  </w:comment>
  <w:comment w:id="18" w:author="小飞" w:date="2022-03-02T09:52:00Z" w:initials="">
    <w:p w14:paraId="17C740BD" w14:textId="35533FA6" w:rsidR="006E3603" w:rsidRDefault="0023738A">
      <w:pPr>
        <w:pStyle w:val="a3"/>
      </w:pPr>
      <w:r>
        <w:rPr>
          <w:rFonts w:hint="eastAsia"/>
        </w:rPr>
        <w:t>IRL_Tn</w:t>
      </w:r>
      <w:r w:rsidR="00D16610">
        <w:t>746</w:t>
      </w:r>
      <w:r w:rsidR="00C72360">
        <w:t>0</w:t>
      </w:r>
      <w:r>
        <w:rPr>
          <w:rFonts w:hint="eastAsia"/>
        </w:rPr>
        <w:t xml:space="preserve"> (+)</w:t>
      </w:r>
    </w:p>
  </w:comment>
  <w:comment w:id="20" w:author="小飞" w:date="2022-03-02T09:52:00Z" w:initials="">
    <w:p w14:paraId="5DC4704B" w14:textId="77777777" w:rsidR="006E3603" w:rsidRDefault="0023738A">
      <w:pPr>
        <w:pStyle w:val="a3"/>
      </w:pPr>
      <w:r>
        <w:rPr>
          <w:rFonts w:hint="eastAsia"/>
        </w:rPr>
        <w:t>Δ</w:t>
      </w:r>
      <w:r>
        <w:rPr>
          <w:rFonts w:hint="eastAsia"/>
        </w:rPr>
        <w:t>tnpA-3' (-)</w:t>
      </w:r>
    </w:p>
  </w:comment>
  <w:comment w:id="21" w:author="小飞" w:date="2022-03-02T09:51:00Z" w:initials="">
    <w:p w14:paraId="26764078" w14:textId="77777777" w:rsidR="006E3603" w:rsidRDefault="0023738A">
      <w:pPr>
        <w:pStyle w:val="a3"/>
      </w:pPr>
      <w:r>
        <w:rPr>
          <w:rFonts w:hint="eastAsia"/>
        </w:rPr>
        <w:t>DR_IS1071 (-)</w:t>
      </w:r>
    </w:p>
  </w:comment>
  <w:comment w:id="22" w:author="小飞" w:date="2022-03-02T09:50:00Z" w:initials="">
    <w:p w14:paraId="105E5BE1" w14:textId="77777777" w:rsidR="006E3603" w:rsidRDefault="0023738A">
      <w:pPr>
        <w:pStyle w:val="a3"/>
      </w:pPr>
      <w:r>
        <w:rPr>
          <w:rFonts w:hint="eastAsia"/>
        </w:rPr>
        <w:t>IS1071 (-)</w:t>
      </w:r>
    </w:p>
  </w:comment>
  <w:comment w:id="23" w:author="小飞" w:date="2022-03-02T09:51:00Z" w:initials="">
    <w:p w14:paraId="08EC13DD" w14:textId="77777777" w:rsidR="006E3603" w:rsidRDefault="0023738A">
      <w:pPr>
        <w:pStyle w:val="a3"/>
      </w:pPr>
      <w:r>
        <w:rPr>
          <w:rFonts w:hint="eastAsia"/>
        </w:rPr>
        <w:t>DR_IS1071 (-)</w:t>
      </w:r>
    </w:p>
  </w:comment>
  <w:comment w:id="24" w:author="小飞" w:date="2022-03-02T09:53:00Z" w:initials="">
    <w:p w14:paraId="3B1E43C4" w14:textId="77777777" w:rsidR="006E3603" w:rsidRDefault="0023738A">
      <w:pPr>
        <w:pStyle w:val="a3"/>
      </w:pPr>
      <w:r>
        <w:rPr>
          <w:rFonts w:hint="eastAsia"/>
        </w:rPr>
        <w:t>Δ</w:t>
      </w:r>
      <w:r>
        <w:rPr>
          <w:rFonts w:hint="eastAsia"/>
        </w:rPr>
        <w:t>tnpA-5' (-)</w:t>
      </w:r>
    </w:p>
  </w:comment>
  <w:comment w:id="25" w:author="小飞" w:date="2022-03-02T09:54:00Z" w:initials="">
    <w:p w14:paraId="2BF23B9C" w14:textId="77777777" w:rsidR="006E3603" w:rsidRDefault="0023738A">
      <w:pPr>
        <w:pStyle w:val="a3"/>
      </w:pPr>
      <w:r>
        <w:rPr>
          <w:rFonts w:hint="eastAsia"/>
        </w:rPr>
        <w:t>tnpR (-)</w:t>
      </w:r>
    </w:p>
  </w:comment>
  <w:comment w:id="26" w:author="小飞" w:date="2022-03-02T09:54:00Z" w:initials="">
    <w:p w14:paraId="3BAA552F" w14:textId="77777777" w:rsidR="006E3603" w:rsidRDefault="0023738A">
      <w:pPr>
        <w:pStyle w:val="a3"/>
      </w:pPr>
      <w:r>
        <w:rPr>
          <w:rFonts w:hint="eastAsia"/>
        </w:rPr>
        <w:t>res (-)</w:t>
      </w:r>
    </w:p>
  </w:comment>
  <w:comment w:id="28" w:author="小飞" w:date="2022-03-02T10:01:00Z" w:initials="">
    <w:p w14:paraId="39F22ED5" w14:textId="77777777" w:rsidR="006E3603" w:rsidRDefault="0023738A">
      <w:pPr>
        <w:pStyle w:val="a3"/>
      </w:pPr>
      <w:r>
        <w:rPr>
          <w:rFonts w:hint="eastAsia"/>
        </w:rPr>
        <w:t>DR_In36 (+)</w:t>
      </w:r>
    </w:p>
  </w:comment>
  <w:comment w:id="27" w:author="小飞" w:date="2022-03-02T09:55:00Z" w:initials="">
    <w:p w14:paraId="6C632170" w14:textId="77777777" w:rsidR="006E3603" w:rsidRDefault="0023738A">
      <w:pPr>
        <w:pStyle w:val="a3"/>
      </w:pPr>
      <w:r>
        <w:rPr>
          <w:rFonts w:hint="eastAsia"/>
        </w:rPr>
        <w:t>∆</w:t>
      </w:r>
      <w:r>
        <w:rPr>
          <w:rFonts w:hint="eastAsia"/>
        </w:rPr>
        <w:t>urf2-3' (-)</w:t>
      </w:r>
    </w:p>
  </w:comment>
  <w:comment w:id="29" w:author="小飞" w:date="2022-03-02T10:05:00Z" w:initials="">
    <w:p w14:paraId="21FE7372" w14:textId="77777777" w:rsidR="006E3603" w:rsidRDefault="0023738A">
      <w:pPr>
        <w:pStyle w:val="a3"/>
      </w:pPr>
      <w:r>
        <w:rPr>
          <w:rFonts w:hint="eastAsia"/>
        </w:rPr>
        <w:t>IRi_In36 (+)</w:t>
      </w:r>
    </w:p>
  </w:comment>
  <w:comment w:id="32" w:author="小飞" w:date="2022-03-02T10:05:00Z" w:initials="">
    <w:p w14:paraId="038E18E1" w14:textId="77777777" w:rsidR="006E3603" w:rsidRDefault="0023738A">
      <w:pPr>
        <w:pStyle w:val="a3"/>
      </w:pPr>
      <w:r>
        <w:rPr>
          <w:rFonts w:hint="eastAsia"/>
        </w:rPr>
        <w:t>PcH1 (+)</w:t>
      </w:r>
    </w:p>
  </w:comment>
  <w:comment w:id="31" w:author="小飞" w:date="2022-03-02T10:04:00Z" w:initials="">
    <w:p w14:paraId="101410B9" w14:textId="77777777" w:rsidR="006E3603" w:rsidRDefault="0023738A">
      <w:pPr>
        <w:pStyle w:val="a3"/>
      </w:pPr>
      <w:r>
        <w:rPr>
          <w:rFonts w:hint="eastAsia"/>
        </w:rPr>
        <w:t>intI (-)</w:t>
      </w:r>
    </w:p>
  </w:comment>
  <w:comment w:id="33" w:author="小飞" w:date="2022-03-02T10:06:00Z" w:initials="">
    <w:p w14:paraId="6DB2321A" w14:textId="77777777" w:rsidR="006E3603" w:rsidRDefault="0023738A">
      <w:pPr>
        <w:pStyle w:val="a3"/>
      </w:pPr>
      <w:r>
        <w:rPr>
          <w:rFonts w:hint="eastAsia"/>
        </w:rPr>
        <w:t>attI1 (+)</w:t>
      </w:r>
    </w:p>
  </w:comment>
  <w:comment w:id="34" w:author="小飞" w:date="2022-03-02T10:06:00Z" w:initials="">
    <w:p w14:paraId="3AA11021" w14:textId="77777777" w:rsidR="006E3603" w:rsidRDefault="0023738A">
      <w:pPr>
        <w:pStyle w:val="a3"/>
      </w:pPr>
      <w:r>
        <w:rPr>
          <w:rFonts w:hint="eastAsia"/>
        </w:rPr>
        <w:t>dfrA16 (+)</w:t>
      </w:r>
    </w:p>
  </w:comment>
  <w:comment w:id="35" w:author="小飞" w:date="2022-03-02T10:07:00Z" w:initials="">
    <w:p w14:paraId="27401165" w14:textId="77777777" w:rsidR="006E3603" w:rsidRDefault="0023738A">
      <w:pPr>
        <w:pStyle w:val="a3"/>
      </w:pPr>
      <w:r>
        <w:rPr>
          <w:rFonts w:hint="eastAsia"/>
        </w:rPr>
        <w:t>aadA2 (+)</w:t>
      </w:r>
    </w:p>
  </w:comment>
  <w:comment w:id="36" w:author="小飞" w:date="2022-03-02T10:07:00Z" w:initials="">
    <w:p w14:paraId="29430065" w14:textId="77777777" w:rsidR="006E3603" w:rsidRDefault="0023738A">
      <w:pPr>
        <w:pStyle w:val="a3"/>
      </w:pPr>
      <w:r>
        <w:rPr>
          <w:rFonts w:hint="eastAsia"/>
        </w:rPr>
        <w:t>qacED1 (+)</w:t>
      </w:r>
    </w:p>
  </w:comment>
  <w:comment w:id="37" w:author="小飞" w:date="2022-03-02T10:07:00Z" w:initials="">
    <w:p w14:paraId="59794473" w14:textId="77777777" w:rsidR="006E3603" w:rsidRDefault="0023738A">
      <w:pPr>
        <w:pStyle w:val="a3"/>
      </w:pPr>
      <w:r>
        <w:rPr>
          <w:rFonts w:hint="eastAsia"/>
        </w:rPr>
        <w:t>sul1 (+)</w:t>
      </w:r>
    </w:p>
  </w:comment>
  <w:comment w:id="38" w:author="小飞" w:date="2022-03-02T10:08:00Z" w:initials="">
    <w:p w14:paraId="58D32ED8" w14:textId="77777777" w:rsidR="006E3603" w:rsidRDefault="0023738A">
      <w:pPr>
        <w:pStyle w:val="a3"/>
      </w:pPr>
      <w:r>
        <w:rPr>
          <w:rFonts w:hint="eastAsia"/>
        </w:rPr>
        <w:t>Δ</w:t>
      </w:r>
      <w:r>
        <w:rPr>
          <w:rFonts w:hint="eastAsia"/>
        </w:rPr>
        <w:t>orf5 (+)</w:t>
      </w:r>
    </w:p>
  </w:comment>
  <w:comment w:id="39" w:author="小飞" w:date="2022-03-02T10:09:00Z" w:initials="">
    <w:p w14:paraId="3E8D664D" w14:textId="77777777" w:rsidR="006E3603" w:rsidRDefault="0023738A">
      <w:pPr>
        <w:pStyle w:val="a3"/>
      </w:pPr>
      <w:r>
        <w:rPr>
          <w:rFonts w:hint="eastAsia"/>
        </w:rPr>
        <w:t>erm42 (+)</w:t>
      </w:r>
    </w:p>
  </w:comment>
  <w:comment w:id="40" w:author="小飞" w:date="2022-03-02T10:10:00Z" w:initials="">
    <w:p w14:paraId="60A30AF8" w14:textId="77777777" w:rsidR="006E3603" w:rsidRDefault="0023738A">
      <w:pPr>
        <w:pStyle w:val="a3"/>
      </w:pPr>
      <w:r>
        <w:rPr>
          <w:rFonts w:hint="eastAsia"/>
        </w:rPr>
        <w:t>IRR_Tn5393c (-)</w:t>
      </w:r>
    </w:p>
  </w:comment>
  <w:comment w:id="41" w:author="小飞" w:date="2022-03-02T10:10:00Z" w:initials="">
    <w:p w14:paraId="11003F8C" w14:textId="77777777" w:rsidR="006E3603" w:rsidRDefault="0023738A">
      <w:pPr>
        <w:pStyle w:val="a3"/>
      </w:pPr>
      <w:r>
        <w:rPr>
          <w:rFonts w:hint="eastAsia"/>
        </w:rPr>
        <w:t>strB (-)</w:t>
      </w:r>
    </w:p>
  </w:comment>
  <w:comment w:id="42" w:author="小飞" w:date="2022-03-02T10:10:00Z" w:initials="">
    <w:p w14:paraId="7D046845" w14:textId="77777777" w:rsidR="006E3603" w:rsidRDefault="0023738A">
      <w:pPr>
        <w:pStyle w:val="a3"/>
      </w:pPr>
      <w:r>
        <w:rPr>
          <w:rFonts w:hint="eastAsia"/>
        </w:rPr>
        <w:t>strA (-)</w:t>
      </w:r>
    </w:p>
  </w:comment>
  <w:comment w:id="43" w:author="小飞" w:date="2022-03-02T10:11:00Z" w:initials="">
    <w:p w14:paraId="0A5236CD" w14:textId="77777777" w:rsidR="006E3603" w:rsidRDefault="0023738A">
      <w:pPr>
        <w:pStyle w:val="a3"/>
      </w:pPr>
      <w:r>
        <w:rPr>
          <w:rFonts w:hint="eastAsia"/>
        </w:rPr>
        <w:t>tnpR (-)</w:t>
      </w:r>
    </w:p>
  </w:comment>
  <w:comment w:id="44" w:author="小飞" w:date="2022-03-02T10:11:00Z" w:initials="">
    <w:p w14:paraId="230C1254" w14:textId="77777777" w:rsidR="006E3603" w:rsidRDefault="0023738A">
      <w:pPr>
        <w:pStyle w:val="a3"/>
      </w:pPr>
      <w:r>
        <w:rPr>
          <w:rFonts w:hint="eastAsia"/>
        </w:rPr>
        <w:t>IS6100 (+)</w:t>
      </w:r>
    </w:p>
  </w:comment>
  <w:comment w:id="45" w:author="小飞" w:date="2022-03-02T10:12:00Z" w:initials="">
    <w:p w14:paraId="34DF2560" w14:textId="77777777" w:rsidR="006E3603" w:rsidRDefault="0023738A">
      <w:pPr>
        <w:pStyle w:val="a3"/>
      </w:pPr>
      <w:r>
        <w:rPr>
          <w:rFonts w:hint="eastAsia"/>
        </w:rPr>
        <w:t>IRt_In36 (+)</w:t>
      </w:r>
    </w:p>
  </w:comment>
  <w:comment w:id="30" w:author="小飞" w:date="2022-03-02T09:56:00Z" w:initials="">
    <w:p w14:paraId="0196671F" w14:textId="77777777" w:rsidR="006E3603" w:rsidRDefault="0023738A">
      <w:pPr>
        <w:pStyle w:val="a3"/>
      </w:pPr>
      <w:r>
        <w:rPr>
          <w:rFonts w:hint="eastAsia"/>
        </w:rPr>
        <w:t>In36 (+)</w:t>
      </w:r>
    </w:p>
  </w:comment>
  <w:comment w:id="46" w:author="小飞" w:date="2022-03-02T09:56:00Z" w:initials="">
    <w:p w14:paraId="15046440" w14:textId="77777777" w:rsidR="006E3603" w:rsidRDefault="0023738A">
      <w:pPr>
        <w:pStyle w:val="a3"/>
      </w:pPr>
      <w:r>
        <w:rPr>
          <w:rFonts w:hint="eastAsia"/>
        </w:rPr>
        <w:t>DR_In36 (+)</w:t>
      </w:r>
    </w:p>
  </w:comment>
  <w:comment w:id="47" w:author="小飞" w:date="2022-03-02T10:13:00Z" w:initials="">
    <w:p w14:paraId="13896B9F" w14:textId="77777777" w:rsidR="006E3603" w:rsidRDefault="0023738A">
      <w:pPr>
        <w:pStyle w:val="a3"/>
      </w:pPr>
      <w:r>
        <w:rPr>
          <w:rFonts w:hint="eastAsia"/>
        </w:rPr>
        <w:t>∆</w:t>
      </w:r>
      <w:r>
        <w:rPr>
          <w:rFonts w:hint="eastAsia"/>
        </w:rPr>
        <w:t>urf2-5' (-)</w:t>
      </w:r>
    </w:p>
  </w:comment>
  <w:comment w:id="48" w:author="小飞" w:date="2022-03-02T10:13:00Z" w:initials="">
    <w:p w14:paraId="6D832548" w14:textId="77777777" w:rsidR="006E3603" w:rsidRDefault="0023738A">
      <w:pPr>
        <w:pStyle w:val="a3"/>
      </w:pPr>
      <w:r>
        <w:rPr>
          <w:rFonts w:hint="eastAsia"/>
        </w:rPr>
        <w:t>merE (-)</w:t>
      </w:r>
    </w:p>
  </w:comment>
  <w:comment w:id="49" w:author="小飞" w:date="2022-03-02T10:14:00Z" w:initials="">
    <w:p w14:paraId="275E0E9D" w14:textId="77777777" w:rsidR="006E3603" w:rsidRDefault="0023738A">
      <w:pPr>
        <w:pStyle w:val="a3"/>
      </w:pPr>
      <w:r>
        <w:rPr>
          <w:rFonts w:hint="eastAsia"/>
        </w:rPr>
        <w:t>merD (-)</w:t>
      </w:r>
    </w:p>
  </w:comment>
  <w:comment w:id="50" w:author="小飞" w:date="2022-03-02T10:14:00Z" w:initials="">
    <w:p w14:paraId="23296CA3" w14:textId="77777777" w:rsidR="006E3603" w:rsidRDefault="0023738A">
      <w:pPr>
        <w:pStyle w:val="a3"/>
      </w:pPr>
      <w:r>
        <w:rPr>
          <w:rFonts w:hint="eastAsia"/>
        </w:rPr>
        <w:t>merA (-)</w:t>
      </w:r>
    </w:p>
  </w:comment>
  <w:comment w:id="51" w:author="小飞" w:date="2022-03-02T10:14:00Z" w:initials="">
    <w:p w14:paraId="7FDC0DC5" w14:textId="77777777" w:rsidR="006E3603" w:rsidRDefault="0023738A">
      <w:pPr>
        <w:pStyle w:val="a3"/>
      </w:pPr>
      <w:r>
        <w:rPr>
          <w:rFonts w:hint="eastAsia"/>
        </w:rPr>
        <w:t>merP (-)</w:t>
      </w:r>
    </w:p>
  </w:comment>
  <w:comment w:id="52" w:author="小飞" w:date="2022-03-02T10:15:00Z" w:initials="">
    <w:p w14:paraId="03AE3E85" w14:textId="77777777" w:rsidR="006E3603" w:rsidRDefault="0023738A">
      <w:pPr>
        <w:pStyle w:val="a3"/>
      </w:pPr>
      <w:r>
        <w:rPr>
          <w:rFonts w:hint="eastAsia"/>
        </w:rPr>
        <w:t>merT (-)</w:t>
      </w:r>
    </w:p>
  </w:comment>
  <w:comment w:id="53" w:author="小飞" w:date="2022-03-02T10:15:00Z" w:initials="">
    <w:p w14:paraId="722630FC" w14:textId="77777777" w:rsidR="006E3603" w:rsidRDefault="0023738A">
      <w:pPr>
        <w:pStyle w:val="a3"/>
      </w:pPr>
      <w:r>
        <w:rPr>
          <w:rFonts w:hint="eastAsia"/>
        </w:rPr>
        <w:t>merR (+)</w:t>
      </w:r>
    </w:p>
  </w:comment>
  <w:comment w:id="54" w:author="小飞" w:date="2022-03-02T10:16:00Z" w:initials="">
    <w:p w14:paraId="73DC5518" w14:textId="0A577068" w:rsidR="006E3603" w:rsidRDefault="0023738A">
      <w:pPr>
        <w:pStyle w:val="a3"/>
      </w:pPr>
      <w:r>
        <w:rPr>
          <w:rFonts w:hint="eastAsia"/>
        </w:rPr>
        <w:t>IRR_Tn</w:t>
      </w:r>
      <w:r w:rsidR="00D16610">
        <w:t>746</w:t>
      </w:r>
      <w:r w:rsidR="00C72360">
        <w:t>0</w:t>
      </w:r>
      <w:r>
        <w:rPr>
          <w:rFonts w:hint="eastAsia"/>
        </w:rPr>
        <w:t xml:space="preserve"> (+)</w:t>
      </w:r>
    </w:p>
  </w:comment>
  <w:comment w:id="19" w:author="小飞" w:date="2022-03-02T09:49:00Z" w:initials="">
    <w:p w14:paraId="24F84FF3" w14:textId="635427DE" w:rsidR="006E3603" w:rsidRDefault="0023738A">
      <w:pPr>
        <w:pStyle w:val="a3"/>
      </w:pPr>
      <w:r>
        <w:rPr>
          <w:rFonts w:hint="eastAsia"/>
        </w:rPr>
        <w:t>Tn</w:t>
      </w:r>
      <w:r w:rsidR="00D16610">
        <w:t>746</w:t>
      </w:r>
      <w:r w:rsidR="00C72360">
        <w:t>0</w:t>
      </w:r>
      <w:r>
        <w:rPr>
          <w:rFonts w:hint="eastAsia"/>
        </w:rPr>
        <w:t xml:space="preserve"> (+)</w:t>
      </w:r>
    </w:p>
  </w:comment>
  <w:comment w:id="56" w:author="小飞" w:date="2022-03-02T09:49:00Z" w:initials="">
    <w:p w14:paraId="48F372BA" w14:textId="613165AD" w:rsidR="006E3603" w:rsidRDefault="0023738A">
      <w:pPr>
        <w:pStyle w:val="a3"/>
      </w:pPr>
      <w:r>
        <w:rPr>
          <w:rFonts w:hint="eastAsia"/>
        </w:rPr>
        <w:t>DR_Tn</w:t>
      </w:r>
      <w:r w:rsidR="00D16610">
        <w:t>746</w:t>
      </w:r>
      <w:r w:rsidR="00C72360">
        <w:t>0</w:t>
      </w:r>
      <w:r>
        <w:rPr>
          <w:rFonts w:hint="eastAsia"/>
        </w:rPr>
        <w:t xml:space="preserve"> (+)</w:t>
      </w:r>
    </w:p>
  </w:comment>
  <w:comment w:id="55" w:author="小飞" w:date="2022-03-02T10:17:00Z" w:initials="">
    <w:p w14:paraId="552E55FC" w14:textId="77777777" w:rsidR="006E3603" w:rsidRDefault="0023738A">
      <w:pPr>
        <w:pStyle w:val="a3"/>
      </w:pPr>
      <w:r>
        <w:rPr>
          <w:rFonts w:hint="eastAsia"/>
        </w:rPr>
        <w:t>smc (-)</w:t>
      </w:r>
    </w:p>
  </w:comment>
  <w:comment w:id="57" w:author="小飞" w:date="2022-03-02T10:18:00Z" w:initials="">
    <w:p w14:paraId="514D2465" w14:textId="77777777" w:rsidR="006E3603" w:rsidRDefault="0023738A">
      <w:pPr>
        <w:pStyle w:val="a3"/>
      </w:pPr>
      <w:r>
        <w:rPr>
          <w:rFonts w:hint="eastAsia"/>
        </w:rPr>
        <w:t>hepA (-)</w:t>
      </w:r>
    </w:p>
  </w:comment>
  <w:comment w:id="58" w:author="小飞" w:date="2022-03-02T10:18:00Z" w:initials="">
    <w:p w14:paraId="4386381D" w14:textId="77777777" w:rsidR="006E3603" w:rsidRDefault="0023738A">
      <w:pPr>
        <w:pStyle w:val="a3"/>
      </w:pPr>
      <w:r>
        <w:rPr>
          <w:rFonts w:hint="eastAsia"/>
        </w:rPr>
        <w:t>ftsH (+)</w:t>
      </w:r>
    </w:p>
  </w:comment>
  <w:comment w:id="59" w:author="小飞" w:date="2022-03-02T10:19:00Z" w:initials="">
    <w:p w14:paraId="503E086E" w14:textId="5E812F82" w:rsidR="006E3603" w:rsidRDefault="0023738A">
      <w:pPr>
        <w:pStyle w:val="a3"/>
      </w:pPr>
      <w:r>
        <w:rPr>
          <w:rFonts w:hint="eastAsia"/>
        </w:rPr>
        <w:t>attR_Tn</w:t>
      </w:r>
      <w:r w:rsidR="00D16610">
        <w:t>746</w:t>
      </w:r>
      <w:r w:rsidR="00C72360">
        <w:t>1</w:t>
      </w:r>
      <w:r>
        <w:rPr>
          <w:rFonts w:hint="eastAsia"/>
        </w:rPr>
        <w:t xml:space="preserve"> (+)</w:t>
      </w:r>
    </w:p>
  </w:comment>
  <w:comment w:id="1" w:author="小飞" w:date="2022-03-02T08:20:00Z" w:initials="">
    <w:p w14:paraId="2FA61163" w14:textId="3EBB8376" w:rsidR="006E3603" w:rsidRDefault="0023738A">
      <w:pPr>
        <w:pStyle w:val="a3"/>
        <w:widowControl/>
      </w:pPr>
      <w:r>
        <w:rPr>
          <w:rFonts w:eastAsia="宋体"/>
          <w:sz w:val="24"/>
          <w:szCs w:val="24"/>
          <w:lang w:bidi="ar"/>
        </w:rPr>
        <w:t>Integrative and conjugative element: Tn6417: Tn</w:t>
      </w:r>
      <w:r w:rsidR="00D16610">
        <w:rPr>
          <w:rFonts w:eastAsia="宋体"/>
          <w:sz w:val="24"/>
          <w:szCs w:val="24"/>
          <w:lang w:bidi="ar"/>
        </w:rPr>
        <w:t>746</w:t>
      </w:r>
      <w:r w:rsidR="00C72360">
        <w:rPr>
          <w:rFonts w:eastAsia="宋体"/>
          <w:sz w:val="24"/>
          <w:szCs w:val="24"/>
          <w:lang w:bidi="ar"/>
        </w:rPr>
        <w:t>1</w:t>
      </w:r>
      <w:r>
        <w:rPr>
          <w:rFonts w:eastAsia="宋体"/>
          <w:sz w:val="24"/>
          <w:szCs w:val="24"/>
          <w:lang w:bidi="ar"/>
        </w:rPr>
        <w:t xml:space="preserve"> (+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9B15913" w15:done="0"/>
  <w15:commentEx w15:paraId="6DDF38A3" w15:done="0"/>
  <w15:commentEx w15:paraId="06C53AA8" w15:done="0"/>
  <w15:commentEx w15:paraId="43066333" w15:done="0"/>
  <w15:commentEx w15:paraId="51065DED" w15:done="0"/>
  <w15:commentEx w15:paraId="034C137B" w15:done="0"/>
  <w15:commentEx w15:paraId="18842EF9" w15:done="0"/>
  <w15:commentEx w15:paraId="7CEF3C58" w15:done="0"/>
  <w15:commentEx w15:paraId="180B0EA3" w15:done="0"/>
  <w15:commentEx w15:paraId="10B15578" w15:done="0"/>
  <w15:commentEx w15:paraId="03024338" w15:done="0"/>
  <w15:commentEx w15:paraId="3ED871B4" w15:done="0"/>
  <w15:commentEx w15:paraId="1A93616F" w15:done="0"/>
  <w15:commentEx w15:paraId="057A0FA0" w15:done="0"/>
  <w15:commentEx w15:paraId="1E0D419E" w15:done="0"/>
  <w15:commentEx w15:paraId="73F75860" w15:done="0"/>
  <w15:commentEx w15:paraId="1A86552D" w15:done="0"/>
  <w15:commentEx w15:paraId="17C740BD" w15:done="0"/>
  <w15:commentEx w15:paraId="5DC4704B" w15:done="0"/>
  <w15:commentEx w15:paraId="26764078" w15:done="0"/>
  <w15:commentEx w15:paraId="105E5BE1" w15:done="0"/>
  <w15:commentEx w15:paraId="08EC13DD" w15:done="0"/>
  <w15:commentEx w15:paraId="3B1E43C4" w15:done="0"/>
  <w15:commentEx w15:paraId="2BF23B9C" w15:done="0"/>
  <w15:commentEx w15:paraId="3BAA552F" w15:done="0"/>
  <w15:commentEx w15:paraId="39F22ED5" w15:done="0"/>
  <w15:commentEx w15:paraId="6C632170" w15:done="0"/>
  <w15:commentEx w15:paraId="21FE7372" w15:done="0"/>
  <w15:commentEx w15:paraId="038E18E1" w15:done="0"/>
  <w15:commentEx w15:paraId="101410B9" w15:done="0"/>
  <w15:commentEx w15:paraId="6DB2321A" w15:done="0"/>
  <w15:commentEx w15:paraId="3AA11021" w15:done="0"/>
  <w15:commentEx w15:paraId="27401165" w15:done="0"/>
  <w15:commentEx w15:paraId="29430065" w15:done="0"/>
  <w15:commentEx w15:paraId="59794473" w15:done="0"/>
  <w15:commentEx w15:paraId="58D32ED8" w15:done="0"/>
  <w15:commentEx w15:paraId="3E8D664D" w15:done="0"/>
  <w15:commentEx w15:paraId="60A30AF8" w15:done="0"/>
  <w15:commentEx w15:paraId="11003F8C" w15:done="0"/>
  <w15:commentEx w15:paraId="7D046845" w15:done="0"/>
  <w15:commentEx w15:paraId="0A5236CD" w15:done="0"/>
  <w15:commentEx w15:paraId="230C1254" w15:done="0"/>
  <w15:commentEx w15:paraId="34DF2560" w15:done="0"/>
  <w15:commentEx w15:paraId="0196671F" w15:done="0"/>
  <w15:commentEx w15:paraId="15046440" w15:done="0"/>
  <w15:commentEx w15:paraId="13896B9F" w15:done="0"/>
  <w15:commentEx w15:paraId="6D832548" w15:done="0"/>
  <w15:commentEx w15:paraId="275E0E9D" w15:done="0"/>
  <w15:commentEx w15:paraId="23296CA3" w15:done="0"/>
  <w15:commentEx w15:paraId="7FDC0DC5" w15:done="0"/>
  <w15:commentEx w15:paraId="03AE3E85" w15:done="0"/>
  <w15:commentEx w15:paraId="722630FC" w15:done="0"/>
  <w15:commentEx w15:paraId="73DC5518" w15:done="0"/>
  <w15:commentEx w15:paraId="24F84FF3" w15:done="0"/>
  <w15:commentEx w15:paraId="48F372BA" w15:done="0"/>
  <w15:commentEx w15:paraId="552E55FC" w15:done="0"/>
  <w15:commentEx w15:paraId="514D2465" w15:done="0"/>
  <w15:commentEx w15:paraId="4386381D" w15:done="0"/>
  <w15:commentEx w15:paraId="503E086E" w15:done="0"/>
  <w15:commentEx w15:paraId="2FA6116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F9C3D6" w16cex:dateUtc="2022-03-02T01:34:00Z"/>
  <w16cex:commentExtensible w16cex:durableId="25F9C3D7" w16cex:dateUtc="2022-03-02T01:35:00Z"/>
  <w16cex:commentExtensible w16cex:durableId="25F9C3D8" w16cex:dateUtc="2022-03-02T01:36:00Z"/>
  <w16cex:commentExtensible w16cex:durableId="25F9C3D9" w16cex:dateUtc="2022-03-02T01:36:00Z"/>
  <w16cex:commentExtensible w16cex:durableId="25F9C3DA" w16cex:dateUtc="2022-03-02T01:36:00Z"/>
  <w16cex:commentExtensible w16cex:durableId="25F9C3DB" w16cex:dateUtc="2022-03-02T01:37:00Z"/>
  <w16cex:commentExtensible w16cex:durableId="25F9C3DC" w16cex:dateUtc="2022-03-02T01:37:00Z"/>
  <w16cex:commentExtensible w16cex:durableId="25F9C3DD" w16cex:dateUtc="2022-03-02T01:38:00Z"/>
  <w16cex:commentExtensible w16cex:durableId="25F9C3DE" w16cex:dateUtc="2022-03-02T01:38:00Z"/>
  <w16cex:commentExtensible w16cex:durableId="25F9C3DF" w16cex:dateUtc="2022-03-02T01:39:00Z"/>
  <w16cex:commentExtensible w16cex:durableId="25F9C3E0" w16cex:dateUtc="2022-03-02T01:40:00Z"/>
  <w16cex:commentExtensible w16cex:durableId="25F9C3E1" w16cex:dateUtc="2022-03-02T01:40:00Z"/>
  <w16cex:commentExtensible w16cex:durableId="25F9C3E2" w16cex:dateUtc="2022-03-02T01:41:00Z"/>
  <w16cex:commentExtensible w16cex:durableId="25F9C3E3" w16cex:dateUtc="2022-03-02T01:41:00Z"/>
  <w16cex:commentExtensible w16cex:durableId="25F9C3E4" w16cex:dateUtc="2022-03-02T01:42:00Z"/>
  <w16cex:commentExtensible w16cex:durableId="25F9C3E5" w16cex:dateUtc="2022-03-02T01:46:00Z"/>
  <w16cex:commentExtensible w16cex:durableId="25F9C3E6" w16cex:dateUtc="2022-03-02T01:50:00Z"/>
  <w16cex:commentExtensible w16cex:durableId="25F9C3E7" w16cex:dateUtc="2022-03-02T01:52:00Z"/>
  <w16cex:commentExtensible w16cex:durableId="25F9C3E8" w16cex:dateUtc="2022-03-02T01:52:00Z"/>
  <w16cex:commentExtensible w16cex:durableId="25F9C3E9" w16cex:dateUtc="2022-03-02T01:51:00Z"/>
  <w16cex:commentExtensible w16cex:durableId="25F9C3EA" w16cex:dateUtc="2022-03-02T01:50:00Z"/>
  <w16cex:commentExtensible w16cex:durableId="25F9C3EB" w16cex:dateUtc="2022-03-02T01:51:00Z"/>
  <w16cex:commentExtensible w16cex:durableId="25F9C3EC" w16cex:dateUtc="2022-03-02T01:53:00Z"/>
  <w16cex:commentExtensible w16cex:durableId="25F9C3ED" w16cex:dateUtc="2022-03-02T01:54:00Z"/>
  <w16cex:commentExtensible w16cex:durableId="25F9C3EE" w16cex:dateUtc="2022-03-02T01:54:00Z"/>
  <w16cex:commentExtensible w16cex:durableId="25F9C3EF" w16cex:dateUtc="2022-03-02T02:01:00Z"/>
  <w16cex:commentExtensible w16cex:durableId="25F9C3F0" w16cex:dateUtc="2022-03-02T01:55:00Z"/>
  <w16cex:commentExtensible w16cex:durableId="25F9C3F1" w16cex:dateUtc="2022-03-02T02:05:00Z"/>
  <w16cex:commentExtensible w16cex:durableId="25F9C3F2" w16cex:dateUtc="2022-03-02T02:05:00Z"/>
  <w16cex:commentExtensible w16cex:durableId="25F9C3F3" w16cex:dateUtc="2022-03-02T02:04:00Z"/>
  <w16cex:commentExtensible w16cex:durableId="25F9C3F4" w16cex:dateUtc="2022-03-02T02:06:00Z"/>
  <w16cex:commentExtensible w16cex:durableId="25F9C3F5" w16cex:dateUtc="2022-03-02T02:06:00Z"/>
  <w16cex:commentExtensible w16cex:durableId="25F9C3F6" w16cex:dateUtc="2022-03-02T02:07:00Z"/>
  <w16cex:commentExtensible w16cex:durableId="25F9C3F7" w16cex:dateUtc="2022-03-02T02:07:00Z"/>
  <w16cex:commentExtensible w16cex:durableId="25F9C3F8" w16cex:dateUtc="2022-03-02T02:07:00Z"/>
  <w16cex:commentExtensible w16cex:durableId="25F9C3F9" w16cex:dateUtc="2022-03-02T02:08:00Z"/>
  <w16cex:commentExtensible w16cex:durableId="25F9C3FA" w16cex:dateUtc="2022-03-02T02:09:00Z"/>
  <w16cex:commentExtensible w16cex:durableId="25F9C3FB" w16cex:dateUtc="2022-03-02T02:10:00Z"/>
  <w16cex:commentExtensible w16cex:durableId="25F9C3FC" w16cex:dateUtc="2022-03-02T02:10:00Z"/>
  <w16cex:commentExtensible w16cex:durableId="25F9C3FD" w16cex:dateUtc="2022-03-02T02:10:00Z"/>
  <w16cex:commentExtensible w16cex:durableId="25F9C3FE" w16cex:dateUtc="2022-03-02T02:11:00Z"/>
  <w16cex:commentExtensible w16cex:durableId="25F9C3FF" w16cex:dateUtc="2022-03-02T02:11:00Z"/>
  <w16cex:commentExtensible w16cex:durableId="25F9C400" w16cex:dateUtc="2022-03-02T02:12:00Z"/>
  <w16cex:commentExtensible w16cex:durableId="25F9C401" w16cex:dateUtc="2022-03-02T01:56:00Z"/>
  <w16cex:commentExtensible w16cex:durableId="25F9C402" w16cex:dateUtc="2022-03-02T01:56:00Z"/>
  <w16cex:commentExtensible w16cex:durableId="25F9C403" w16cex:dateUtc="2022-03-02T02:13:00Z"/>
  <w16cex:commentExtensible w16cex:durableId="25F9C404" w16cex:dateUtc="2022-03-02T02:13:00Z"/>
  <w16cex:commentExtensible w16cex:durableId="25F9C405" w16cex:dateUtc="2022-03-02T02:14:00Z"/>
  <w16cex:commentExtensible w16cex:durableId="25F9C406" w16cex:dateUtc="2022-03-02T02:14:00Z"/>
  <w16cex:commentExtensible w16cex:durableId="25F9C407" w16cex:dateUtc="2022-03-02T02:14:00Z"/>
  <w16cex:commentExtensible w16cex:durableId="25F9C408" w16cex:dateUtc="2022-03-02T02:15:00Z"/>
  <w16cex:commentExtensible w16cex:durableId="25F9C409" w16cex:dateUtc="2022-03-02T02:15:00Z"/>
  <w16cex:commentExtensible w16cex:durableId="25F9C40A" w16cex:dateUtc="2022-03-02T02:16:00Z"/>
  <w16cex:commentExtensible w16cex:durableId="25F9C40B" w16cex:dateUtc="2022-03-02T01:49:00Z"/>
  <w16cex:commentExtensible w16cex:durableId="25F9C40C" w16cex:dateUtc="2022-03-02T01:49:00Z"/>
  <w16cex:commentExtensible w16cex:durableId="25F9C40D" w16cex:dateUtc="2022-03-02T02:17:00Z"/>
  <w16cex:commentExtensible w16cex:durableId="25F9C40E" w16cex:dateUtc="2022-03-02T02:18:00Z"/>
  <w16cex:commentExtensible w16cex:durableId="25F9C40F" w16cex:dateUtc="2022-03-02T02:18:00Z"/>
  <w16cex:commentExtensible w16cex:durableId="25F9C410" w16cex:dateUtc="2022-03-02T02:19:00Z"/>
  <w16cex:commentExtensible w16cex:durableId="25F9C411" w16cex:dateUtc="2022-03-02T00:2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9B15913" w16cid:durableId="25F9C3D6"/>
  <w16cid:commentId w16cid:paraId="6DDF38A3" w16cid:durableId="25F9C3D7"/>
  <w16cid:commentId w16cid:paraId="06C53AA8" w16cid:durableId="25F9C3D8"/>
  <w16cid:commentId w16cid:paraId="43066333" w16cid:durableId="25F9C3D9"/>
  <w16cid:commentId w16cid:paraId="51065DED" w16cid:durableId="25F9C3DA"/>
  <w16cid:commentId w16cid:paraId="034C137B" w16cid:durableId="25F9C3DB"/>
  <w16cid:commentId w16cid:paraId="18842EF9" w16cid:durableId="25F9C3DC"/>
  <w16cid:commentId w16cid:paraId="7CEF3C58" w16cid:durableId="25F9C3DD"/>
  <w16cid:commentId w16cid:paraId="180B0EA3" w16cid:durableId="25F9C3DE"/>
  <w16cid:commentId w16cid:paraId="10B15578" w16cid:durableId="25F9C3DF"/>
  <w16cid:commentId w16cid:paraId="03024338" w16cid:durableId="25F9C3E0"/>
  <w16cid:commentId w16cid:paraId="3ED871B4" w16cid:durableId="25F9C3E1"/>
  <w16cid:commentId w16cid:paraId="1A93616F" w16cid:durableId="25F9C3E2"/>
  <w16cid:commentId w16cid:paraId="057A0FA0" w16cid:durableId="25F9C3E3"/>
  <w16cid:commentId w16cid:paraId="1E0D419E" w16cid:durableId="25F9C3E4"/>
  <w16cid:commentId w16cid:paraId="73F75860" w16cid:durableId="25F9C3E5"/>
  <w16cid:commentId w16cid:paraId="1A86552D" w16cid:durableId="25F9C3E6"/>
  <w16cid:commentId w16cid:paraId="17C740BD" w16cid:durableId="25F9C3E7"/>
  <w16cid:commentId w16cid:paraId="5DC4704B" w16cid:durableId="25F9C3E8"/>
  <w16cid:commentId w16cid:paraId="26764078" w16cid:durableId="25F9C3E9"/>
  <w16cid:commentId w16cid:paraId="105E5BE1" w16cid:durableId="25F9C3EA"/>
  <w16cid:commentId w16cid:paraId="08EC13DD" w16cid:durableId="25F9C3EB"/>
  <w16cid:commentId w16cid:paraId="3B1E43C4" w16cid:durableId="25F9C3EC"/>
  <w16cid:commentId w16cid:paraId="2BF23B9C" w16cid:durableId="25F9C3ED"/>
  <w16cid:commentId w16cid:paraId="3BAA552F" w16cid:durableId="25F9C3EE"/>
  <w16cid:commentId w16cid:paraId="39F22ED5" w16cid:durableId="25F9C3EF"/>
  <w16cid:commentId w16cid:paraId="6C632170" w16cid:durableId="25F9C3F0"/>
  <w16cid:commentId w16cid:paraId="21FE7372" w16cid:durableId="25F9C3F1"/>
  <w16cid:commentId w16cid:paraId="038E18E1" w16cid:durableId="25F9C3F2"/>
  <w16cid:commentId w16cid:paraId="101410B9" w16cid:durableId="25F9C3F3"/>
  <w16cid:commentId w16cid:paraId="6DB2321A" w16cid:durableId="25F9C3F4"/>
  <w16cid:commentId w16cid:paraId="3AA11021" w16cid:durableId="25F9C3F5"/>
  <w16cid:commentId w16cid:paraId="27401165" w16cid:durableId="25F9C3F6"/>
  <w16cid:commentId w16cid:paraId="29430065" w16cid:durableId="25F9C3F7"/>
  <w16cid:commentId w16cid:paraId="59794473" w16cid:durableId="25F9C3F8"/>
  <w16cid:commentId w16cid:paraId="58D32ED8" w16cid:durableId="25F9C3F9"/>
  <w16cid:commentId w16cid:paraId="3E8D664D" w16cid:durableId="25F9C3FA"/>
  <w16cid:commentId w16cid:paraId="60A30AF8" w16cid:durableId="25F9C3FB"/>
  <w16cid:commentId w16cid:paraId="11003F8C" w16cid:durableId="25F9C3FC"/>
  <w16cid:commentId w16cid:paraId="7D046845" w16cid:durableId="25F9C3FD"/>
  <w16cid:commentId w16cid:paraId="0A5236CD" w16cid:durableId="25F9C3FE"/>
  <w16cid:commentId w16cid:paraId="230C1254" w16cid:durableId="25F9C3FF"/>
  <w16cid:commentId w16cid:paraId="34DF2560" w16cid:durableId="25F9C400"/>
  <w16cid:commentId w16cid:paraId="0196671F" w16cid:durableId="25F9C401"/>
  <w16cid:commentId w16cid:paraId="15046440" w16cid:durableId="25F9C402"/>
  <w16cid:commentId w16cid:paraId="13896B9F" w16cid:durableId="25F9C403"/>
  <w16cid:commentId w16cid:paraId="6D832548" w16cid:durableId="25F9C404"/>
  <w16cid:commentId w16cid:paraId="275E0E9D" w16cid:durableId="25F9C405"/>
  <w16cid:commentId w16cid:paraId="23296CA3" w16cid:durableId="25F9C406"/>
  <w16cid:commentId w16cid:paraId="7FDC0DC5" w16cid:durableId="25F9C407"/>
  <w16cid:commentId w16cid:paraId="03AE3E85" w16cid:durableId="25F9C408"/>
  <w16cid:commentId w16cid:paraId="722630FC" w16cid:durableId="25F9C409"/>
  <w16cid:commentId w16cid:paraId="73DC5518" w16cid:durableId="25F9C40A"/>
  <w16cid:commentId w16cid:paraId="24F84FF3" w16cid:durableId="25F9C40B"/>
  <w16cid:commentId w16cid:paraId="48F372BA" w16cid:durableId="25F9C40C"/>
  <w16cid:commentId w16cid:paraId="552E55FC" w16cid:durableId="25F9C40D"/>
  <w16cid:commentId w16cid:paraId="514D2465" w16cid:durableId="25F9C40E"/>
  <w16cid:commentId w16cid:paraId="4386381D" w16cid:durableId="25F9C40F"/>
  <w16cid:commentId w16cid:paraId="503E086E" w16cid:durableId="25F9C410"/>
  <w16cid:commentId w16cid:paraId="2FA61163" w16cid:durableId="25F9C41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9D6D95" w14:textId="77777777" w:rsidR="00753E38" w:rsidRDefault="00753E38" w:rsidP="00D16610">
      <w:r>
        <w:separator/>
      </w:r>
    </w:p>
  </w:endnote>
  <w:endnote w:type="continuationSeparator" w:id="0">
    <w:p w14:paraId="0855A041" w14:textId="77777777" w:rsidR="00753E38" w:rsidRDefault="00753E38" w:rsidP="00D166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6AB280" w14:textId="77777777" w:rsidR="00753E38" w:rsidRDefault="00753E38" w:rsidP="00D16610">
      <w:r>
        <w:separator/>
      </w:r>
    </w:p>
  </w:footnote>
  <w:footnote w:type="continuationSeparator" w:id="0">
    <w:p w14:paraId="03961966" w14:textId="77777777" w:rsidR="00753E38" w:rsidRDefault="00753E38" w:rsidP="00D1661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MDIwNDczMjI2NzFV0lEKTi0uzszPAykwrAUASQOUzCwAAAA="/>
  </w:docVars>
  <w:rsids>
    <w:rsidRoot w:val="00F11E0F"/>
    <w:rsid w:val="001C2DDF"/>
    <w:rsid w:val="0023738A"/>
    <w:rsid w:val="006E3603"/>
    <w:rsid w:val="00753E38"/>
    <w:rsid w:val="00974381"/>
    <w:rsid w:val="00B95051"/>
    <w:rsid w:val="00C72360"/>
    <w:rsid w:val="00D16610"/>
    <w:rsid w:val="00F0767D"/>
    <w:rsid w:val="00F11E0F"/>
    <w:rsid w:val="00F26C3A"/>
    <w:rsid w:val="6C292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83A74E5"/>
  <w15:docId w15:val="{5AB2AFB6-E047-409E-86FE-565BDBA00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uiPriority w:val="99"/>
    <w:semiHidden/>
    <w:unhideWhenUsed/>
    <w:pPr>
      <w:jc w:val="left"/>
    </w:pPr>
    <w:rPr>
      <w:rFonts w:ascii="Times New Roman" w:eastAsia="等线" w:hAnsi="Times New Roman" w:cs="Times New Roman"/>
    </w:rPr>
  </w:style>
  <w:style w:type="character" w:styleId="a4">
    <w:name w:val="annotation reference"/>
    <w:basedOn w:val="a0"/>
    <w:uiPriority w:val="99"/>
    <w:semiHidden/>
    <w:unhideWhenUsed/>
    <w:rPr>
      <w:sz w:val="21"/>
      <w:szCs w:val="21"/>
    </w:rPr>
  </w:style>
  <w:style w:type="paragraph" w:styleId="a5">
    <w:name w:val="header"/>
    <w:basedOn w:val="a"/>
    <w:link w:val="a6"/>
    <w:uiPriority w:val="99"/>
    <w:unhideWhenUsed/>
    <w:rsid w:val="00D1661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D16610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D1661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D16610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31</Pages>
  <Words>6</Words>
  <Characters>93040</Characters>
  <Application>Microsoft Office Word</Application>
  <DocSecurity>0</DocSecurity>
  <Lines>1368</Lines>
  <Paragraphs>2</Paragraphs>
  <ScaleCrop>false</ScaleCrop>
  <Company/>
  <LinksUpToDate>false</LinksUpToDate>
  <CharactersWithSpaces>93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穆 小飞</dc:creator>
  <cp:lastModifiedBy>穆 小飞</cp:lastModifiedBy>
  <cp:revision>5</cp:revision>
  <dcterms:created xsi:type="dcterms:W3CDTF">2022-02-01T10:05:00Z</dcterms:created>
  <dcterms:modified xsi:type="dcterms:W3CDTF">2023-06-07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  <property fmtid="{D5CDD505-2E9C-101B-9397-08002B2CF9AE}" pid="3" name="GrammarlyDocumentId">
    <vt:lpwstr>bc4bc8f8630816ed0dae46b50dd882924c10bbeaa32662548e258ea59da46800</vt:lpwstr>
  </property>
</Properties>
</file>